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3369" w:rsidRPr="000369F7" w:rsidRDefault="009B2018" w:rsidP="0088589A">
      <w:pPr>
        <w:spacing w:line="276" w:lineRule="auto"/>
        <w:ind w:firstLine="0"/>
        <w:jc w:val="left"/>
        <w:rPr>
          <w:rFonts w:ascii="Arial" w:eastAsia="Arial" w:hAnsi="Arial" w:cs="Arial"/>
          <w:b/>
          <w:sz w:val="28"/>
        </w:rPr>
      </w:pPr>
      <w:r w:rsidRPr="000369F7">
        <w:rPr>
          <w:rFonts w:ascii="Arial" w:eastAsia="Arial" w:hAnsi="Arial" w:cs="Arial"/>
          <w:b/>
          <w:sz w:val="28"/>
        </w:rPr>
        <w:t>Appendix B</w:t>
      </w:r>
    </w:p>
    <w:p w:rsidR="008F54D5" w:rsidRPr="00C755D2" w:rsidRDefault="00AE2333" w:rsidP="003C65A3">
      <w:pPr>
        <w:spacing w:line="276" w:lineRule="auto"/>
        <w:jc w:val="left"/>
        <w:rPr>
          <w:rFonts w:ascii="Times" w:hAnsi="Times" w:cs="Times"/>
          <w:sz w:val="24"/>
          <w:szCs w:val="24"/>
        </w:rPr>
      </w:pPr>
      <w:r w:rsidRPr="00C755D2">
        <w:rPr>
          <w:rFonts w:ascii="Times" w:hAnsi="Times" w:cs="Times"/>
          <w:sz w:val="24"/>
          <w:szCs w:val="24"/>
        </w:rPr>
        <w:t>A</w:t>
      </w:r>
      <w:r w:rsidR="004B3C54" w:rsidRPr="00C755D2">
        <w:rPr>
          <w:rFonts w:ascii="Times" w:hAnsi="Times" w:cs="Times"/>
          <w:sz w:val="24"/>
          <w:szCs w:val="24"/>
        </w:rPr>
        <w:t xml:space="preserve"> boxplot of the imputation performance </w:t>
      </w:r>
      <w:r w:rsidR="006612C9" w:rsidRPr="00C755D2">
        <w:rPr>
          <w:rFonts w:ascii="Times" w:hAnsi="Times" w:cs="Times"/>
          <w:sz w:val="24"/>
          <w:szCs w:val="24"/>
        </w:rPr>
        <w:t xml:space="preserve">evaluation obtained over the </w:t>
      </w:r>
      <w:r w:rsidR="004B3C54" w:rsidRPr="00C755D2">
        <w:rPr>
          <w:rFonts w:ascii="Times" w:hAnsi="Times" w:cs="Times"/>
          <w:sz w:val="24"/>
          <w:szCs w:val="24"/>
        </w:rPr>
        <w:t xml:space="preserve">datasets </w:t>
      </w:r>
      <w:r w:rsidR="006612C9" w:rsidRPr="00C755D2">
        <w:rPr>
          <w:rFonts w:ascii="Times" w:hAnsi="Times" w:cs="Times"/>
          <w:sz w:val="24"/>
          <w:szCs w:val="24"/>
        </w:rPr>
        <w:t xml:space="preserve">mentioned </w:t>
      </w:r>
      <w:r w:rsidR="004B3C54" w:rsidRPr="00C755D2">
        <w:rPr>
          <w:rFonts w:ascii="Times" w:hAnsi="Times" w:cs="Times"/>
          <w:sz w:val="24"/>
          <w:szCs w:val="24"/>
        </w:rPr>
        <w:t xml:space="preserve">in </w:t>
      </w:r>
      <w:r w:rsidR="002519DE" w:rsidRPr="00C755D2">
        <w:rPr>
          <w:rFonts w:ascii="Times" w:hAnsi="Times" w:cs="Times"/>
          <w:color w:val="4472C4" w:themeColor="accent1"/>
          <w:sz w:val="24"/>
          <w:szCs w:val="24"/>
        </w:rPr>
        <w:t xml:space="preserve">Table </w:t>
      </w:r>
      <w:r w:rsidR="003C65A3">
        <w:rPr>
          <w:rFonts w:ascii="Times" w:hAnsi="Times" w:cs="Times"/>
          <w:color w:val="4472C4" w:themeColor="accent1"/>
          <w:sz w:val="24"/>
          <w:szCs w:val="24"/>
        </w:rPr>
        <w:t>3</w:t>
      </w:r>
      <w:r w:rsidR="004B3C54" w:rsidRPr="00C755D2">
        <w:rPr>
          <w:rFonts w:ascii="Times" w:hAnsi="Times" w:cs="Times"/>
          <w:sz w:val="24"/>
          <w:szCs w:val="24"/>
        </w:rPr>
        <w:t xml:space="preserve"> with </w:t>
      </w:r>
      <w:r w:rsidR="006612C9" w:rsidRPr="00C755D2">
        <w:rPr>
          <w:rFonts w:ascii="Times" w:hAnsi="Times" w:cs="Times"/>
          <w:sz w:val="24"/>
          <w:szCs w:val="24"/>
        </w:rPr>
        <w:t xml:space="preserve">various </w:t>
      </w:r>
      <w:r w:rsidR="004B3C54" w:rsidRPr="00C755D2">
        <w:rPr>
          <w:rFonts w:ascii="Times" w:hAnsi="Times" w:cs="Times"/>
          <w:sz w:val="24"/>
          <w:szCs w:val="24"/>
        </w:rPr>
        <w:t>missing data types; MCAR, MAR, MNAR, and missing ratios; 1%, 5%, 10%, 20%</w:t>
      </w:r>
      <w:r w:rsidRPr="00C755D2">
        <w:rPr>
          <w:rFonts w:ascii="Times" w:hAnsi="Times" w:cs="Times"/>
          <w:sz w:val="24"/>
          <w:szCs w:val="24"/>
        </w:rPr>
        <w:t xml:space="preserve"> is illustrated in </w:t>
      </w:r>
      <w:r w:rsidRPr="00C755D2">
        <w:rPr>
          <w:rFonts w:ascii="Times" w:hAnsi="Times" w:cs="Times"/>
          <w:color w:val="4472C4" w:themeColor="accent1"/>
          <w:sz w:val="24"/>
          <w:szCs w:val="24"/>
        </w:rPr>
        <w:t>Figure B1</w:t>
      </w:r>
      <w:r w:rsidR="004B3C54" w:rsidRPr="00C755D2">
        <w:rPr>
          <w:rFonts w:ascii="Times" w:hAnsi="Times" w:cs="Times"/>
          <w:sz w:val="24"/>
          <w:szCs w:val="24"/>
        </w:rPr>
        <w:t xml:space="preserve">. </w:t>
      </w:r>
      <w:r w:rsidR="006612C9" w:rsidRPr="00C755D2">
        <w:rPr>
          <w:rFonts w:ascii="Times" w:hAnsi="Times" w:cs="Times"/>
          <w:sz w:val="24"/>
          <w:szCs w:val="24"/>
        </w:rPr>
        <w:t>The 180 NRMSE values obtained by each technique are in each box</w:t>
      </w:r>
      <w:r w:rsidR="004B3C54" w:rsidRPr="00C755D2">
        <w:rPr>
          <w:rFonts w:ascii="Times" w:hAnsi="Times" w:cs="Times"/>
          <w:sz w:val="24"/>
          <w:szCs w:val="24"/>
        </w:rPr>
        <w:t xml:space="preserve">. </w:t>
      </w:r>
      <w:r w:rsidR="006612C9" w:rsidRPr="00C755D2">
        <w:rPr>
          <w:rFonts w:ascii="Times" w:hAnsi="Times" w:cs="Times"/>
          <w:sz w:val="24"/>
          <w:szCs w:val="24"/>
        </w:rPr>
        <w:t>FCKI and KI have the lowest average overall NRMSE</w:t>
      </w:r>
      <w:r w:rsidR="006612C9" w:rsidRPr="00C755D2">
        <w:rPr>
          <w:rFonts w:ascii="Times" w:hAnsi="Times" w:cs="Times"/>
          <w:b/>
          <w:bCs/>
          <w:sz w:val="24"/>
          <w:szCs w:val="24"/>
        </w:rPr>
        <w:t xml:space="preserve"> </w:t>
      </w:r>
      <w:r w:rsidR="006612C9" w:rsidRPr="00C755D2">
        <w:rPr>
          <w:rFonts w:ascii="Times" w:hAnsi="Times" w:cs="Times"/>
          <w:sz w:val="24"/>
          <w:szCs w:val="24"/>
        </w:rPr>
        <w:t xml:space="preserve">values. </w:t>
      </w:r>
      <w:r w:rsidR="004B3C54" w:rsidRPr="00C755D2">
        <w:rPr>
          <w:rFonts w:ascii="Times" w:hAnsi="Times" w:cs="Times"/>
          <w:sz w:val="24"/>
          <w:szCs w:val="24"/>
        </w:rPr>
        <w:t xml:space="preserve">The </w:t>
      </w:r>
      <w:r w:rsidR="006612C9" w:rsidRPr="00C755D2">
        <w:rPr>
          <w:rFonts w:ascii="Times" w:hAnsi="Times" w:cs="Times"/>
          <w:sz w:val="24"/>
          <w:szCs w:val="24"/>
        </w:rPr>
        <w:t xml:space="preserve">results </w:t>
      </w:r>
      <w:r w:rsidR="004B3C54" w:rsidRPr="00C755D2">
        <w:rPr>
          <w:rFonts w:ascii="Times" w:hAnsi="Times" w:cs="Times"/>
          <w:sz w:val="24"/>
          <w:szCs w:val="24"/>
        </w:rPr>
        <w:t xml:space="preserve">show that FCKI and KI outperform other imputation </w:t>
      </w:r>
      <w:r w:rsidR="006612C9" w:rsidRPr="00C755D2">
        <w:rPr>
          <w:rFonts w:ascii="Times" w:hAnsi="Times" w:cs="Times"/>
          <w:sz w:val="24"/>
          <w:szCs w:val="24"/>
        </w:rPr>
        <w:t>methods</w:t>
      </w:r>
      <w:r w:rsidR="004C67DE" w:rsidRPr="00C755D2">
        <w:rPr>
          <w:rFonts w:ascii="Times" w:hAnsi="Times" w:cs="Times"/>
          <w:sz w:val="24"/>
          <w:szCs w:val="24"/>
        </w:rPr>
        <w:t>,</w:t>
      </w:r>
      <w:r w:rsidR="006612C9" w:rsidRPr="00C755D2">
        <w:rPr>
          <w:rFonts w:ascii="Times" w:hAnsi="Times" w:cs="Times"/>
          <w:sz w:val="24"/>
          <w:szCs w:val="24"/>
        </w:rPr>
        <w:t xml:space="preserve"> and they are the most stable techniques (smallest box in </w:t>
      </w:r>
      <w:r w:rsidR="006612C9" w:rsidRPr="00C755D2">
        <w:rPr>
          <w:rFonts w:ascii="Times" w:hAnsi="Times" w:cs="Times"/>
          <w:color w:val="4472C4" w:themeColor="accent1"/>
          <w:sz w:val="24"/>
          <w:szCs w:val="24"/>
        </w:rPr>
        <w:t>Figure B1</w:t>
      </w:r>
      <w:r w:rsidR="006612C9" w:rsidRPr="00C755D2">
        <w:rPr>
          <w:rFonts w:ascii="Times" w:hAnsi="Times" w:cs="Times"/>
          <w:sz w:val="24"/>
          <w:szCs w:val="24"/>
        </w:rPr>
        <w:t xml:space="preserve">). </w:t>
      </w:r>
      <w:r w:rsidR="000D6894" w:rsidRPr="00C755D2">
        <w:rPr>
          <w:rFonts w:ascii="Times" w:hAnsi="Times" w:cs="Times"/>
          <w:sz w:val="24"/>
          <w:szCs w:val="24"/>
        </w:rPr>
        <w:t>A</w:t>
      </w:r>
      <w:r w:rsidR="004B3C54" w:rsidRPr="00C755D2">
        <w:rPr>
          <w:rFonts w:ascii="Times" w:hAnsi="Times" w:cs="Times"/>
          <w:sz w:val="24"/>
          <w:szCs w:val="24"/>
        </w:rPr>
        <w:t xml:space="preserve"> boxplot of the imputation performance </w:t>
      </w:r>
      <w:r w:rsidR="002B6748" w:rsidRPr="00C755D2">
        <w:rPr>
          <w:rFonts w:ascii="Times" w:hAnsi="Times" w:cs="Times"/>
          <w:sz w:val="24"/>
          <w:szCs w:val="24"/>
        </w:rPr>
        <w:t>evaluation obtained over the datasets mentioned</w:t>
      </w:r>
      <w:r w:rsidR="004B3C54" w:rsidRPr="00C755D2">
        <w:rPr>
          <w:rFonts w:ascii="Times" w:hAnsi="Times" w:cs="Times"/>
          <w:sz w:val="24"/>
          <w:szCs w:val="24"/>
        </w:rPr>
        <w:t xml:space="preserve"> in </w:t>
      </w:r>
      <w:r w:rsidR="002519DE" w:rsidRPr="00C755D2">
        <w:rPr>
          <w:rFonts w:ascii="Times" w:hAnsi="Times" w:cs="Times"/>
          <w:color w:val="4472C4" w:themeColor="accent1"/>
          <w:sz w:val="24"/>
          <w:szCs w:val="24"/>
        </w:rPr>
        <w:t xml:space="preserve">Table </w:t>
      </w:r>
      <w:r w:rsidR="003C65A3">
        <w:rPr>
          <w:rFonts w:ascii="Times" w:hAnsi="Times" w:cs="Times"/>
          <w:color w:val="4472C4" w:themeColor="accent1"/>
          <w:sz w:val="24"/>
          <w:szCs w:val="24"/>
        </w:rPr>
        <w:t>3</w:t>
      </w:r>
      <w:r w:rsidR="004B3C54" w:rsidRPr="00C755D2">
        <w:rPr>
          <w:rFonts w:ascii="Times" w:hAnsi="Times" w:cs="Times"/>
          <w:sz w:val="24"/>
          <w:szCs w:val="24"/>
        </w:rPr>
        <w:t xml:space="preserve"> with </w:t>
      </w:r>
      <w:r w:rsidR="002B6748" w:rsidRPr="00C755D2">
        <w:rPr>
          <w:rFonts w:ascii="Times" w:hAnsi="Times" w:cs="Times"/>
          <w:sz w:val="24"/>
          <w:szCs w:val="24"/>
        </w:rPr>
        <w:t xml:space="preserve">various </w:t>
      </w:r>
      <w:r w:rsidR="004B3C54" w:rsidRPr="00C755D2">
        <w:rPr>
          <w:rFonts w:ascii="Times" w:hAnsi="Times" w:cs="Times"/>
          <w:sz w:val="24"/>
          <w:szCs w:val="24"/>
        </w:rPr>
        <w:t>missing data types; MCAR, MAR, MNAR, and missing ratios; 1%, 5%, 10%, 20%</w:t>
      </w:r>
      <w:r w:rsidR="00C9248E" w:rsidRPr="00C755D2">
        <w:rPr>
          <w:rFonts w:ascii="Times" w:hAnsi="Times" w:cs="Times"/>
          <w:sz w:val="24"/>
          <w:szCs w:val="24"/>
        </w:rPr>
        <w:t xml:space="preserve"> </w:t>
      </w:r>
      <w:r w:rsidR="000D6894" w:rsidRPr="00C755D2">
        <w:rPr>
          <w:rFonts w:ascii="Times" w:hAnsi="Times" w:cs="Times"/>
          <w:sz w:val="24"/>
          <w:szCs w:val="24"/>
        </w:rPr>
        <w:t xml:space="preserve">is illustrated in </w:t>
      </w:r>
      <w:r w:rsidR="000D6894" w:rsidRPr="00C755D2">
        <w:rPr>
          <w:rFonts w:ascii="Times" w:hAnsi="Times" w:cs="Times"/>
          <w:color w:val="4472C4" w:themeColor="accent1"/>
          <w:sz w:val="24"/>
          <w:szCs w:val="24"/>
        </w:rPr>
        <w:t>Figure B2</w:t>
      </w:r>
      <w:r w:rsidR="002B6748" w:rsidRPr="00C755D2">
        <w:rPr>
          <w:rFonts w:ascii="Times" w:hAnsi="Times" w:cs="Times"/>
          <w:sz w:val="24"/>
          <w:szCs w:val="24"/>
        </w:rPr>
        <w:t>. The 180 MAE values obtained by each technique are in each box. FCKI and KI have the lowest average overall MAE</w:t>
      </w:r>
      <w:r w:rsidR="002B6748" w:rsidRPr="00C755D2">
        <w:rPr>
          <w:rFonts w:ascii="Times" w:hAnsi="Times" w:cs="Times"/>
          <w:b/>
          <w:bCs/>
          <w:sz w:val="24"/>
          <w:szCs w:val="24"/>
        </w:rPr>
        <w:t xml:space="preserve"> </w:t>
      </w:r>
      <w:r w:rsidR="002B6748" w:rsidRPr="00C755D2">
        <w:rPr>
          <w:rFonts w:ascii="Times" w:hAnsi="Times" w:cs="Times"/>
          <w:sz w:val="24"/>
          <w:szCs w:val="24"/>
        </w:rPr>
        <w:t xml:space="preserve">values. </w:t>
      </w:r>
      <w:r w:rsidR="00270F24" w:rsidRPr="00C755D2">
        <w:rPr>
          <w:rFonts w:ascii="Times" w:hAnsi="Times" w:cs="Times"/>
          <w:sz w:val="24"/>
          <w:szCs w:val="24"/>
        </w:rPr>
        <w:t xml:space="preserve">The </w:t>
      </w:r>
      <w:r w:rsidR="002B6748" w:rsidRPr="00C755D2">
        <w:rPr>
          <w:rFonts w:ascii="Times" w:hAnsi="Times" w:cs="Times"/>
          <w:sz w:val="24"/>
          <w:szCs w:val="24"/>
        </w:rPr>
        <w:t xml:space="preserve">results </w:t>
      </w:r>
      <w:r w:rsidR="004B3C54" w:rsidRPr="00C755D2">
        <w:rPr>
          <w:rFonts w:ascii="Times" w:hAnsi="Times" w:cs="Times"/>
          <w:sz w:val="24"/>
          <w:szCs w:val="24"/>
        </w:rPr>
        <w:t xml:space="preserve">show that FCKI and KI outperform other imputation </w:t>
      </w:r>
      <w:r w:rsidR="002B6748" w:rsidRPr="00C755D2">
        <w:rPr>
          <w:rFonts w:ascii="Times" w:hAnsi="Times" w:cs="Times"/>
          <w:sz w:val="24"/>
          <w:szCs w:val="24"/>
        </w:rPr>
        <w:t>methods</w:t>
      </w:r>
      <w:r w:rsidR="004C67DE" w:rsidRPr="00C755D2">
        <w:rPr>
          <w:rFonts w:ascii="Times" w:hAnsi="Times" w:cs="Times"/>
          <w:sz w:val="24"/>
          <w:szCs w:val="24"/>
        </w:rPr>
        <w:t>,</w:t>
      </w:r>
      <w:r w:rsidR="002B6748" w:rsidRPr="00C755D2">
        <w:rPr>
          <w:rFonts w:ascii="Times" w:hAnsi="Times" w:cs="Times"/>
          <w:sz w:val="24"/>
          <w:szCs w:val="24"/>
        </w:rPr>
        <w:t xml:space="preserve"> and they are the most stable techniques (smallest box in </w:t>
      </w:r>
      <w:r w:rsidR="002B6748" w:rsidRPr="00C755D2">
        <w:rPr>
          <w:rFonts w:ascii="Times" w:hAnsi="Times" w:cs="Times"/>
          <w:color w:val="4472C4" w:themeColor="accent1"/>
          <w:sz w:val="24"/>
          <w:szCs w:val="24"/>
        </w:rPr>
        <w:t>Figure B2</w:t>
      </w:r>
      <w:r w:rsidR="002B6748" w:rsidRPr="00C755D2">
        <w:rPr>
          <w:rFonts w:ascii="Times" w:hAnsi="Times" w:cs="Times"/>
          <w:sz w:val="24"/>
          <w:szCs w:val="24"/>
        </w:rPr>
        <w:t>).</w:t>
      </w:r>
      <w:bookmarkStart w:id="0" w:name="_GoBack"/>
      <w:bookmarkEnd w:id="0"/>
    </w:p>
    <w:sectPr w:rsidR="008F54D5" w:rsidRPr="00C755D2" w:rsidSect="00603879">
      <w:pgSz w:w="12240" w:h="15840" w:code="1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B425C" w:rsidRDefault="007B425C" w:rsidP="00FB3BAC">
      <w:pPr>
        <w:spacing w:after="0" w:line="240" w:lineRule="auto"/>
      </w:pPr>
      <w:r>
        <w:separator/>
      </w:r>
    </w:p>
  </w:endnote>
  <w:endnote w:type="continuationSeparator" w:id="0">
    <w:p w:rsidR="007B425C" w:rsidRDefault="007B425C" w:rsidP="00FB3B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-Bold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B425C" w:rsidRDefault="007B425C" w:rsidP="00FB3BAC">
      <w:pPr>
        <w:spacing w:after="0" w:line="240" w:lineRule="auto"/>
      </w:pPr>
      <w:r>
        <w:separator/>
      </w:r>
    </w:p>
  </w:footnote>
  <w:footnote w:type="continuationSeparator" w:id="0">
    <w:p w:rsidR="007B425C" w:rsidRDefault="007B425C" w:rsidP="00FB3B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266025"/>
    <w:multiLevelType w:val="hybridMultilevel"/>
    <w:tmpl w:val="BF9C6852"/>
    <w:lvl w:ilvl="0" w:tplc="F156EF8E">
      <w:numFmt w:val="bullet"/>
      <w:lvlText w:val=""/>
      <w:lvlJc w:val="left"/>
      <w:pPr>
        <w:ind w:left="1080" w:hanging="360"/>
      </w:pPr>
      <w:rPr>
        <w:rFonts w:ascii="Wingdings" w:eastAsiaTheme="minorHAnsi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2B83DE0"/>
    <w:multiLevelType w:val="hybridMultilevel"/>
    <w:tmpl w:val="DA2C6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055AD9"/>
    <w:multiLevelType w:val="hybridMultilevel"/>
    <w:tmpl w:val="9BA44884"/>
    <w:lvl w:ilvl="0" w:tplc="C8BA38E2">
      <w:start w:val="1"/>
      <w:numFmt w:val="decimal"/>
      <w:lvlText w:val="%1-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 w15:restartNumberingAfterBreak="0">
    <w:nsid w:val="1AF270CF"/>
    <w:multiLevelType w:val="hybridMultilevel"/>
    <w:tmpl w:val="CF325F3E"/>
    <w:lvl w:ilvl="0" w:tplc="A88225A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CD7477"/>
    <w:multiLevelType w:val="hybridMultilevel"/>
    <w:tmpl w:val="923209EE"/>
    <w:lvl w:ilvl="0" w:tplc="07DE5274">
      <w:start w:val="1"/>
      <w:numFmt w:val="decimal"/>
      <w:lvlText w:val="%1-"/>
      <w:lvlJc w:val="left"/>
      <w:pPr>
        <w:ind w:left="720" w:hanging="360"/>
      </w:pPr>
      <w:rPr>
        <w:rFonts w:ascii="Times-Bold" w:hAnsi="Times-Bold" w:hint="default"/>
        <w:color w:val="000000"/>
        <w:sz w:val="3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0F65CA"/>
    <w:multiLevelType w:val="multilevel"/>
    <w:tmpl w:val="A9B032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4DD7013"/>
    <w:multiLevelType w:val="multilevel"/>
    <w:tmpl w:val="98047D4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5305D7B"/>
    <w:multiLevelType w:val="hybridMultilevel"/>
    <w:tmpl w:val="DE96B0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350216"/>
    <w:multiLevelType w:val="hybridMultilevel"/>
    <w:tmpl w:val="76643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930F45"/>
    <w:multiLevelType w:val="multilevel"/>
    <w:tmpl w:val="FF7E3D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B1642CB"/>
    <w:multiLevelType w:val="multilevel"/>
    <w:tmpl w:val="3BAA5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BC466A1"/>
    <w:multiLevelType w:val="hybridMultilevel"/>
    <w:tmpl w:val="A50E7F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CB4468"/>
    <w:multiLevelType w:val="multilevel"/>
    <w:tmpl w:val="2DB611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D565650"/>
    <w:multiLevelType w:val="hybridMultilevel"/>
    <w:tmpl w:val="06543600"/>
    <w:lvl w:ilvl="0" w:tplc="040ED5E0">
      <w:start w:val="1"/>
      <w:numFmt w:val="decimal"/>
      <w:lvlText w:val="%1-"/>
      <w:lvlJc w:val="left"/>
      <w:pPr>
        <w:ind w:left="360" w:hanging="360"/>
      </w:pPr>
      <w:rPr>
        <w:rFonts w:asciiTheme="minorBidi" w:hAnsiTheme="minorBidi" w:cstheme="minorBidi" w:hint="default"/>
        <w:color w:val="00000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C3502D"/>
    <w:multiLevelType w:val="hybridMultilevel"/>
    <w:tmpl w:val="129AF4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BA0A4D"/>
    <w:multiLevelType w:val="hybridMultilevel"/>
    <w:tmpl w:val="9CB430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3"/>
  </w:num>
  <w:num w:numId="3">
    <w:abstractNumId w:val="7"/>
  </w:num>
  <w:num w:numId="4">
    <w:abstractNumId w:val="14"/>
  </w:num>
  <w:num w:numId="5">
    <w:abstractNumId w:val="8"/>
  </w:num>
  <w:num w:numId="6">
    <w:abstractNumId w:val="2"/>
  </w:num>
  <w:num w:numId="7">
    <w:abstractNumId w:val="3"/>
  </w:num>
  <w:num w:numId="8">
    <w:abstractNumId w:val="15"/>
  </w:num>
  <w:num w:numId="9">
    <w:abstractNumId w:val="4"/>
  </w:num>
  <w:num w:numId="10">
    <w:abstractNumId w:val="1"/>
  </w:num>
  <w:num w:numId="11">
    <w:abstractNumId w:val="6"/>
  </w:num>
  <w:num w:numId="12">
    <w:abstractNumId w:val="0"/>
  </w:num>
  <w:num w:numId="13">
    <w:abstractNumId w:val="12"/>
  </w:num>
  <w:num w:numId="14">
    <w:abstractNumId w:val="5"/>
  </w:num>
  <w:num w:numId="15">
    <w:abstractNumId w:val="10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NTAytDA1sDQ3tjBW0lEKTi0uzszPAykwNK0FANrMNrMtAAAA"/>
  </w:docVars>
  <w:rsids>
    <w:rsidRoot w:val="003D5729"/>
    <w:rsid w:val="0000027F"/>
    <w:rsid w:val="000015AE"/>
    <w:rsid w:val="000017AE"/>
    <w:rsid w:val="000022E7"/>
    <w:rsid w:val="0000343C"/>
    <w:rsid w:val="00005FBF"/>
    <w:rsid w:val="00006457"/>
    <w:rsid w:val="000107AE"/>
    <w:rsid w:val="0001219C"/>
    <w:rsid w:val="000121E5"/>
    <w:rsid w:val="00012D34"/>
    <w:rsid w:val="00013228"/>
    <w:rsid w:val="000136FB"/>
    <w:rsid w:val="00013BE4"/>
    <w:rsid w:val="00013FF5"/>
    <w:rsid w:val="0001542C"/>
    <w:rsid w:val="00015A58"/>
    <w:rsid w:val="0001662B"/>
    <w:rsid w:val="000169DE"/>
    <w:rsid w:val="00020494"/>
    <w:rsid w:val="0002099F"/>
    <w:rsid w:val="00020CF8"/>
    <w:rsid w:val="00020D1C"/>
    <w:rsid w:val="00021091"/>
    <w:rsid w:val="00021206"/>
    <w:rsid w:val="00021388"/>
    <w:rsid w:val="00021957"/>
    <w:rsid w:val="00021E93"/>
    <w:rsid w:val="00022283"/>
    <w:rsid w:val="00023084"/>
    <w:rsid w:val="00023334"/>
    <w:rsid w:val="000240CE"/>
    <w:rsid w:val="00024765"/>
    <w:rsid w:val="000247CC"/>
    <w:rsid w:val="00024BC3"/>
    <w:rsid w:val="000261A6"/>
    <w:rsid w:val="00026C34"/>
    <w:rsid w:val="0002700C"/>
    <w:rsid w:val="0002740F"/>
    <w:rsid w:val="00027507"/>
    <w:rsid w:val="000304B6"/>
    <w:rsid w:val="000317AE"/>
    <w:rsid w:val="00032C57"/>
    <w:rsid w:val="00033195"/>
    <w:rsid w:val="00033546"/>
    <w:rsid w:val="00033C9C"/>
    <w:rsid w:val="000359EE"/>
    <w:rsid w:val="00035A09"/>
    <w:rsid w:val="00035FAB"/>
    <w:rsid w:val="00035FBD"/>
    <w:rsid w:val="0003620F"/>
    <w:rsid w:val="000369F7"/>
    <w:rsid w:val="00036AB9"/>
    <w:rsid w:val="00036E64"/>
    <w:rsid w:val="000377F8"/>
    <w:rsid w:val="00037B1B"/>
    <w:rsid w:val="00040297"/>
    <w:rsid w:val="00040298"/>
    <w:rsid w:val="0004169C"/>
    <w:rsid w:val="00041DA9"/>
    <w:rsid w:val="00042469"/>
    <w:rsid w:val="00042992"/>
    <w:rsid w:val="00043B04"/>
    <w:rsid w:val="00043EA3"/>
    <w:rsid w:val="00044389"/>
    <w:rsid w:val="00044EE7"/>
    <w:rsid w:val="0004541D"/>
    <w:rsid w:val="00046DCD"/>
    <w:rsid w:val="00047C9B"/>
    <w:rsid w:val="00050017"/>
    <w:rsid w:val="000500EA"/>
    <w:rsid w:val="00051601"/>
    <w:rsid w:val="00051CD6"/>
    <w:rsid w:val="00054056"/>
    <w:rsid w:val="000542CB"/>
    <w:rsid w:val="0005588B"/>
    <w:rsid w:val="000610FB"/>
    <w:rsid w:val="00061624"/>
    <w:rsid w:val="000618D6"/>
    <w:rsid w:val="000626A9"/>
    <w:rsid w:val="00062851"/>
    <w:rsid w:val="00063852"/>
    <w:rsid w:val="0006420E"/>
    <w:rsid w:val="00064398"/>
    <w:rsid w:val="00064521"/>
    <w:rsid w:val="000648C7"/>
    <w:rsid w:val="000648C9"/>
    <w:rsid w:val="000649CF"/>
    <w:rsid w:val="00064EC6"/>
    <w:rsid w:val="00065478"/>
    <w:rsid w:val="00065C60"/>
    <w:rsid w:val="00066378"/>
    <w:rsid w:val="00066648"/>
    <w:rsid w:val="00066F4E"/>
    <w:rsid w:val="00067A98"/>
    <w:rsid w:val="0007174C"/>
    <w:rsid w:val="00072D64"/>
    <w:rsid w:val="00074774"/>
    <w:rsid w:val="00074789"/>
    <w:rsid w:val="000764AF"/>
    <w:rsid w:val="0007745C"/>
    <w:rsid w:val="00077CE9"/>
    <w:rsid w:val="00080422"/>
    <w:rsid w:val="00080FE6"/>
    <w:rsid w:val="00081E90"/>
    <w:rsid w:val="000826B1"/>
    <w:rsid w:val="000830D4"/>
    <w:rsid w:val="00083748"/>
    <w:rsid w:val="000844D3"/>
    <w:rsid w:val="00084593"/>
    <w:rsid w:val="000847A0"/>
    <w:rsid w:val="00084954"/>
    <w:rsid w:val="000854AE"/>
    <w:rsid w:val="00086968"/>
    <w:rsid w:val="00086B44"/>
    <w:rsid w:val="00086B5F"/>
    <w:rsid w:val="00087266"/>
    <w:rsid w:val="00087687"/>
    <w:rsid w:val="00087E13"/>
    <w:rsid w:val="0009020A"/>
    <w:rsid w:val="000917A2"/>
    <w:rsid w:val="00091DC5"/>
    <w:rsid w:val="00092536"/>
    <w:rsid w:val="000932C6"/>
    <w:rsid w:val="00093A07"/>
    <w:rsid w:val="00093F80"/>
    <w:rsid w:val="0009419E"/>
    <w:rsid w:val="00094840"/>
    <w:rsid w:val="00094D4D"/>
    <w:rsid w:val="00095279"/>
    <w:rsid w:val="0009527D"/>
    <w:rsid w:val="00095969"/>
    <w:rsid w:val="000962C0"/>
    <w:rsid w:val="0009789A"/>
    <w:rsid w:val="00097928"/>
    <w:rsid w:val="000A06CC"/>
    <w:rsid w:val="000A071D"/>
    <w:rsid w:val="000A0B7D"/>
    <w:rsid w:val="000A1738"/>
    <w:rsid w:val="000A1E82"/>
    <w:rsid w:val="000A2158"/>
    <w:rsid w:val="000A2CDC"/>
    <w:rsid w:val="000A3933"/>
    <w:rsid w:val="000A5DD8"/>
    <w:rsid w:val="000A6ACA"/>
    <w:rsid w:val="000A70B8"/>
    <w:rsid w:val="000A713E"/>
    <w:rsid w:val="000A7172"/>
    <w:rsid w:val="000B0852"/>
    <w:rsid w:val="000B375A"/>
    <w:rsid w:val="000B49AD"/>
    <w:rsid w:val="000B528E"/>
    <w:rsid w:val="000B5379"/>
    <w:rsid w:val="000B548D"/>
    <w:rsid w:val="000B58BD"/>
    <w:rsid w:val="000B6191"/>
    <w:rsid w:val="000B6808"/>
    <w:rsid w:val="000C00CF"/>
    <w:rsid w:val="000C05A6"/>
    <w:rsid w:val="000C1251"/>
    <w:rsid w:val="000C23B2"/>
    <w:rsid w:val="000C3204"/>
    <w:rsid w:val="000C73F6"/>
    <w:rsid w:val="000C7BDF"/>
    <w:rsid w:val="000D0BF9"/>
    <w:rsid w:val="000D12D8"/>
    <w:rsid w:val="000D135F"/>
    <w:rsid w:val="000D25A5"/>
    <w:rsid w:val="000D352A"/>
    <w:rsid w:val="000D3962"/>
    <w:rsid w:val="000D3D19"/>
    <w:rsid w:val="000D4209"/>
    <w:rsid w:val="000D4557"/>
    <w:rsid w:val="000D4914"/>
    <w:rsid w:val="000D55C1"/>
    <w:rsid w:val="000D6459"/>
    <w:rsid w:val="000D6894"/>
    <w:rsid w:val="000D6D76"/>
    <w:rsid w:val="000D7EF3"/>
    <w:rsid w:val="000D7F20"/>
    <w:rsid w:val="000D7FC2"/>
    <w:rsid w:val="000E008C"/>
    <w:rsid w:val="000E0553"/>
    <w:rsid w:val="000E05A1"/>
    <w:rsid w:val="000E0997"/>
    <w:rsid w:val="000E0DD8"/>
    <w:rsid w:val="000E261F"/>
    <w:rsid w:val="000E2F68"/>
    <w:rsid w:val="000E30D4"/>
    <w:rsid w:val="000E3344"/>
    <w:rsid w:val="000E3CEE"/>
    <w:rsid w:val="000E3DD9"/>
    <w:rsid w:val="000E4E95"/>
    <w:rsid w:val="000E5284"/>
    <w:rsid w:val="000E52D5"/>
    <w:rsid w:val="000E53F7"/>
    <w:rsid w:val="000E5D3C"/>
    <w:rsid w:val="000E68C4"/>
    <w:rsid w:val="000E69ED"/>
    <w:rsid w:val="000E7358"/>
    <w:rsid w:val="000E76E1"/>
    <w:rsid w:val="000E7F04"/>
    <w:rsid w:val="000F0C1E"/>
    <w:rsid w:val="000F13C0"/>
    <w:rsid w:val="000F37BA"/>
    <w:rsid w:val="000F3853"/>
    <w:rsid w:val="000F4023"/>
    <w:rsid w:val="000F48D6"/>
    <w:rsid w:val="000F4E78"/>
    <w:rsid w:val="000F4F0A"/>
    <w:rsid w:val="000F506A"/>
    <w:rsid w:val="000F5326"/>
    <w:rsid w:val="000F619B"/>
    <w:rsid w:val="000F7587"/>
    <w:rsid w:val="001010C4"/>
    <w:rsid w:val="001015BC"/>
    <w:rsid w:val="00102013"/>
    <w:rsid w:val="00103151"/>
    <w:rsid w:val="001042C0"/>
    <w:rsid w:val="001043DF"/>
    <w:rsid w:val="001059A0"/>
    <w:rsid w:val="00106758"/>
    <w:rsid w:val="00110BC3"/>
    <w:rsid w:val="00110D49"/>
    <w:rsid w:val="00110D4C"/>
    <w:rsid w:val="00111512"/>
    <w:rsid w:val="00111660"/>
    <w:rsid w:val="001119B2"/>
    <w:rsid w:val="00111BAA"/>
    <w:rsid w:val="00111D3B"/>
    <w:rsid w:val="0011322B"/>
    <w:rsid w:val="001136AD"/>
    <w:rsid w:val="00114292"/>
    <w:rsid w:val="0011446F"/>
    <w:rsid w:val="00114D7F"/>
    <w:rsid w:val="00114D98"/>
    <w:rsid w:val="001154B5"/>
    <w:rsid w:val="00116141"/>
    <w:rsid w:val="0011641F"/>
    <w:rsid w:val="00117376"/>
    <w:rsid w:val="00117391"/>
    <w:rsid w:val="00117592"/>
    <w:rsid w:val="00117EA5"/>
    <w:rsid w:val="00117F3C"/>
    <w:rsid w:val="0012053E"/>
    <w:rsid w:val="00122B42"/>
    <w:rsid w:val="00123A00"/>
    <w:rsid w:val="00123C16"/>
    <w:rsid w:val="00123C90"/>
    <w:rsid w:val="0012409A"/>
    <w:rsid w:val="00125163"/>
    <w:rsid w:val="00125600"/>
    <w:rsid w:val="001257F5"/>
    <w:rsid w:val="00125840"/>
    <w:rsid w:val="00125959"/>
    <w:rsid w:val="00125A2F"/>
    <w:rsid w:val="001262C6"/>
    <w:rsid w:val="00126534"/>
    <w:rsid w:val="0012655E"/>
    <w:rsid w:val="00127317"/>
    <w:rsid w:val="00127821"/>
    <w:rsid w:val="00130281"/>
    <w:rsid w:val="00130C6F"/>
    <w:rsid w:val="00131A08"/>
    <w:rsid w:val="00132B9E"/>
    <w:rsid w:val="00132C46"/>
    <w:rsid w:val="00132FE7"/>
    <w:rsid w:val="0013315C"/>
    <w:rsid w:val="00133335"/>
    <w:rsid w:val="00133AD4"/>
    <w:rsid w:val="00133AFF"/>
    <w:rsid w:val="001341BF"/>
    <w:rsid w:val="001359BD"/>
    <w:rsid w:val="001364CB"/>
    <w:rsid w:val="0013687A"/>
    <w:rsid w:val="00136B65"/>
    <w:rsid w:val="001376FF"/>
    <w:rsid w:val="00137797"/>
    <w:rsid w:val="0014041B"/>
    <w:rsid w:val="001404E4"/>
    <w:rsid w:val="001405FF"/>
    <w:rsid w:val="00141F6E"/>
    <w:rsid w:val="001425A3"/>
    <w:rsid w:val="00142DE5"/>
    <w:rsid w:val="0014316F"/>
    <w:rsid w:val="001435F8"/>
    <w:rsid w:val="0014362E"/>
    <w:rsid w:val="0014588D"/>
    <w:rsid w:val="001460CE"/>
    <w:rsid w:val="00146675"/>
    <w:rsid w:val="00146BFC"/>
    <w:rsid w:val="0014730F"/>
    <w:rsid w:val="0014789B"/>
    <w:rsid w:val="001479F4"/>
    <w:rsid w:val="00147EDE"/>
    <w:rsid w:val="00151953"/>
    <w:rsid w:val="00152490"/>
    <w:rsid w:val="00152592"/>
    <w:rsid w:val="00152777"/>
    <w:rsid w:val="00153687"/>
    <w:rsid w:val="00153A5C"/>
    <w:rsid w:val="00154AE7"/>
    <w:rsid w:val="00154E80"/>
    <w:rsid w:val="0015543D"/>
    <w:rsid w:val="00155651"/>
    <w:rsid w:val="0015675F"/>
    <w:rsid w:val="00156F10"/>
    <w:rsid w:val="0015737F"/>
    <w:rsid w:val="00157889"/>
    <w:rsid w:val="00157BFF"/>
    <w:rsid w:val="00157D96"/>
    <w:rsid w:val="00157ED8"/>
    <w:rsid w:val="0016083A"/>
    <w:rsid w:val="00161959"/>
    <w:rsid w:val="00161D6A"/>
    <w:rsid w:val="001626D9"/>
    <w:rsid w:val="0016348B"/>
    <w:rsid w:val="001635E8"/>
    <w:rsid w:val="00163B4D"/>
    <w:rsid w:val="00163BBC"/>
    <w:rsid w:val="00164455"/>
    <w:rsid w:val="00164BA2"/>
    <w:rsid w:val="001658B6"/>
    <w:rsid w:val="001663D3"/>
    <w:rsid w:val="00166F0A"/>
    <w:rsid w:val="00167781"/>
    <w:rsid w:val="00167ED6"/>
    <w:rsid w:val="001704AF"/>
    <w:rsid w:val="00171575"/>
    <w:rsid w:val="001720F2"/>
    <w:rsid w:val="00172678"/>
    <w:rsid w:val="00172DED"/>
    <w:rsid w:val="001733C1"/>
    <w:rsid w:val="00173450"/>
    <w:rsid w:val="001746C0"/>
    <w:rsid w:val="001807F6"/>
    <w:rsid w:val="00180816"/>
    <w:rsid w:val="00180A31"/>
    <w:rsid w:val="00180E04"/>
    <w:rsid w:val="00180E51"/>
    <w:rsid w:val="0018194C"/>
    <w:rsid w:val="00182A66"/>
    <w:rsid w:val="00183226"/>
    <w:rsid w:val="00184755"/>
    <w:rsid w:val="001849A9"/>
    <w:rsid w:val="00185875"/>
    <w:rsid w:val="00185E62"/>
    <w:rsid w:val="00185FEF"/>
    <w:rsid w:val="0018600D"/>
    <w:rsid w:val="00186C63"/>
    <w:rsid w:val="001871C9"/>
    <w:rsid w:val="00187CFB"/>
    <w:rsid w:val="00190116"/>
    <w:rsid w:val="00190ADC"/>
    <w:rsid w:val="00191876"/>
    <w:rsid w:val="00191AE8"/>
    <w:rsid w:val="00191C89"/>
    <w:rsid w:val="00191E09"/>
    <w:rsid w:val="00192D44"/>
    <w:rsid w:val="001937F0"/>
    <w:rsid w:val="001939A8"/>
    <w:rsid w:val="00193A1B"/>
    <w:rsid w:val="00193DE3"/>
    <w:rsid w:val="0019411A"/>
    <w:rsid w:val="001943F6"/>
    <w:rsid w:val="001944CF"/>
    <w:rsid w:val="0019507A"/>
    <w:rsid w:val="00195E31"/>
    <w:rsid w:val="00196175"/>
    <w:rsid w:val="001966B1"/>
    <w:rsid w:val="001975B6"/>
    <w:rsid w:val="001A066E"/>
    <w:rsid w:val="001A0EA9"/>
    <w:rsid w:val="001A141A"/>
    <w:rsid w:val="001A14FC"/>
    <w:rsid w:val="001A192E"/>
    <w:rsid w:val="001A394D"/>
    <w:rsid w:val="001A3C3C"/>
    <w:rsid w:val="001A3DB9"/>
    <w:rsid w:val="001A3F8D"/>
    <w:rsid w:val="001A4160"/>
    <w:rsid w:val="001A4234"/>
    <w:rsid w:val="001A532A"/>
    <w:rsid w:val="001A5A5B"/>
    <w:rsid w:val="001A5ADD"/>
    <w:rsid w:val="001A7216"/>
    <w:rsid w:val="001A7673"/>
    <w:rsid w:val="001A797E"/>
    <w:rsid w:val="001B0A95"/>
    <w:rsid w:val="001B0DA8"/>
    <w:rsid w:val="001B0F3B"/>
    <w:rsid w:val="001B11CF"/>
    <w:rsid w:val="001B1722"/>
    <w:rsid w:val="001B2470"/>
    <w:rsid w:val="001B31EF"/>
    <w:rsid w:val="001B34D1"/>
    <w:rsid w:val="001B3F29"/>
    <w:rsid w:val="001B48D2"/>
    <w:rsid w:val="001B4CCC"/>
    <w:rsid w:val="001B4EB5"/>
    <w:rsid w:val="001B63E4"/>
    <w:rsid w:val="001B676B"/>
    <w:rsid w:val="001B78F3"/>
    <w:rsid w:val="001C0DC8"/>
    <w:rsid w:val="001C1031"/>
    <w:rsid w:val="001C1BDA"/>
    <w:rsid w:val="001C2373"/>
    <w:rsid w:val="001C29D3"/>
    <w:rsid w:val="001C2A80"/>
    <w:rsid w:val="001C30C1"/>
    <w:rsid w:val="001C3B6B"/>
    <w:rsid w:val="001C3BE2"/>
    <w:rsid w:val="001C48A9"/>
    <w:rsid w:val="001C4F49"/>
    <w:rsid w:val="001C4F9F"/>
    <w:rsid w:val="001C5ACE"/>
    <w:rsid w:val="001C659C"/>
    <w:rsid w:val="001C6D72"/>
    <w:rsid w:val="001C73E3"/>
    <w:rsid w:val="001C7E17"/>
    <w:rsid w:val="001C7E5C"/>
    <w:rsid w:val="001C7F28"/>
    <w:rsid w:val="001D077F"/>
    <w:rsid w:val="001D08B8"/>
    <w:rsid w:val="001D0B24"/>
    <w:rsid w:val="001D1715"/>
    <w:rsid w:val="001D1A4B"/>
    <w:rsid w:val="001D240B"/>
    <w:rsid w:val="001D2ED5"/>
    <w:rsid w:val="001D3E85"/>
    <w:rsid w:val="001D4172"/>
    <w:rsid w:val="001D42F4"/>
    <w:rsid w:val="001D48D1"/>
    <w:rsid w:val="001D6368"/>
    <w:rsid w:val="001D71B0"/>
    <w:rsid w:val="001D7993"/>
    <w:rsid w:val="001D7BCC"/>
    <w:rsid w:val="001E00BD"/>
    <w:rsid w:val="001E1759"/>
    <w:rsid w:val="001E17EE"/>
    <w:rsid w:val="001E1F13"/>
    <w:rsid w:val="001E2344"/>
    <w:rsid w:val="001E34AD"/>
    <w:rsid w:val="001E4EE8"/>
    <w:rsid w:val="001E5402"/>
    <w:rsid w:val="001E57D0"/>
    <w:rsid w:val="001E58CC"/>
    <w:rsid w:val="001E5C0A"/>
    <w:rsid w:val="001E6687"/>
    <w:rsid w:val="001E66BF"/>
    <w:rsid w:val="001E7360"/>
    <w:rsid w:val="001E7F8C"/>
    <w:rsid w:val="001F070A"/>
    <w:rsid w:val="001F0C44"/>
    <w:rsid w:val="001F2251"/>
    <w:rsid w:val="001F2548"/>
    <w:rsid w:val="001F25FD"/>
    <w:rsid w:val="001F2B2C"/>
    <w:rsid w:val="001F2E35"/>
    <w:rsid w:val="001F2F2E"/>
    <w:rsid w:val="001F3847"/>
    <w:rsid w:val="001F39CE"/>
    <w:rsid w:val="001F3DCD"/>
    <w:rsid w:val="001F4993"/>
    <w:rsid w:val="001F4EE5"/>
    <w:rsid w:val="001F4EF2"/>
    <w:rsid w:val="001F5336"/>
    <w:rsid w:val="001F557A"/>
    <w:rsid w:val="001F5983"/>
    <w:rsid w:val="001F62DD"/>
    <w:rsid w:val="001F6B03"/>
    <w:rsid w:val="001F6E4E"/>
    <w:rsid w:val="001F73B5"/>
    <w:rsid w:val="001F7E3C"/>
    <w:rsid w:val="00200FA6"/>
    <w:rsid w:val="0020129D"/>
    <w:rsid w:val="00201398"/>
    <w:rsid w:val="002015FC"/>
    <w:rsid w:val="0020182E"/>
    <w:rsid w:val="00201913"/>
    <w:rsid w:val="00201EDC"/>
    <w:rsid w:val="00203DB7"/>
    <w:rsid w:val="00204136"/>
    <w:rsid w:val="002044AC"/>
    <w:rsid w:val="00204E63"/>
    <w:rsid w:val="00205665"/>
    <w:rsid w:val="002069B3"/>
    <w:rsid w:val="00206BE4"/>
    <w:rsid w:val="00207C0B"/>
    <w:rsid w:val="002100FC"/>
    <w:rsid w:val="00211261"/>
    <w:rsid w:val="002132E3"/>
    <w:rsid w:val="00213A46"/>
    <w:rsid w:val="00213B1E"/>
    <w:rsid w:val="00213D59"/>
    <w:rsid w:val="00217DC1"/>
    <w:rsid w:val="00217F7D"/>
    <w:rsid w:val="002216F2"/>
    <w:rsid w:val="00222ED2"/>
    <w:rsid w:val="002230D3"/>
    <w:rsid w:val="002232EE"/>
    <w:rsid w:val="00223793"/>
    <w:rsid w:val="00224334"/>
    <w:rsid w:val="002249C3"/>
    <w:rsid w:val="00224EBB"/>
    <w:rsid w:val="002269C0"/>
    <w:rsid w:val="00226B0D"/>
    <w:rsid w:val="00230106"/>
    <w:rsid w:val="00230470"/>
    <w:rsid w:val="002315A2"/>
    <w:rsid w:val="00231ADB"/>
    <w:rsid w:val="0023227A"/>
    <w:rsid w:val="002334AA"/>
    <w:rsid w:val="0023382C"/>
    <w:rsid w:val="002339F7"/>
    <w:rsid w:val="00233D46"/>
    <w:rsid w:val="002343AD"/>
    <w:rsid w:val="002355B3"/>
    <w:rsid w:val="002356DF"/>
    <w:rsid w:val="00235A64"/>
    <w:rsid w:val="00236253"/>
    <w:rsid w:val="00236659"/>
    <w:rsid w:val="002371F8"/>
    <w:rsid w:val="00237FED"/>
    <w:rsid w:val="002400AA"/>
    <w:rsid w:val="00240124"/>
    <w:rsid w:val="00240642"/>
    <w:rsid w:val="00241965"/>
    <w:rsid w:val="00241B3F"/>
    <w:rsid w:val="002420DC"/>
    <w:rsid w:val="0024573E"/>
    <w:rsid w:val="00245837"/>
    <w:rsid w:val="00245991"/>
    <w:rsid w:val="00245F8B"/>
    <w:rsid w:val="00246359"/>
    <w:rsid w:val="00246B0A"/>
    <w:rsid w:val="00246F89"/>
    <w:rsid w:val="002472E0"/>
    <w:rsid w:val="00247C2D"/>
    <w:rsid w:val="002500CB"/>
    <w:rsid w:val="002503CC"/>
    <w:rsid w:val="00250803"/>
    <w:rsid w:val="00250C81"/>
    <w:rsid w:val="002513FD"/>
    <w:rsid w:val="00251463"/>
    <w:rsid w:val="002518FF"/>
    <w:rsid w:val="0025194A"/>
    <w:rsid w:val="002519DE"/>
    <w:rsid w:val="00251AC7"/>
    <w:rsid w:val="00252891"/>
    <w:rsid w:val="00253F72"/>
    <w:rsid w:val="002540F8"/>
    <w:rsid w:val="00256E77"/>
    <w:rsid w:val="002575C8"/>
    <w:rsid w:val="00257F78"/>
    <w:rsid w:val="00260816"/>
    <w:rsid w:val="00262277"/>
    <w:rsid w:val="00264015"/>
    <w:rsid w:val="00264516"/>
    <w:rsid w:val="0026531F"/>
    <w:rsid w:val="002658F7"/>
    <w:rsid w:val="00266291"/>
    <w:rsid w:val="002664BB"/>
    <w:rsid w:val="00266EB3"/>
    <w:rsid w:val="002675CC"/>
    <w:rsid w:val="00270E3C"/>
    <w:rsid w:val="00270F24"/>
    <w:rsid w:val="00271313"/>
    <w:rsid w:val="002717B1"/>
    <w:rsid w:val="002729E2"/>
    <w:rsid w:val="002731A4"/>
    <w:rsid w:val="00273383"/>
    <w:rsid w:val="002740DA"/>
    <w:rsid w:val="00275287"/>
    <w:rsid w:val="002755FF"/>
    <w:rsid w:val="00275BAC"/>
    <w:rsid w:val="00276B7F"/>
    <w:rsid w:val="00276D7A"/>
    <w:rsid w:val="002773C6"/>
    <w:rsid w:val="002773E1"/>
    <w:rsid w:val="00277C6B"/>
    <w:rsid w:val="00280028"/>
    <w:rsid w:val="00280477"/>
    <w:rsid w:val="00280948"/>
    <w:rsid w:val="002829EC"/>
    <w:rsid w:val="00282EE6"/>
    <w:rsid w:val="00282F1C"/>
    <w:rsid w:val="00286053"/>
    <w:rsid w:val="002860A2"/>
    <w:rsid w:val="00286A9F"/>
    <w:rsid w:val="00286B4F"/>
    <w:rsid w:val="00286DA0"/>
    <w:rsid w:val="00286FB1"/>
    <w:rsid w:val="00287153"/>
    <w:rsid w:val="0028752B"/>
    <w:rsid w:val="002879AF"/>
    <w:rsid w:val="00290410"/>
    <w:rsid w:val="00290D27"/>
    <w:rsid w:val="00290E14"/>
    <w:rsid w:val="002910DC"/>
    <w:rsid w:val="00291509"/>
    <w:rsid w:val="0029258C"/>
    <w:rsid w:val="002931AF"/>
    <w:rsid w:val="0029347D"/>
    <w:rsid w:val="002934F3"/>
    <w:rsid w:val="00294F60"/>
    <w:rsid w:val="00295108"/>
    <w:rsid w:val="00295E9E"/>
    <w:rsid w:val="0029658A"/>
    <w:rsid w:val="0029705F"/>
    <w:rsid w:val="00297B0B"/>
    <w:rsid w:val="00297F97"/>
    <w:rsid w:val="002A1039"/>
    <w:rsid w:val="002A16E9"/>
    <w:rsid w:val="002A1CC6"/>
    <w:rsid w:val="002A29D8"/>
    <w:rsid w:val="002A2A37"/>
    <w:rsid w:val="002A33CD"/>
    <w:rsid w:val="002A3D1F"/>
    <w:rsid w:val="002A45DF"/>
    <w:rsid w:val="002A56EE"/>
    <w:rsid w:val="002A6903"/>
    <w:rsid w:val="002A6A8D"/>
    <w:rsid w:val="002A6B29"/>
    <w:rsid w:val="002A6B6F"/>
    <w:rsid w:val="002A6BB0"/>
    <w:rsid w:val="002B08C1"/>
    <w:rsid w:val="002B2588"/>
    <w:rsid w:val="002B2E52"/>
    <w:rsid w:val="002B30FF"/>
    <w:rsid w:val="002B3862"/>
    <w:rsid w:val="002B4ECD"/>
    <w:rsid w:val="002B4EED"/>
    <w:rsid w:val="002B6748"/>
    <w:rsid w:val="002B7935"/>
    <w:rsid w:val="002C04AA"/>
    <w:rsid w:val="002C075C"/>
    <w:rsid w:val="002C0C42"/>
    <w:rsid w:val="002C1155"/>
    <w:rsid w:val="002C1478"/>
    <w:rsid w:val="002C1CB4"/>
    <w:rsid w:val="002C1DA7"/>
    <w:rsid w:val="002C1E76"/>
    <w:rsid w:val="002C2015"/>
    <w:rsid w:val="002C26BE"/>
    <w:rsid w:val="002C2B86"/>
    <w:rsid w:val="002C3044"/>
    <w:rsid w:val="002C38A1"/>
    <w:rsid w:val="002C40BF"/>
    <w:rsid w:val="002C42A6"/>
    <w:rsid w:val="002C5382"/>
    <w:rsid w:val="002C562E"/>
    <w:rsid w:val="002C5D94"/>
    <w:rsid w:val="002C670C"/>
    <w:rsid w:val="002C6796"/>
    <w:rsid w:val="002C7C8E"/>
    <w:rsid w:val="002C7CB5"/>
    <w:rsid w:val="002C7DAA"/>
    <w:rsid w:val="002D110B"/>
    <w:rsid w:val="002D2B8F"/>
    <w:rsid w:val="002D2FF1"/>
    <w:rsid w:val="002D32B0"/>
    <w:rsid w:val="002D36FF"/>
    <w:rsid w:val="002D38AB"/>
    <w:rsid w:val="002D39B8"/>
    <w:rsid w:val="002D4B56"/>
    <w:rsid w:val="002D5B35"/>
    <w:rsid w:val="002D73F5"/>
    <w:rsid w:val="002E09D6"/>
    <w:rsid w:val="002E0A94"/>
    <w:rsid w:val="002E19C1"/>
    <w:rsid w:val="002E209E"/>
    <w:rsid w:val="002E24CB"/>
    <w:rsid w:val="002E25BB"/>
    <w:rsid w:val="002E2621"/>
    <w:rsid w:val="002E3D9D"/>
    <w:rsid w:val="002E59B3"/>
    <w:rsid w:val="002E7526"/>
    <w:rsid w:val="002E75D1"/>
    <w:rsid w:val="002E7E25"/>
    <w:rsid w:val="002F05CA"/>
    <w:rsid w:val="002F0CAE"/>
    <w:rsid w:val="002F37EC"/>
    <w:rsid w:val="002F3A35"/>
    <w:rsid w:val="002F42D6"/>
    <w:rsid w:val="002F4A6A"/>
    <w:rsid w:val="002F4B43"/>
    <w:rsid w:val="002F4F95"/>
    <w:rsid w:val="002F50FE"/>
    <w:rsid w:val="002F55EE"/>
    <w:rsid w:val="002F5AB9"/>
    <w:rsid w:val="002F5E83"/>
    <w:rsid w:val="002F70D2"/>
    <w:rsid w:val="002F74DB"/>
    <w:rsid w:val="003004BA"/>
    <w:rsid w:val="00302262"/>
    <w:rsid w:val="0030459E"/>
    <w:rsid w:val="00304AB2"/>
    <w:rsid w:val="00304BC5"/>
    <w:rsid w:val="00305F8D"/>
    <w:rsid w:val="00306E54"/>
    <w:rsid w:val="0030711B"/>
    <w:rsid w:val="0030794E"/>
    <w:rsid w:val="00307DFA"/>
    <w:rsid w:val="00313AE2"/>
    <w:rsid w:val="00313C04"/>
    <w:rsid w:val="00313E57"/>
    <w:rsid w:val="00314492"/>
    <w:rsid w:val="003144CE"/>
    <w:rsid w:val="00315009"/>
    <w:rsid w:val="00315BC3"/>
    <w:rsid w:val="00316003"/>
    <w:rsid w:val="00316BBA"/>
    <w:rsid w:val="00317F1F"/>
    <w:rsid w:val="003201F0"/>
    <w:rsid w:val="00320EAC"/>
    <w:rsid w:val="00322164"/>
    <w:rsid w:val="00322E08"/>
    <w:rsid w:val="00327253"/>
    <w:rsid w:val="0032733C"/>
    <w:rsid w:val="0032766D"/>
    <w:rsid w:val="003277DE"/>
    <w:rsid w:val="00330F93"/>
    <w:rsid w:val="003311D2"/>
    <w:rsid w:val="003331CB"/>
    <w:rsid w:val="0033351F"/>
    <w:rsid w:val="00334871"/>
    <w:rsid w:val="0033536B"/>
    <w:rsid w:val="003356FE"/>
    <w:rsid w:val="00335824"/>
    <w:rsid w:val="00335AAC"/>
    <w:rsid w:val="00335C50"/>
    <w:rsid w:val="0033618E"/>
    <w:rsid w:val="00336203"/>
    <w:rsid w:val="00336629"/>
    <w:rsid w:val="0033730B"/>
    <w:rsid w:val="0034044D"/>
    <w:rsid w:val="00340C6E"/>
    <w:rsid w:val="00341E26"/>
    <w:rsid w:val="00343BA1"/>
    <w:rsid w:val="00343C26"/>
    <w:rsid w:val="003445F7"/>
    <w:rsid w:val="00346364"/>
    <w:rsid w:val="0034667B"/>
    <w:rsid w:val="0034710D"/>
    <w:rsid w:val="00350315"/>
    <w:rsid w:val="0035066B"/>
    <w:rsid w:val="003507DD"/>
    <w:rsid w:val="00350BE3"/>
    <w:rsid w:val="00350C33"/>
    <w:rsid w:val="00353281"/>
    <w:rsid w:val="003533CA"/>
    <w:rsid w:val="0035432D"/>
    <w:rsid w:val="00354864"/>
    <w:rsid w:val="0035495A"/>
    <w:rsid w:val="00355C66"/>
    <w:rsid w:val="003563D4"/>
    <w:rsid w:val="00356975"/>
    <w:rsid w:val="003574B3"/>
    <w:rsid w:val="0035751F"/>
    <w:rsid w:val="00357CB6"/>
    <w:rsid w:val="00360555"/>
    <w:rsid w:val="00360855"/>
    <w:rsid w:val="00361523"/>
    <w:rsid w:val="0036163D"/>
    <w:rsid w:val="00361BDD"/>
    <w:rsid w:val="00362485"/>
    <w:rsid w:val="00363442"/>
    <w:rsid w:val="003634DB"/>
    <w:rsid w:val="00364552"/>
    <w:rsid w:val="003666CF"/>
    <w:rsid w:val="00366D02"/>
    <w:rsid w:val="003671B6"/>
    <w:rsid w:val="00367755"/>
    <w:rsid w:val="003712C4"/>
    <w:rsid w:val="00371850"/>
    <w:rsid w:val="003726FE"/>
    <w:rsid w:val="0037278F"/>
    <w:rsid w:val="00372850"/>
    <w:rsid w:val="00372FF7"/>
    <w:rsid w:val="0037345A"/>
    <w:rsid w:val="00373F5A"/>
    <w:rsid w:val="00374748"/>
    <w:rsid w:val="00375455"/>
    <w:rsid w:val="0037579B"/>
    <w:rsid w:val="0037694F"/>
    <w:rsid w:val="00376986"/>
    <w:rsid w:val="00380126"/>
    <w:rsid w:val="003802B4"/>
    <w:rsid w:val="00380442"/>
    <w:rsid w:val="003806B6"/>
    <w:rsid w:val="00380970"/>
    <w:rsid w:val="0038119C"/>
    <w:rsid w:val="00381951"/>
    <w:rsid w:val="00381A60"/>
    <w:rsid w:val="003828FF"/>
    <w:rsid w:val="00384352"/>
    <w:rsid w:val="003850B7"/>
    <w:rsid w:val="003851D9"/>
    <w:rsid w:val="0038561B"/>
    <w:rsid w:val="00386024"/>
    <w:rsid w:val="00386AFB"/>
    <w:rsid w:val="00386C89"/>
    <w:rsid w:val="00390080"/>
    <w:rsid w:val="00390723"/>
    <w:rsid w:val="003907EC"/>
    <w:rsid w:val="00390EAB"/>
    <w:rsid w:val="00390EEE"/>
    <w:rsid w:val="0039103C"/>
    <w:rsid w:val="00391683"/>
    <w:rsid w:val="00391BED"/>
    <w:rsid w:val="003924A1"/>
    <w:rsid w:val="00392856"/>
    <w:rsid w:val="003930C1"/>
    <w:rsid w:val="00393F41"/>
    <w:rsid w:val="00394600"/>
    <w:rsid w:val="0039470D"/>
    <w:rsid w:val="003947DC"/>
    <w:rsid w:val="00394BC9"/>
    <w:rsid w:val="00396266"/>
    <w:rsid w:val="003965E3"/>
    <w:rsid w:val="0039667A"/>
    <w:rsid w:val="003970A3"/>
    <w:rsid w:val="0039738A"/>
    <w:rsid w:val="0039750B"/>
    <w:rsid w:val="00397B27"/>
    <w:rsid w:val="003A0A71"/>
    <w:rsid w:val="003A1CC3"/>
    <w:rsid w:val="003A32DB"/>
    <w:rsid w:val="003A374A"/>
    <w:rsid w:val="003A3799"/>
    <w:rsid w:val="003A38A6"/>
    <w:rsid w:val="003A39CF"/>
    <w:rsid w:val="003A3EEF"/>
    <w:rsid w:val="003A4CE4"/>
    <w:rsid w:val="003A4D11"/>
    <w:rsid w:val="003A6901"/>
    <w:rsid w:val="003A6BCE"/>
    <w:rsid w:val="003A6F84"/>
    <w:rsid w:val="003A76EC"/>
    <w:rsid w:val="003A778F"/>
    <w:rsid w:val="003B0182"/>
    <w:rsid w:val="003B07C7"/>
    <w:rsid w:val="003B13FF"/>
    <w:rsid w:val="003B1A21"/>
    <w:rsid w:val="003B267E"/>
    <w:rsid w:val="003B3A8D"/>
    <w:rsid w:val="003B4427"/>
    <w:rsid w:val="003B4B90"/>
    <w:rsid w:val="003B50CA"/>
    <w:rsid w:val="003B511B"/>
    <w:rsid w:val="003B5A79"/>
    <w:rsid w:val="003B6A1A"/>
    <w:rsid w:val="003B6E5A"/>
    <w:rsid w:val="003B7823"/>
    <w:rsid w:val="003B7CAF"/>
    <w:rsid w:val="003C0237"/>
    <w:rsid w:val="003C10C1"/>
    <w:rsid w:val="003C1716"/>
    <w:rsid w:val="003C1B00"/>
    <w:rsid w:val="003C2DAE"/>
    <w:rsid w:val="003C3F0A"/>
    <w:rsid w:val="003C447F"/>
    <w:rsid w:val="003C5C4A"/>
    <w:rsid w:val="003C65A3"/>
    <w:rsid w:val="003C76F7"/>
    <w:rsid w:val="003C7E3A"/>
    <w:rsid w:val="003C7F03"/>
    <w:rsid w:val="003D047C"/>
    <w:rsid w:val="003D1026"/>
    <w:rsid w:val="003D1254"/>
    <w:rsid w:val="003D147B"/>
    <w:rsid w:val="003D1CBB"/>
    <w:rsid w:val="003D2212"/>
    <w:rsid w:val="003D26FC"/>
    <w:rsid w:val="003D2838"/>
    <w:rsid w:val="003D317A"/>
    <w:rsid w:val="003D3818"/>
    <w:rsid w:val="003D3DBC"/>
    <w:rsid w:val="003D42E7"/>
    <w:rsid w:val="003D4B99"/>
    <w:rsid w:val="003D4CA3"/>
    <w:rsid w:val="003D542B"/>
    <w:rsid w:val="003D5729"/>
    <w:rsid w:val="003D5CC6"/>
    <w:rsid w:val="003D5F95"/>
    <w:rsid w:val="003D61EA"/>
    <w:rsid w:val="003D63F8"/>
    <w:rsid w:val="003D6495"/>
    <w:rsid w:val="003D71E0"/>
    <w:rsid w:val="003D7675"/>
    <w:rsid w:val="003D790F"/>
    <w:rsid w:val="003E0307"/>
    <w:rsid w:val="003E077E"/>
    <w:rsid w:val="003E0F0A"/>
    <w:rsid w:val="003E12B0"/>
    <w:rsid w:val="003E179D"/>
    <w:rsid w:val="003E204E"/>
    <w:rsid w:val="003E252C"/>
    <w:rsid w:val="003E2C9D"/>
    <w:rsid w:val="003E3D59"/>
    <w:rsid w:val="003E3F14"/>
    <w:rsid w:val="003E486D"/>
    <w:rsid w:val="003E496A"/>
    <w:rsid w:val="003E4970"/>
    <w:rsid w:val="003E50B6"/>
    <w:rsid w:val="003E5A94"/>
    <w:rsid w:val="003E5EB6"/>
    <w:rsid w:val="003E6043"/>
    <w:rsid w:val="003E6519"/>
    <w:rsid w:val="003E69BC"/>
    <w:rsid w:val="003E734A"/>
    <w:rsid w:val="003E79CB"/>
    <w:rsid w:val="003E79CE"/>
    <w:rsid w:val="003E7E0F"/>
    <w:rsid w:val="003F00AE"/>
    <w:rsid w:val="003F0466"/>
    <w:rsid w:val="003F312C"/>
    <w:rsid w:val="003F3AF3"/>
    <w:rsid w:val="003F483B"/>
    <w:rsid w:val="003F6EF3"/>
    <w:rsid w:val="003F7EC6"/>
    <w:rsid w:val="00400360"/>
    <w:rsid w:val="004004C7"/>
    <w:rsid w:val="00400670"/>
    <w:rsid w:val="00400CCB"/>
    <w:rsid w:val="004014B6"/>
    <w:rsid w:val="00401AFD"/>
    <w:rsid w:val="00401CBE"/>
    <w:rsid w:val="004027D8"/>
    <w:rsid w:val="00402D23"/>
    <w:rsid w:val="00402DBE"/>
    <w:rsid w:val="00403E2E"/>
    <w:rsid w:val="00403FE6"/>
    <w:rsid w:val="00404044"/>
    <w:rsid w:val="00404178"/>
    <w:rsid w:val="004043C5"/>
    <w:rsid w:val="004046F2"/>
    <w:rsid w:val="00404F7D"/>
    <w:rsid w:val="0040555F"/>
    <w:rsid w:val="0040562A"/>
    <w:rsid w:val="00405BFE"/>
    <w:rsid w:val="00405CA5"/>
    <w:rsid w:val="00407261"/>
    <w:rsid w:val="00410824"/>
    <w:rsid w:val="004113A2"/>
    <w:rsid w:val="0041209F"/>
    <w:rsid w:val="004125CE"/>
    <w:rsid w:val="00412A20"/>
    <w:rsid w:val="0041321B"/>
    <w:rsid w:val="0041357E"/>
    <w:rsid w:val="004139C8"/>
    <w:rsid w:val="00413DB4"/>
    <w:rsid w:val="004144F8"/>
    <w:rsid w:val="00414D35"/>
    <w:rsid w:val="00414DC6"/>
    <w:rsid w:val="00414EE4"/>
    <w:rsid w:val="0041512E"/>
    <w:rsid w:val="00415427"/>
    <w:rsid w:val="00415E54"/>
    <w:rsid w:val="004161CF"/>
    <w:rsid w:val="004177AE"/>
    <w:rsid w:val="00417BF0"/>
    <w:rsid w:val="00417CBD"/>
    <w:rsid w:val="00417E25"/>
    <w:rsid w:val="00417E4E"/>
    <w:rsid w:val="004203AB"/>
    <w:rsid w:val="00420A35"/>
    <w:rsid w:val="004213B9"/>
    <w:rsid w:val="00421850"/>
    <w:rsid w:val="0042195F"/>
    <w:rsid w:val="004219E7"/>
    <w:rsid w:val="00421B17"/>
    <w:rsid w:val="00421F10"/>
    <w:rsid w:val="0042276C"/>
    <w:rsid w:val="0042322E"/>
    <w:rsid w:val="004239D8"/>
    <w:rsid w:val="00423E2A"/>
    <w:rsid w:val="004249FC"/>
    <w:rsid w:val="00425057"/>
    <w:rsid w:val="0042605A"/>
    <w:rsid w:val="0042634D"/>
    <w:rsid w:val="00426DF6"/>
    <w:rsid w:val="00427EEC"/>
    <w:rsid w:val="00430EB2"/>
    <w:rsid w:val="0043146F"/>
    <w:rsid w:val="004316B9"/>
    <w:rsid w:val="004324E4"/>
    <w:rsid w:val="00432C83"/>
    <w:rsid w:val="004330A5"/>
    <w:rsid w:val="004337E0"/>
    <w:rsid w:val="00433C75"/>
    <w:rsid w:val="0043407B"/>
    <w:rsid w:val="004354C1"/>
    <w:rsid w:val="00435A65"/>
    <w:rsid w:val="0043637E"/>
    <w:rsid w:val="00440466"/>
    <w:rsid w:val="00440DDB"/>
    <w:rsid w:val="0044146C"/>
    <w:rsid w:val="00442D4F"/>
    <w:rsid w:val="00442F92"/>
    <w:rsid w:val="00443516"/>
    <w:rsid w:val="00443849"/>
    <w:rsid w:val="00443EED"/>
    <w:rsid w:val="00444E19"/>
    <w:rsid w:val="00445E8A"/>
    <w:rsid w:val="00446086"/>
    <w:rsid w:val="00446D50"/>
    <w:rsid w:val="0044733E"/>
    <w:rsid w:val="0044790D"/>
    <w:rsid w:val="004520D4"/>
    <w:rsid w:val="0045542C"/>
    <w:rsid w:val="00455950"/>
    <w:rsid w:val="00455E83"/>
    <w:rsid w:val="004566E1"/>
    <w:rsid w:val="00456E5D"/>
    <w:rsid w:val="00460767"/>
    <w:rsid w:val="00461D4E"/>
    <w:rsid w:val="00461D7F"/>
    <w:rsid w:val="00462234"/>
    <w:rsid w:val="00462864"/>
    <w:rsid w:val="00462BFE"/>
    <w:rsid w:val="00462CDE"/>
    <w:rsid w:val="00463647"/>
    <w:rsid w:val="00464546"/>
    <w:rsid w:val="00464EE5"/>
    <w:rsid w:val="004652E1"/>
    <w:rsid w:val="00465322"/>
    <w:rsid w:val="00465CED"/>
    <w:rsid w:val="00466D26"/>
    <w:rsid w:val="00467A5D"/>
    <w:rsid w:val="00470E28"/>
    <w:rsid w:val="00471CBD"/>
    <w:rsid w:val="00472BF7"/>
    <w:rsid w:val="00472DAB"/>
    <w:rsid w:val="00472F5E"/>
    <w:rsid w:val="00472FCF"/>
    <w:rsid w:val="004736C9"/>
    <w:rsid w:val="004744D8"/>
    <w:rsid w:val="00474CAE"/>
    <w:rsid w:val="00474E6A"/>
    <w:rsid w:val="00474F53"/>
    <w:rsid w:val="00476848"/>
    <w:rsid w:val="00476BE3"/>
    <w:rsid w:val="00476DA9"/>
    <w:rsid w:val="00477062"/>
    <w:rsid w:val="0047797A"/>
    <w:rsid w:val="00477A57"/>
    <w:rsid w:val="00481027"/>
    <w:rsid w:val="0048145C"/>
    <w:rsid w:val="004818A3"/>
    <w:rsid w:val="00481A6C"/>
    <w:rsid w:val="00481E3F"/>
    <w:rsid w:val="00483556"/>
    <w:rsid w:val="00483796"/>
    <w:rsid w:val="00484A86"/>
    <w:rsid w:val="00485E8F"/>
    <w:rsid w:val="00485FA1"/>
    <w:rsid w:val="004860E9"/>
    <w:rsid w:val="00487220"/>
    <w:rsid w:val="0048789C"/>
    <w:rsid w:val="00490A8F"/>
    <w:rsid w:val="00490C9C"/>
    <w:rsid w:val="00490F25"/>
    <w:rsid w:val="00491A62"/>
    <w:rsid w:val="00491AFF"/>
    <w:rsid w:val="00494203"/>
    <w:rsid w:val="004946D8"/>
    <w:rsid w:val="00494EAC"/>
    <w:rsid w:val="00494EB8"/>
    <w:rsid w:val="004954B6"/>
    <w:rsid w:val="004962CA"/>
    <w:rsid w:val="0049658D"/>
    <w:rsid w:val="0049714B"/>
    <w:rsid w:val="00497B15"/>
    <w:rsid w:val="00497CCC"/>
    <w:rsid w:val="004A00B0"/>
    <w:rsid w:val="004A0176"/>
    <w:rsid w:val="004A06C8"/>
    <w:rsid w:val="004A1638"/>
    <w:rsid w:val="004A17FF"/>
    <w:rsid w:val="004A1B72"/>
    <w:rsid w:val="004A2652"/>
    <w:rsid w:val="004A29C1"/>
    <w:rsid w:val="004A2D6E"/>
    <w:rsid w:val="004A2FA8"/>
    <w:rsid w:val="004A30C6"/>
    <w:rsid w:val="004A3BF5"/>
    <w:rsid w:val="004A5A18"/>
    <w:rsid w:val="004A616A"/>
    <w:rsid w:val="004A6938"/>
    <w:rsid w:val="004A7829"/>
    <w:rsid w:val="004A7B3F"/>
    <w:rsid w:val="004A7E4E"/>
    <w:rsid w:val="004B01C9"/>
    <w:rsid w:val="004B02C7"/>
    <w:rsid w:val="004B0B34"/>
    <w:rsid w:val="004B0F74"/>
    <w:rsid w:val="004B2CD1"/>
    <w:rsid w:val="004B305C"/>
    <w:rsid w:val="004B3369"/>
    <w:rsid w:val="004B3C54"/>
    <w:rsid w:val="004B3EBA"/>
    <w:rsid w:val="004B4DBA"/>
    <w:rsid w:val="004B57DD"/>
    <w:rsid w:val="004B5947"/>
    <w:rsid w:val="004B6213"/>
    <w:rsid w:val="004B67F8"/>
    <w:rsid w:val="004B7135"/>
    <w:rsid w:val="004B7834"/>
    <w:rsid w:val="004C0DE3"/>
    <w:rsid w:val="004C21EF"/>
    <w:rsid w:val="004C23C6"/>
    <w:rsid w:val="004C3005"/>
    <w:rsid w:val="004C31FB"/>
    <w:rsid w:val="004C334F"/>
    <w:rsid w:val="004C345C"/>
    <w:rsid w:val="004C37DD"/>
    <w:rsid w:val="004C37F9"/>
    <w:rsid w:val="004C67DE"/>
    <w:rsid w:val="004C68B7"/>
    <w:rsid w:val="004C6919"/>
    <w:rsid w:val="004D03DD"/>
    <w:rsid w:val="004D0453"/>
    <w:rsid w:val="004D0CB9"/>
    <w:rsid w:val="004D0D0E"/>
    <w:rsid w:val="004D0EAD"/>
    <w:rsid w:val="004D0EEA"/>
    <w:rsid w:val="004D10A4"/>
    <w:rsid w:val="004D1DFE"/>
    <w:rsid w:val="004D2465"/>
    <w:rsid w:val="004D294D"/>
    <w:rsid w:val="004D2F5C"/>
    <w:rsid w:val="004D3054"/>
    <w:rsid w:val="004D31C5"/>
    <w:rsid w:val="004D3587"/>
    <w:rsid w:val="004D3D28"/>
    <w:rsid w:val="004D4DCC"/>
    <w:rsid w:val="004D500A"/>
    <w:rsid w:val="004D52FA"/>
    <w:rsid w:val="004D6D4C"/>
    <w:rsid w:val="004D72B1"/>
    <w:rsid w:val="004D76AA"/>
    <w:rsid w:val="004E005C"/>
    <w:rsid w:val="004E0A02"/>
    <w:rsid w:val="004E1017"/>
    <w:rsid w:val="004E15A7"/>
    <w:rsid w:val="004E2EC0"/>
    <w:rsid w:val="004E307F"/>
    <w:rsid w:val="004E3114"/>
    <w:rsid w:val="004E331C"/>
    <w:rsid w:val="004E36BE"/>
    <w:rsid w:val="004E41E2"/>
    <w:rsid w:val="004E4271"/>
    <w:rsid w:val="004E47E2"/>
    <w:rsid w:val="004E4883"/>
    <w:rsid w:val="004E4EE9"/>
    <w:rsid w:val="004E54D4"/>
    <w:rsid w:val="004E6A56"/>
    <w:rsid w:val="004E6F10"/>
    <w:rsid w:val="004E6FE7"/>
    <w:rsid w:val="004F0D4D"/>
    <w:rsid w:val="004F2612"/>
    <w:rsid w:val="004F2F8F"/>
    <w:rsid w:val="004F35AE"/>
    <w:rsid w:val="004F3B38"/>
    <w:rsid w:val="004F484D"/>
    <w:rsid w:val="004F495F"/>
    <w:rsid w:val="004F4C61"/>
    <w:rsid w:val="004F5BA5"/>
    <w:rsid w:val="004F5BAA"/>
    <w:rsid w:val="004F668F"/>
    <w:rsid w:val="004F729B"/>
    <w:rsid w:val="004F7BD2"/>
    <w:rsid w:val="004F7D36"/>
    <w:rsid w:val="005006AA"/>
    <w:rsid w:val="005009A4"/>
    <w:rsid w:val="00501CCB"/>
    <w:rsid w:val="00502154"/>
    <w:rsid w:val="005025E3"/>
    <w:rsid w:val="00502843"/>
    <w:rsid w:val="00502AE3"/>
    <w:rsid w:val="00502B63"/>
    <w:rsid w:val="00502CB5"/>
    <w:rsid w:val="00503707"/>
    <w:rsid w:val="00503E87"/>
    <w:rsid w:val="0050445A"/>
    <w:rsid w:val="00504DCA"/>
    <w:rsid w:val="00504E65"/>
    <w:rsid w:val="00505CE9"/>
    <w:rsid w:val="00506094"/>
    <w:rsid w:val="00506723"/>
    <w:rsid w:val="00507B02"/>
    <w:rsid w:val="00510EC0"/>
    <w:rsid w:val="00511538"/>
    <w:rsid w:val="00511B38"/>
    <w:rsid w:val="00512A2C"/>
    <w:rsid w:val="00512B75"/>
    <w:rsid w:val="00512C06"/>
    <w:rsid w:val="00513564"/>
    <w:rsid w:val="005159D7"/>
    <w:rsid w:val="00515B56"/>
    <w:rsid w:val="00516AB4"/>
    <w:rsid w:val="00516D4A"/>
    <w:rsid w:val="005178E0"/>
    <w:rsid w:val="005207DB"/>
    <w:rsid w:val="005215AF"/>
    <w:rsid w:val="005226DE"/>
    <w:rsid w:val="00522912"/>
    <w:rsid w:val="00522C28"/>
    <w:rsid w:val="00522D50"/>
    <w:rsid w:val="00523240"/>
    <w:rsid w:val="00523DAD"/>
    <w:rsid w:val="00524C2E"/>
    <w:rsid w:val="005253BF"/>
    <w:rsid w:val="00525EA4"/>
    <w:rsid w:val="00526B68"/>
    <w:rsid w:val="00526E57"/>
    <w:rsid w:val="005272C1"/>
    <w:rsid w:val="005279AA"/>
    <w:rsid w:val="0053021F"/>
    <w:rsid w:val="00530414"/>
    <w:rsid w:val="00530455"/>
    <w:rsid w:val="0053083D"/>
    <w:rsid w:val="00531566"/>
    <w:rsid w:val="00531605"/>
    <w:rsid w:val="00531B89"/>
    <w:rsid w:val="00531FA9"/>
    <w:rsid w:val="00532C41"/>
    <w:rsid w:val="00532D1B"/>
    <w:rsid w:val="0053367A"/>
    <w:rsid w:val="00533E6E"/>
    <w:rsid w:val="00534315"/>
    <w:rsid w:val="00534C40"/>
    <w:rsid w:val="00534E25"/>
    <w:rsid w:val="00535046"/>
    <w:rsid w:val="00535DDD"/>
    <w:rsid w:val="00535FBC"/>
    <w:rsid w:val="005366BA"/>
    <w:rsid w:val="00536AB8"/>
    <w:rsid w:val="00536C99"/>
    <w:rsid w:val="00536EC6"/>
    <w:rsid w:val="0053716B"/>
    <w:rsid w:val="00540344"/>
    <w:rsid w:val="00541717"/>
    <w:rsid w:val="00541A9E"/>
    <w:rsid w:val="00541FC4"/>
    <w:rsid w:val="00542127"/>
    <w:rsid w:val="0054274E"/>
    <w:rsid w:val="005430C3"/>
    <w:rsid w:val="005435C5"/>
    <w:rsid w:val="00543729"/>
    <w:rsid w:val="0054394B"/>
    <w:rsid w:val="00543A3B"/>
    <w:rsid w:val="005445B0"/>
    <w:rsid w:val="0054510C"/>
    <w:rsid w:val="005452B0"/>
    <w:rsid w:val="00546467"/>
    <w:rsid w:val="00546BEC"/>
    <w:rsid w:val="00546F7F"/>
    <w:rsid w:val="00547E39"/>
    <w:rsid w:val="00550228"/>
    <w:rsid w:val="00550520"/>
    <w:rsid w:val="005510B2"/>
    <w:rsid w:val="00551960"/>
    <w:rsid w:val="0055213F"/>
    <w:rsid w:val="005528D9"/>
    <w:rsid w:val="0055387F"/>
    <w:rsid w:val="00553D3E"/>
    <w:rsid w:val="005544B2"/>
    <w:rsid w:val="00554778"/>
    <w:rsid w:val="005554B1"/>
    <w:rsid w:val="0055653E"/>
    <w:rsid w:val="005569EC"/>
    <w:rsid w:val="00556A05"/>
    <w:rsid w:val="005570F8"/>
    <w:rsid w:val="005578F8"/>
    <w:rsid w:val="00557BA6"/>
    <w:rsid w:val="00561021"/>
    <w:rsid w:val="0056293D"/>
    <w:rsid w:val="005635F9"/>
    <w:rsid w:val="005641AC"/>
    <w:rsid w:val="005647D3"/>
    <w:rsid w:val="00564C4C"/>
    <w:rsid w:val="0056509D"/>
    <w:rsid w:val="005655CC"/>
    <w:rsid w:val="005657A5"/>
    <w:rsid w:val="00565D53"/>
    <w:rsid w:val="0056619C"/>
    <w:rsid w:val="00566FF7"/>
    <w:rsid w:val="00570A03"/>
    <w:rsid w:val="00570A9E"/>
    <w:rsid w:val="00570FDA"/>
    <w:rsid w:val="00571940"/>
    <w:rsid w:val="0057216C"/>
    <w:rsid w:val="005743FA"/>
    <w:rsid w:val="005752D4"/>
    <w:rsid w:val="00575E7E"/>
    <w:rsid w:val="00575F34"/>
    <w:rsid w:val="005763F9"/>
    <w:rsid w:val="005765A7"/>
    <w:rsid w:val="0057661A"/>
    <w:rsid w:val="0057695A"/>
    <w:rsid w:val="00577A5B"/>
    <w:rsid w:val="00577C66"/>
    <w:rsid w:val="0058069E"/>
    <w:rsid w:val="00580E26"/>
    <w:rsid w:val="00580E7D"/>
    <w:rsid w:val="00582F15"/>
    <w:rsid w:val="00583899"/>
    <w:rsid w:val="00583D2D"/>
    <w:rsid w:val="00583E68"/>
    <w:rsid w:val="00584925"/>
    <w:rsid w:val="00585DBE"/>
    <w:rsid w:val="0059064A"/>
    <w:rsid w:val="0059072A"/>
    <w:rsid w:val="00591015"/>
    <w:rsid w:val="005917D4"/>
    <w:rsid w:val="00593A55"/>
    <w:rsid w:val="00593BC6"/>
    <w:rsid w:val="00594692"/>
    <w:rsid w:val="00594B52"/>
    <w:rsid w:val="00594E70"/>
    <w:rsid w:val="00595634"/>
    <w:rsid w:val="00595984"/>
    <w:rsid w:val="00595E08"/>
    <w:rsid w:val="0059614A"/>
    <w:rsid w:val="00596EF6"/>
    <w:rsid w:val="005973C1"/>
    <w:rsid w:val="0059793D"/>
    <w:rsid w:val="00597A3D"/>
    <w:rsid w:val="005A0502"/>
    <w:rsid w:val="005A0792"/>
    <w:rsid w:val="005A10B3"/>
    <w:rsid w:val="005A2200"/>
    <w:rsid w:val="005A271A"/>
    <w:rsid w:val="005A2AA3"/>
    <w:rsid w:val="005A2D95"/>
    <w:rsid w:val="005A3626"/>
    <w:rsid w:val="005A38B7"/>
    <w:rsid w:val="005A4737"/>
    <w:rsid w:val="005A4BF3"/>
    <w:rsid w:val="005A5729"/>
    <w:rsid w:val="005A74CA"/>
    <w:rsid w:val="005A7FF4"/>
    <w:rsid w:val="005B07F6"/>
    <w:rsid w:val="005B09C4"/>
    <w:rsid w:val="005B0B97"/>
    <w:rsid w:val="005B205D"/>
    <w:rsid w:val="005B2C43"/>
    <w:rsid w:val="005B2F8E"/>
    <w:rsid w:val="005B3698"/>
    <w:rsid w:val="005B3A63"/>
    <w:rsid w:val="005B4532"/>
    <w:rsid w:val="005B476A"/>
    <w:rsid w:val="005B492D"/>
    <w:rsid w:val="005B546E"/>
    <w:rsid w:val="005B5864"/>
    <w:rsid w:val="005B5B01"/>
    <w:rsid w:val="005B5B45"/>
    <w:rsid w:val="005B79CF"/>
    <w:rsid w:val="005B7CCF"/>
    <w:rsid w:val="005C03B9"/>
    <w:rsid w:val="005C0539"/>
    <w:rsid w:val="005C1402"/>
    <w:rsid w:val="005C1A8B"/>
    <w:rsid w:val="005C2B39"/>
    <w:rsid w:val="005C2B58"/>
    <w:rsid w:val="005C3281"/>
    <w:rsid w:val="005C358E"/>
    <w:rsid w:val="005C446F"/>
    <w:rsid w:val="005C467C"/>
    <w:rsid w:val="005C4B08"/>
    <w:rsid w:val="005C5AC2"/>
    <w:rsid w:val="005C5C93"/>
    <w:rsid w:val="005D0CC9"/>
    <w:rsid w:val="005D16B7"/>
    <w:rsid w:val="005D1F04"/>
    <w:rsid w:val="005D2131"/>
    <w:rsid w:val="005D2A57"/>
    <w:rsid w:val="005D33A5"/>
    <w:rsid w:val="005D39DE"/>
    <w:rsid w:val="005D4018"/>
    <w:rsid w:val="005D4134"/>
    <w:rsid w:val="005D4B51"/>
    <w:rsid w:val="005D5771"/>
    <w:rsid w:val="005D5E03"/>
    <w:rsid w:val="005D6931"/>
    <w:rsid w:val="005D722F"/>
    <w:rsid w:val="005D7CB1"/>
    <w:rsid w:val="005D7F5E"/>
    <w:rsid w:val="005E05A0"/>
    <w:rsid w:val="005E0BF3"/>
    <w:rsid w:val="005E1386"/>
    <w:rsid w:val="005E1839"/>
    <w:rsid w:val="005E1B80"/>
    <w:rsid w:val="005E1D3B"/>
    <w:rsid w:val="005E1E63"/>
    <w:rsid w:val="005E1FB9"/>
    <w:rsid w:val="005E2E75"/>
    <w:rsid w:val="005E3BA7"/>
    <w:rsid w:val="005E3F89"/>
    <w:rsid w:val="005E4E02"/>
    <w:rsid w:val="005E4E80"/>
    <w:rsid w:val="005E6D8A"/>
    <w:rsid w:val="005E730B"/>
    <w:rsid w:val="005F0BB5"/>
    <w:rsid w:val="005F19B5"/>
    <w:rsid w:val="005F1F15"/>
    <w:rsid w:val="005F223F"/>
    <w:rsid w:val="005F26FB"/>
    <w:rsid w:val="005F3498"/>
    <w:rsid w:val="005F4970"/>
    <w:rsid w:val="005F5091"/>
    <w:rsid w:val="005F519D"/>
    <w:rsid w:val="005F5909"/>
    <w:rsid w:val="005F65BB"/>
    <w:rsid w:val="005F6C51"/>
    <w:rsid w:val="005F7199"/>
    <w:rsid w:val="00600EAD"/>
    <w:rsid w:val="006022E8"/>
    <w:rsid w:val="00603879"/>
    <w:rsid w:val="00604380"/>
    <w:rsid w:val="006045D7"/>
    <w:rsid w:val="006050D0"/>
    <w:rsid w:val="0060636B"/>
    <w:rsid w:val="00607551"/>
    <w:rsid w:val="00607853"/>
    <w:rsid w:val="00610718"/>
    <w:rsid w:val="006107A3"/>
    <w:rsid w:val="006123E3"/>
    <w:rsid w:val="0061260D"/>
    <w:rsid w:val="00612632"/>
    <w:rsid w:val="00612EC4"/>
    <w:rsid w:val="0061391D"/>
    <w:rsid w:val="0061447D"/>
    <w:rsid w:val="006148F6"/>
    <w:rsid w:val="00615017"/>
    <w:rsid w:val="0061631F"/>
    <w:rsid w:val="006171CE"/>
    <w:rsid w:val="006172A9"/>
    <w:rsid w:val="00620E61"/>
    <w:rsid w:val="00621EDA"/>
    <w:rsid w:val="00622108"/>
    <w:rsid w:val="0062217E"/>
    <w:rsid w:val="00624685"/>
    <w:rsid w:val="00624D4B"/>
    <w:rsid w:val="00626863"/>
    <w:rsid w:val="00626B2D"/>
    <w:rsid w:val="00627562"/>
    <w:rsid w:val="00630270"/>
    <w:rsid w:val="006311A1"/>
    <w:rsid w:val="006315D4"/>
    <w:rsid w:val="0063181D"/>
    <w:rsid w:val="0063326F"/>
    <w:rsid w:val="00633328"/>
    <w:rsid w:val="0063411F"/>
    <w:rsid w:val="006343E2"/>
    <w:rsid w:val="00634AC0"/>
    <w:rsid w:val="006355BB"/>
    <w:rsid w:val="006359E1"/>
    <w:rsid w:val="00635FB9"/>
    <w:rsid w:val="006362E8"/>
    <w:rsid w:val="006365A8"/>
    <w:rsid w:val="00636EF5"/>
    <w:rsid w:val="0063729C"/>
    <w:rsid w:val="00637C4E"/>
    <w:rsid w:val="00637E64"/>
    <w:rsid w:val="00640251"/>
    <w:rsid w:val="00640ADA"/>
    <w:rsid w:val="006415CB"/>
    <w:rsid w:val="00641913"/>
    <w:rsid w:val="00641E00"/>
    <w:rsid w:val="00642122"/>
    <w:rsid w:val="006423FF"/>
    <w:rsid w:val="006425C3"/>
    <w:rsid w:val="006438CF"/>
    <w:rsid w:val="0064406D"/>
    <w:rsid w:val="0064469F"/>
    <w:rsid w:val="00645BFF"/>
    <w:rsid w:val="00645EA1"/>
    <w:rsid w:val="006466D2"/>
    <w:rsid w:val="00646934"/>
    <w:rsid w:val="00647A37"/>
    <w:rsid w:val="00647FCE"/>
    <w:rsid w:val="006506D3"/>
    <w:rsid w:val="0065352F"/>
    <w:rsid w:val="006538D6"/>
    <w:rsid w:val="00653E27"/>
    <w:rsid w:val="0065479E"/>
    <w:rsid w:val="00654A30"/>
    <w:rsid w:val="00655156"/>
    <w:rsid w:val="006556C7"/>
    <w:rsid w:val="0065582E"/>
    <w:rsid w:val="006561E6"/>
    <w:rsid w:val="00657668"/>
    <w:rsid w:val="00660ABD"/>
    <w:rsid w:val="006612C9"/>
    <w:rsid w:val="00662164"/>
    <w:rsid w:val="00663329"/>
    <w:rsid w:val="006637F6"/>
    <w:rsid w:val="00663D9A"/>
    <w:rsid w:val="0066475B"/>
    <w:rsid w:val="00664E1B"/>
    <w:rsid w:val="00665719"/>
    <w:rsid w:val="00665B7B"/>
    <w:rsid w:val="00666555"/>
    <w:rsid w:val="006665D8"/>
    <w:rsid w:val="006671FD"/>
    <w:rsid w:val="0066722D"/>
    <w:rsid w:val="0066724E"/>
    <w:rsid w:val="00667E43"/>
    <w:rsid w:val="006703BE"/>
    <w:rsid w:val="00670F57"/>
    <w:rsid w:val="00671138"/>
    <w:rsid w:val="006713CE"/>
    <w:rsid w:val="0067197C"/>
    <w:rsid w:val="00672283"/>
    <w:rsid w:val="006724A5"/>
    <w:rsid w:val="006728F2"/>
    <w:rsid w:val="00672D2C"/>
    <w:rsid w:val="00672FEA"/>
    <w:rsid w:val="00674EE6"/>
    <w:rsid w:val="00675D1A"/>
    <w:rsid w:val="00676593"/>
    <w:rsid w:val="00676608"/>
    <w:rsid w:val="006778D5"/>
    <w:rsid w:val="00677B5D"/>
    <w:rsid w:val="00677C2D"/>
    <w:rsid w:val="006800E0"/>
    <w:rsid w:val="006817AD"/>
    <w:rsid w:val="006819F0"/>
    <w:rsid w:val="00681DE2"/>
    <w:rsid w:val="00681F75"/>
    <w:rsid w:val="00682598"/>
    <w:rsid w:val="0068269D"/>
    <w:rsid w:val="0068299F"/>
    <w:rsid w:val="006846C0"/>
    <w:rsid w:val="00684D10"/>
    <w:rsid w:val="00684EEF"/>
    <w:rsid w:val="006856E9"/>
    <w:rsid w:val="006859A9"/>
    <w:rsid w:val="006860AD"/>
    <w:rsid w:val="00687632"/>
    <w:rsid w:val="006877F6"/>
    <w:rsid w:val="0068791B"/>
    <w:rsid w:val="00687C30"/>
    <w:rsid w:val="00687D78"/>
    <w:rsid w:val="00690E0F"/>
    <w:rsid w:val="00691483"/>
    <w:rsid w:val="0069195F"/>
    <w:rsid w:val="006920B3"/>
    <w:rsid w:val="00692768"/>
    <w:rsid w:val="0069280E"/>
    <w:rsid w:val="00693124"/>
    <w:rsid w:val="00694ADD"/>
    <w:rsid w:val="00694BA6"/>
    <w:rsid w:val="0069526A"/>
    <w:rsid w:val="006952A4"/>
    <w:rsid w:val="00695E74"/>
    <w:rsid w:val="00696082"/>
    <w:rsid w:val="00696D18"/>
    <w:rsid w:val="00697F6F"/>
    <w:rsid w:val="006A069B"/>
    <w:rsid w:val="006A071B"/>
    <w:rsid w:val="006A0FD3"/>
    <w:rsid w:val="006A13A2"/>
    <w:rsid w:val="006A1A21"/>
    <w:rsid w:val="006A2D0D"/>
    <w:rsid w:val="006A4113"/>
    <w:rsid w:val="006A4177"/>
    <w:rsid w:val="006A5499"/>
    <w:rsid w:val="006A712F"/>
    <w:rsid w:val="006B0015"/>
    <w:rsid w:val="006B156B"/>
    <w:rsid w:val="006B2D22"/>
    <w:rsid w:val="006B2D50"/>
    <w:rsid w:val="006B35BB"/>
    <w:rsid w:val="006B3B5E"/>
    <w:rsid w:val="006B51DC"/>
    <w:rsid w:val="006B5ED3"/>
    <w:rsid w:val="006B682E"/>
    <w:rsid w:val="006B6E9E"/>
    <w:rsid w:val="006B787E"/>
    <w:rsid w:val="006B78E3"/>
    <w:rsid w:val="006B7ED7"/>
    <w:rsid w:val="006C2BBC"/>
    <w:rsid w:val="006C2C84"/>
    <w:rsid w:val="006C2F78"/>
    <w:rsid w:val="006C3AE4"/>
    <w:rsid w:val="006C3E4A"/>
    <w:rsid w:val="006C5835"/>
    <w:rsid w:val="006C651D"/>
    <w:rsid w:val="006C6B57"/>
    <w:rsid w:val="006C6BE2"/>
    <w:rsid w:val="006C7C09"/>
    <w:rsid w:val="006C7D6D"/>
    <w:rsid w:val="006D0424"/>
    <w:rsid w:val="006D13DF"/>
    <w:rsid w:val="006D14E1"/>
    <w:rsid w:val="006D1CD1"/>
    <w:rsid w:val="006D4954"/>
    <w:rsid w:val="006D5AF6"/>
    <w:rsid w:val="006D63D9"/>
    <w:rsid w:val="006D7B90"/>
    <w:rsid w:val="006D7D88"/>
    <w:rsid w:val="006E01FC"/>
    <w:rsid w:val="006E1291"/>
    <w:rsid w:val="006E19E7"/>
    <w:rsid w:val="006E1EF7"/>
    <w:rsid w:val="006E2A19"/>
    <w:rsid w:val="006E3232"/>
    <w:rsid w:val="006E3419"/>
    <w:rsid w:val="006E3666"/>
    <w:rsid w:val="006E45A2"/>
    <w:rsid w:val="006E4C99"/>
    <w:rsid w:val="006E4EB0"/>
    <w:rsid w:val="006E58D9"/>
    <w:rsid w:val="006E67E1"/>
    <w:rsid w:val="006E71C9"/>
    <w:rsid w:val="006F0205"/>
    <w:rsid w:val="006F0337"/>
    <w:rsid w:val="006F06D4"/>
    <w:rsid w:val="006F19FA"/>
    <w:rsid w:val="006F36A1"/>
    <w:rsid w:val="006F4ABA"/>
    <w:rsid w:val="006F4C40"/>
    <w:rsid w:val="006F59E0"/>
    <w:rsid w:val="006F5DA8"/>
    <w:rsid w:val="006F5FAD"/>
    <w:rsid w:val="006F64F3"/>
    <w:rsid w:val="006F6DC5"/>
    <w:rsid w:val="006F722D"/>
    <w:rsid w:val="006F75C5"/>
    <w:rsid w:val="006F75CB"/>
    <w:rsid w:val="00700F03"/>
    <w:rsid w:val="00701BF0"/>
    <w:rsid w:val="00702309"/>
    <w:rsid w:val="00702B34"/>
    <w:rsid w:val="0070455F"/>
    <w:rsid w:val="007050B2"/>
    <w:rsid w:val="0070518A"/>
    <w:rsid w:val="007054B2"/>
    <w:rsid w:val="007056D6"/>
    <w:rsid w:val="00705D71"/>
    <w:rsid w:val="00706A8D"/>
    <w:rsid w:val="00706EA4"/>
    <w:rsid w:val="00707B5A"/>
    <w:rsid w:val="00707FB4"/>
    <w:rsid w:val="007100AD"/>
    <w:rsid w:val="007107A6"/>
    <w:rsid w:val="00711434"/>
    <w:rsid w:val="0071237B"/>
    <w:rsid w:val="00713E2C"/>
    <w:rsid w:val="00714BE2"/>
    <w:rsid w:val="0071544A"/>
    <w:rsid w:val="00715503"/>
    <w:rsid w:val="007161AF"/>
    <w:rsid w:val="00717364"/>
    <w:rsid w:val="00717365"/>
    <w:rsid w:val="0071751E"/>
    <w:rsid w:val="0071759A"/>
    <w:rsid w:val="00717669"/>
    <w:rsid w:val="0072003E"/>
    <w:rsid w:val="00720FD0"/>
    <w:rsid w:val="00722913"/>
    <w:rsid w:val="00722E58"/>
    <w:rsid w:val="00723A4F"/>
    <w:rsid w:val="00723B9E"/>
    <w:rsid w:val="00723CCD"/>
    <w:rsid w:val="00723EE7"/>
    <w:rsid w:val="00724041"/>
    <w:rsid w:val="007249B3"/>
    <w:rsid w:val="00725632"/>
    <w:rsid w:val="00725745"/>
    <w:rsid w:val="00725B00"/>
    <w:rsid w:val="00725D23"/>
    <w:rsid w:val="00727342"/>
    <w:rsid w:val="007303D0"/>
    <w:rsid w:val="00730D77"/>
    <w:rsid w:val="0073174A"/>
    <w:rsid w:val="00731C92"/>
    <w:rsid w:val="00731F23"/>
    <w:rsid w:val="0073249E"/>
    <w:rsid w:val="0073257B"/>
    <w:rsid w:val="0073272A"/>
    <w:rsid w:val="0073288D"/>
    <w:rsid w:val="00732B1C"/>
    <w:rsid w:val="0073363F"/>
    <w:rsid w:val="00733953"/>
    <w:rsid w:val="00733D50"/>
    <w:rsid w:val="00733DCB"/>
    <w:rsid w:val="00734D6A"/>
    <w:rsid w:val="007353E8"/>
    <w:rsid w:val="00735736"/>
    <w:rsid w:val="00735784"/>
    <w:rsid w:val="00735C58"/>
    <w:rsid w:val="00735C9E"/>
    <w:rsid w:val="00736F55"/>
    <w:rsid w:val="0073705C"/>
    <w:rsid w:val="00737232"/>
    <w:rsid w:val="00737BBC"/>
    <w:rsid w:val="007417C1"/>
    <w:rsid w:val="00742695"/>
    <w:rsid w:val="007433B0"/>
    <w:rsid w:val="007433DE"/>
    <w:rsid w:val="007439F4"/>
    <w:rsid w:val="007450AB"/>
    <w:rsid w:val="007454CB"/>
    <w:rsid w:val="00745A66"/>
    <w:rsid w:val="00747CA3"/>
    <w:rsid w:val="00750111"/>
    <w:rsid w:val="007504F4"/>
    <w:rsid w:val="00750ABE"/>
    <w:rsid w:val="00750D1F"/>
    <w:rsid w:val="00751D9F"/>
    <w:rsid w:val="00753780"/>
    <w:rsid w:val="00753B6F"/>
    <w:rsid w:val="007552A7"/>
    <w:rsid w:val="0075566F"/>
    <w:rsid w:val="0075587A"/>
    <w:rsid w:val="00755AA5"/>
    <w:rsid w:val="00755DFF"/>
    <w:rsid w:val="00756267"/>
    <w:rsid w:val="00756CD4"/>
    <w:rsid w:val="00757144"/>
    <w:rsid w:val="00757488"/>
    <w:rsid w:val="00757F60"/>
    <w:rsid w:val="007603C4"/>
    <w:rsid w:val="00762AF8"/>
    <w:rsid w:val="00764008"/>
    <w:rsid w:val="00764188"/>
    <w:rsid w:val="00764957"/>
    <w:rsid w:val="00764E96"/>
    <w:rsid w:val="00765128"/>
    <w:rsid w:val="00765E49"/>
    <w:rsid w:val="007666FE"/>
    <w:rsid w:val="007672A0"/>
    <w:rsid w:val="007673AA"/>
    <w:rsid w:val="00767F6F"/>
    <w:rsid w:val="007703D2"/>
    <w:rsid w:val="00770504"/>
    <w:rsid w:val="00770536"/>
    <w:rsid w:val="0077126C"/>
    <w:rsid w:val="007729DA"/>
    <w:rsid w:val="00772DD3"/>
    <w:rsid w:val="00772EAB"/>
    <w:rsid w:val="00773114"/>
    <w:rsid w:val="0077339A"/>
    <w:rsid w:val="0077456E"/>
    <w:rsid w:val="007745A7"/>
    <w:rsid w:val="00774822"/>
    <w:rsid w:val="007752B4"/>
    <w:rsid w:val="0077626F"/>
    <w:rsid w:val="00776C42"/>
    <w:rsid w:val="00777AD1"/>
    <w:rsid w:val="00777F6E"/>
    <w:rsid w:val="0078213B"/>
    <w:rsid w:val="007821A7"/>
    <w:rsid w:val="00782BA7"/>
    <w:rsid w:val="00782F0B"/>
    <w:rsid w:val="00783C67"/>
    <w:rsid w:val="007847C1"/>
    <w:rsid w:val="007852CD"/>
    <w:rsid w:val="00785493"/>
    <w:rsid w:val="007854D7"/>
    <w:rsid w:val="007866CC"/>
    <w:rsid w:val="00787311"/>
    <w:rsid w:val="00787458"/>
    <w:rsid w:val="0078772C"/>
    <w:rsid w:val="007900ED"/>
    <w:rsid w:val="00790768"/>
    <w:rsid w:val="00791482"/>
    <w:rsid w:val="00791E64"/>
    <w:rsid w:val="00792992"/>
    <w:rsid w:val="00792BE5"/>
    <w:rsid w:val="00793649"/>
    <w:rsid w:val="0079380B"/>
    <w:rsid w:val="00793BA4"/>
    <w:rsid w:val="00793C9C"/>
    <w:rsid w:val="00793F5E"/>
    <w:rsid w:val="00795077"/>
    <w:rsid w:val="00795D6A"/>
    <w:rsid w:val="0079621C"/>
    <w:rsid w:val="00797CD5"/>
    <w:rsid w:val="007A0962"/>
    <w:rsid w:val="007A27EB"/>
    <w:rsid w:val="007A2C4E"/>
    <w:rsid w:val="007A2F44"/>
    <w:rsid w:val="007A4084"/>
    <w:rsid w:val="007A422D"/>
    <w:rsid w:val="007A4EF4"/>
    <w:rsid w:val="007A555B"/>
    <w:rsid w:val="007A5CCF"/>
    <w:rsid w:val="007A678E"/>
    <w:rsid w:val="007B046B"/>
    <w:rsid w:val="007B1DE8"/>
    <w:rsid w:val="007B2D6F"/>
    <w:rsid w:val="007B38AE"/>
    <w:rsid w:val="007B411A"/>
    <w:rsid w:val="007B425C"/>
    <w:rsid w:val="007B48F7"/>
    <w:rsid w:val="007B58DE"/>
    <w:rsid w:val="007B5EB1"/>
    <w:rsid w:val="007B6088"/>
    <w:rsid w:val="007B6E55"/>
    <w:rsid w:val="007B7978"/>
    <w:rsid w:val="007B7E86"/>
    <w:rsid w:val="007C13E2"/>
    <w:rsid w:val="007C1422"/>
    <w:rsid w:val="007C1856"/>
    <w:rsid w:val="007C1B73"/>
    <w:rsid w:val="007C276A"/>
    <w:rsid w:val="007C27FC"/>
    <w:rsid w:val="007C28CD"/>
    <w:rsid w:val="007C302F"/>
    <w:rsid w:val="007C58A1"/>
    <w:rsid w:val="007C6C4F"/>
    <w:rsid w:val="007C6ED7"/>
    <w:rsid w:val="007C78DC"/>
    <w:rsid w:val="007C7D8B"/>
    <w:rsid w:val="007D060A"/>
    <w:rsid w:val="007D0B4C"/>
    <w:rsid w:val="007D13CA"/>
    <w:rsid w:val="007D1B7D"/>
    <w:rsid w:val="007D1D91"/>
    <w:rsid w:val="007D2120"/>
    <w:rsid w:val="007D22AB"/>
    <w:rsid w:val="007D24B3"/>
    <w:rsid w:val="007D2F13"/>
    <w:rsid w:val="007D3B4B"/>
    <w:rsid w:val="007D5616"/>
    <w:rsid w:val="007D5F72"/>
    <w:rsid w:val="007D6559"/>
    <w:rsid w:val="007D659E"/>
    <w:rsid w:val="007D6B4B"/>
    <w:rsid w:val="007E11A7"/>
    <w:rsid w:val="007E1273"/>
    <w:rsid w:val="007E1670"/>
    <w:rsid w:val="007E18DD"/>
    <w:rsid w:val="007E2CCA"/>
    <w:rsid w:val="007E4C06"/>
    <w:rsid w:val="007E537E"/>
    <w:rsid w:val="007E612E"/>
    <w:rsid w:val="007E6479"/>
    <w:rsid w:val="007E6BD7"/>
    <w:rsid w:val="007E7841"/>
    <w:rsid w:val="007F01F6"/>
    <w:rsid w:val="007F0DEC"/>
    <w:rsid w:val="007F12CD"/>
    <w:rsid w:val="007F252C"/>
    <w:rsid w:val="007F3256"/>
    <w:rsid w:val="007F3432"/>
    <w:rsid w:val="007F35D9"/>
    <w:rsid w:val="007F3D02"/>
    <w:rsid w:val="007F419E"/>
    <w:rsid w:val="007F41DD"/>
    <w:rsid w:val="007F49D9"/>
    <w:rsid w:val="007F4B09"/>
    <w:rsid w:val="007F6298"/>
    <w:rsid w:val="007F6E45"/>
    <w:rsid w:val="007F753E"/>
    <w:rsid w:val="007F7B71"/>
    <w:rsid w:val="007F7E13"/>
    <w:rsid w:val="00800C52"/>
    <w:rsid w:val="00801004"/>
    <w:rsid w:val="00802192"/>
    <w:rsid w:val="00802692"/>
    <w:rsid w:val="0080327D"/>
    <w:rsid w:val="00803A68"/>
    <w:rsid w:val="00804226"/>
    <w:rsid w:val="00804D43"/>
    <w:rsid w:val="0080502A"/>
    <w:rsid w:val="008050FE"/>
    <w:rsid w:val="00805B3F"/>
    <w:rsid w:val="00807B2F"/>
    <w:rsid w:val="00810653"/>
    <w:rsid w:val="00810678"/>
    <w:rsid w:val="00810B87"/>
    <w:rsid w:val="00810BD6"/>
    <w:rsid w:val="00810E22"/>
    <w:rsid w:val="00811292"/>
    <w:rsid w:val="00811894"/>
    <w:rsid w:val="00811D10"/>
    <w:rsid w:val="00811F2A"/>
    <w:rsid w:val="008121F9"/>
    <w:rsid w:val="008121FF"/>
    <w:rsid w:val="008132C5"/>
    <w:rsid w:val="00814DA2"/>
    <w:rsid w:val="00814DBD"/>
    <w:rsid w:val="00814E9A"/>
    <w:rsid w:val="00815087"/>
    <w:rsid w:val="00815491"/>
    <w:rsid w:val="0081681F"/>
    <w:rsid w:val="00816F99"/>
    <w:rsid w:val="008171F4"/>
    <w:rsid w:val="0081758C"/>
    <w:rsid w:val="00817D1B"/>
    <w:rsid w:val="008201A2"/>
    <w:rsid w:val="008208FB"/>
    <w:rsid w:val="00821D78"/>
    <w:rsid w:val="0082255A"/>
    <w:rsid w:val="008225B9"/>
    <w:rsid w:val="008225E6"/>
    <w:rsid w:val="00822AD7"/>
    <w:rsid w:val="0082343B"/>
    <w:rsid w:val="00823889"/>
    <w:rsid w:val="0082395A"/>
    <w:rsid w:val="00824A14"/>
    <w:rsid w:val="00825F9F"/>
    <w:rsid w:val="00826616"/>
    <w:rsid w:val="008300BE"/>
    <w:rsid w:val="008300C9"/>
    <w:rsid w:val="00830213"/>
    <w:rsid w:val="008316A7"/>
    <w:rsid w:val="00831925"/>
    <w:rsid w:val="00831BB9"/>
    <w:rsid w:val="00831FFA"/>
    <w:rsid w:val="0083302A"/>
    <w:rsid w:val="00833623"/>
    <w:rsid w:val="008343A3"/>
    <w:rsid w:val="008349B2"/>
    <w:rsid w:val="00836DBC"/>
    <w:rsid w:val="00837668"/>
    <w:rsid w:val="00837F96"/>
    <w:rsid w:val="008401F6"/>
    <w:rsid w:val="00840A09"/>
    <w:rsid w:val="008418A8"/>
    <w:rsid w:val="00841E29"/>
    <w:rsid w:val="00841EFB"/>
    <w:rsid w:val="00842B17"/>
    <w:rsid w:val="00842EC4"/>
    <w:rsid w:val="00843105"/>
    <w:rsid w:val="008435BD"/>
    <w:rsid w:val="00844AFC"/>
    <w:rsid w:val="00845387"/>
    <w:rsid w:val="00845407"/>
    <w:rsid w:val="00845A3E"/>
    <w:rsid w:val="0084608E"/>
    <w:rsid w:val="00846943"/>
    <w:rsid w:val="00846A6F"/>
    <w:rsid w:val="008474D8"/>
    <w:rsid w:val="00847C9D"/>
    <w:rsid w:val="00850ADC"/>
    <w:rsid w:val="00850B05"/>
    <w:rsid w:val="0085181F"/>
    <w:rsid w:val="00851C6B"/>
    <w:rsid w:val="0085281E"/>
    <w:rsid w:val="00852EF8"/>
    <w:rsid w:val="008537AB"/>
    <w:rsid w:val="00853FC6"/>
    <w:rsid w:val="0085418C"/>
    <w:rsid w:val="008546F6"/>
    <w:rsid w:val="00855599"/>
    <w:rsid w:val="00856088"/>
    <w:rsid w:val="00856704"/>
    <w:rsid w:val="00860051"/>
    <w:rsid w:val="0086112B"/>
    <w:rsid w:val="008618B4"/>
    <w:rsid w:val="00861F6E"/>
    <w:rsid w:val="00862734"/>
    <w:rsid w:val="00862B82"/>
    <w:rsid w:val="00862DA1"/>
    <w:rsid w:val="00862F44"/>
    <w:rsid w:val="0086300D"/>
    <w:rsid w:val="00863581"/>
    <w:rsid w:val="00863A0C"/>
    <w:rsid w:val="00864EE0"/>
    <w:rsid w:val="00865C72"/>
    <w:rsid w:val="0086699C"/>
    <w:rsid w:val="00866A7C"/>
    <w:rsid w:val="00867954"/>
    <w:rsid w:val="00867EC6"/>
    <w:rsid w:val="008703F6"/>
    <w:rsid w:val="008705F2"/>
    <w:rsid w:val="008706FD"/>
    <w:rsid w:val="00871205"/>
    <w:rsid w:val="00871575"/>
    <w:rsid w:val="0087270F"/>
    <w:rsid w:val="008730CB"/>
    <w:rsid w:val="00873C98"/>
    <w:rsid w:val="00873F06"/>
    <w:rsid w:val="00876AF8"/>
    <w:rsid w:val="00877C7B"/>
    <w:rsid w:val="00880880"/>
    <w:rsid w:val="008809BA"/>
    <w:rsid w:val="00881092"/>
    <w:rsid w:val="00881ADC"/>
    <w:rsid w:val="00882302"/>
    <w:rsid w:val="00882994"/>
    <w:rsid w:val="00883F0F"/>
    <w:rsid w:val="0088483C"/>
    <w:rsid w:val="0088589A"/>
    <w:rsid w:val="008877FD"/>
    <w:rsid w:val="00887CAA"/>
    <w:rsid w:val="00887DF8"/>
    <w:rsid w:val="008905FF"/>
    <w:rsid w:val="0089078B"/>
    <w:rsid w:val="0089182E"/>
    <w:rsid w:val="00893814"/>
    <w:rsid w:val="00893AC7"/>
    <w:rsid w:val="00893C41"/>
    <w:rsid w:val="008943EE"/>
    <w:rsid w:val="00894481"/>
    <w:rsid w:val="008949C2"/>
    <w:rsid w:val="00895612"/>
    <w:rsid w:val="00895DB7"/>
    <w:rsid w:val="0089608B"/>
    <w:rsid w:val="008960DE"/>
    <w:rsid w:val="00896573"/>
    <w:rsid w:val="008966D8"/>
    <w:rsid w:val="008966EB"/>
    <w:rsid w:val="008969DC"/>
    <w:rsid w:val="00896B67"/>
    <w:rsid w:val="008970D8"/>
    <w:rsid w:val="008971DA"/>
    <w:rsid w:val="008A2391"/>
    <w:rsid w:val="008A2634"/>
    <w:rsid w:val="008A3495"/>
    <w:rsid w:val="008A35BE"/>
    <w:rsid w:val="008A3AC4"/>
    <w:rsid w:val="008A41C1"/>
    <w:rsid w:val="008A44AB"/>
    <w:rsid w:val="008A4CD5"/>
    <w:rsid w:val="008A570A"/>
    <w:rsid w:val="008A64AE"/>
    <w:rsid w:val="008A72D7"/>
    <w:rsid w:val="008B05FB"/>
    <w:rsid w:val="008B0F03"/>
    <w:rsid w:val="008B151F"/>
    <w:rsid w:val="008B1A27"/>
    <w:rsid w:val="008B1DF4"/>
    <w:rsid w:val="008B2584"/>
    <w:rsid w:val="008B32E2"/>
    <w:rsid w:val="008B3578"/>
    <w:rsid w:val="008B4DA3"/>
    <w:rsid w:val="008B4E3E"/>
    <w:rsid w:val="008B51A8"/>
    <w:rsid w:val="008B647C"/>
    <w:rsid w:val="008B65F7"/>
    <w:rsid w:val="008B765C"/>
    <w:rsid w:val="008C0167"/>
    <w:rsid w:val="008C089C"/>
    <w:rsid w:val="008C0E6D"/>
    <w:rsid w:val="008C10CC"/>
    <w:rsid w:val="008C1367"/>
    <w:rsid w:val="008C1CC4"/>
    <w:rsid w:val="008C228B"/>
    <w:rsid w:val="008C270F"/>
    <w:rsid w:val="008C2AF4"/>
    <w:rsid w:val="008C326B"/>
    <w:rsid w:val="008C347A"/>
    <w:rsid w:val="008C3E07"/>
    <w:rsid w:val="008C4F76"/>
    <w:rsid w:val="008C5068"/>
    <w:rsid w:val="008C56E2"/>
    <w:rsid w:val="008C5776"/>
    <w:rsid w:val="008C5AF7"/>
    <w:rsid w:val="008C6479"/>
    <w:rsid w:val="008C67DD"/>
    <w:rsid w:val="008C6A86"/>
    <w:rsid w:val="008C6AB9"/>
    <w:rsid w:val="008C70D5"/>
    <w:rsid w:val="008C71F3"/>
    <w:rsid w:val="008D03FC"/>
    <w:rsid w:val="008D08DC"/>
    <w:rsid w:val="008D0F51"/>
    <w:rsid w:val="008D1163"/>
    <w:rsid w:val="008D1483"/>
    <w:rsid w:val="008D17D1"/>
    <w:rsid w:val="008D1AD2"/>
    <w:rsid w:val="008D221A"/>
    <w:rsid w:val="008D3664"/>
    <w:rsid w:val="008D3963"/>
    <w:rsid w:val="008D4CA0"/>
    <w:rsid w:val="008D4DDD"/>
    <w:rsid w:val="008D4E37"/>
    <w:rsid w:val="008D50B5"/>
    <w:rsid w:val="008D54A0"/>
    <w:rsid w:val="008D625E"/>
    <w:rsid w:val="008D6A2B"/>
    <w:rsid w:val="008D7956"/>
    <w:rsid w:val="008D7D18"/>
    <w:rsid w:val="008D7DD4"/>
    <w:rsid w:val="008E0A1D"/>
    <w:rsid w:val="008E0FFB"/>
    <w:rsid w:val="008E181C"/>
    <w:rsid w:val="008E344A"/>
    <w:rsid w:val="008E39A2"/>
    <w:rsid w:val="008E3AD2"/>
    <w:rsid w:val="008E3C43"/>
    <w:rsid w:val="008E4A5A"/>
    <w:rsid w:val="008E4FEA"/>
    <w:rsid w:val="008E5111"/>
    <w:rsid w:val="008E581A"/>
    <w:rsid w:val="008F0363"/>
    <w:rsid w:val="008F055F"/>
    <w:rsid w:val="008F0643"/>
    <w:rsid w:val="008F1562"/>
    <w:rsid w:val="008F1645"/>
    <w:rsid w:val="008F2FA8"/>
    <w:rsid w:val="008F3DBB"/>
    <w:rsid w:val="008F4392"/>
    <w:rsid w:val="008F4C38"/>
    <w:rsid w:val="008F4DFA"/>
    <w:rsid w:val="008F54D5"/>
    <w:rsid w:val="008F5A44"/>
    <w:rsid w:val="008F5FBB"/>
    <w:rsid w:val="008F61C6"/>
    <w:rsid w:val="008F7188"/>
    <w:rsid w:val="008F74ED"/>
    <w:rsid w:val="008F76B7"/>
    <w:rsid w:val="0090100B"/>
    <w:rsid w:val="00902259"/>
    <w:rsid w:val="00902430"/>
    <w:rsid w:val="00902B9F"/>
    <w:rsid w:val="00905202"/>
    <w:rsid w:val="009062C9"/>
    <w:rsid w:val="00907CFF"/>
    <w:rsid w:val="0091015B"/>
    <w:rsid w:val="00910485"/>
    <w:rsid w:val="0091071E"/>
    <w:rsid w:val="009107F6"/>
    <w:rsid w:val="00910C15"/>
    <w:rsid w:val="00911720"/>
    <w:rsid w:val="00912567"/>
    <w:rsid w:val="00912D96"/>
    <w:rsid w:val="009134C8"/>
    <w:rsid w:val="00913F80"/>
    <w:rsid w:val="00914B1C"/>
    <w:rsid w:val="00914C8F"/>
    <w:rsid w:val="00915F5B"/>
    <w:rsid w:val="009165DC"/>
    <w:rsid w:val="009165EB"/>
    <w:rsid w:val="00916812"/>
    <w:rsid w:val="00916879"/>
    <w:rsid w:val="0091688F"/>
    <w:rsid w:val="009205E8"/>
    <w:rsid w:val="0092067A"/>
    <w:rsid w:val="00921953"/>
    <w:rsid w:val="00921E7C"/>
    <w:rsid w:val="009220FE"/>
    <w:rsid w:val="00923391"/>
    <w:rsid w:val="00923AE6"/>
    <w:rsid w:val="00923FF7"/>
    <w:rsid w:val="00924432"/>
    <w:rsid w:val="00924DC2"/>
    <w:rsid w:val="009254F1"/>
    <w:rsid w:val="00925C33"/>
    <w:rsid w:val="00925F41"/>
    <w:rsid w:val="009262FF"/>
    <w:rsid w:val="0092678D"/>
    <w:rsid w:val="00927CC7"/>
    <w:rsid w:val="00930B78"/>
    <w:rsid w:val="00932DD3"/>
    <w:rsid w:val="0093301B"/>
    <w:rsid w:val="00933191"/>
    <w:rsid w:val="00933A4C"/>
    <w:rsid w:val="00933AEE"/>
    <w:rsid w:val="00933ECC"/>
    <w:rsid w:val="00934F7C"/>
    <w:rsid w:val="00935577"/>
    <w:rsid w:val="00935C15"/>
    <w:rsid w:val="009365F6"/>
    <w:rsid w:val="00936609"/>
    <w:rsid w:val="009367A7"/>
    <w:rsid w:val="0093716F"/>
    <w:rsid w:val="009374F4"/>
    <w:rsid w:val="009374F6"/>
    <w:rsid w:val="009376F3"/>
    <w:rsid w:val="00942A2B"/>
    <w:rsid w:val="0094379F"/>
    <w:rsid w:val="0094454F"/>
    <w:rsid w:val="009458EF"/>
    <w:rsid w:val="00945A91"/>
    <w:rsid w:val="009462E3"/>
    <w:rsid w:val="009469E4"/>
    <w:rsid w:val="00946BCB"/>
    <w:rsid w:val="00946E37"/>
    <w:rsid w:val="00950E24"/>
    <w:rsid w:val="0095164A"/>
    <w:rsid w:val="00951C55"/>
    <w:rsid w:val="00951D89"/>
    <w:rsid w:val="00953901"/>
    <w:rsid w:val="00955249"/>
    <w:rsid w:val="00956006"/>
    <w:rsid w:val="009568D9"/>
    <w:rsid w:val="00960C93"/>
    <w:rsid w:val="00960D7C"/>
    <w:rsid w:val="00960E39"/>
    <w:rsid w:val="00961210"/>
    <w:rsid w:val="009612A3"/>
    <w:rsid w:val="009626F6"/>
    <w:rsid w:val="00963168"/>
    <w:rsid w:val="0096348D"/>
    <w:rsid w:val="00963AF1"/>
    <w:rsid w:val="00964145"/>
    <w:rsid w:val="00965421"/>
    <w:rsid w:val="00965A9A"/>
    <w:rsid w:val="00965B0E"/>
    <w:rsid w:val="00965D41"/>
    <w:rsid w:val="00966A95"/>
    <w:rsid w:val="00966B4F"/>
    <w:rsid w:val="00966EC9"/>
    <w:rsid w:val="00966FD4"/>
    <w:rsid w:val="0096761D"/>
    <w:rsid w:val="00967FF7"/>
    <w:rsid w:val="00972012"/>
    <w:rsid w:val="0097226E"/>
    <w:rsid w:val="00972AE8"/>
    <w:rsid w:val="009730F7"/>
    <w:rsid w:val="009737D8"/>
    <w:rsid w:val="0097391C"/>
    <w:rsid w:val="00973ABD"/>
    <w:rsid w:val="00973D12"/>
    <w:rsid w:val="009741B5"/>
    <w:rsid w:val="00974B79"/>
    <w:rsid w:val="00974F1A"/>
    <w:rsid w:val="00976304"/>
    <w:rsid w:val="009809A8"/>
    <w:rsid w:val="00981B47"/>
    <w:rsid w:val="00982D4F"/>
    <w:rsid w:val="0098324D"/>
    <w:rsid w:val="0098343E"/>
    <w:rsid w:val="00983F41"/>
    <w:rsid w:val="009840C2"/>
    <w:rsid w:val="009844FE"/>
    <w:rsid w:val="00984B5D"/>
    <w:rsid w:val="00984FC3"/>
    <w:rsid w:val="009862F7"/>
    <w:rsid w:val="00986544"/>
    <w:rsid w:val="00986C8C"/>
    <w:rsid w:val="009874B2"/>
    <w:rsid w:val="009879E4"/>
    <w:rsid w:val="009902C7"/>
    <w:rsid w:val="009905CC"/>
    <w:rsid w:val="009906C5"/>
    <w:rsid w:val="00990CAC"/>
    <w:rsid w:val="00990DA8"/>
    <w:rsid w:val="00990E10"/>
    <w:rsid w:val="009914D2"/>
    <w:rsid w:val="00992424"/>
    <w:rsid w:val="00992763"/>
    <w:rsid w:val="00992AD9"/>
    <w:rsid w:val="009931CC"/>
    <w:rsid w:val="00993E50"/>
    <w:rsid w:val="0099511B"/>
    <w:rsid w:val="009955BF"/>
    <w:rsid w:val="00995C1D"/>
    <w:rsid w:val="00996985"/>
    <w:rsid w:val="00996B4E"/>
    <w:rsid w:val="00996B6E"/>
    <w:rsid w:val="009974F2"/>
    <w:rsid w:val="009A01DF"/>
    <w:rsid w:val="009A0460"/>
    <w:rsid w:val="009A0A21"/>
    <w:rsid w:val="009A1353"/>
    <w:rsid w:val="009A20C9"/>
    <w:rsid w:val="009A3B7E"/>
    <w:rsid w:val="009A5C0A"/>
    <w:rsid w:val="009A5DD6"/>
    <w:rsid w:val="009A7305"/>
    <w:rsid w:val="009A7344"/>
    <w:rsid w:val="009A7591"/>
    <w:rsid w:val="009A766D"/>
    <w:rsid w:val="009B000C"/>
    <w:rsid w:val="009B004B"/>
    <w:rsid w:val="009B09AD"/>
    <w:rsid w:val="009B139A"/>
    <w:rsid w:val="009B1897"/>
    <w:rsid w:val="009B2018"/>
    <w:rsid w:val="009B2C49"/>
    <w:rsid w:val="009B3049"/>
    <w:rsid w:val="009B3C95"/>
    <w:rsid w:val="009B4235"/>
    <w:rsid w:val="009B6959"/>
    <w:rsid w:val="009B75A3"/>
    <w:rsid w:val="009B7826"/>
    <w:rsid w:val="009B7AD3"/>
    <w:rsid w:val="009B7FBE"/>
    <w:rsid w:val="009C05BE"/>
    <w:rsid w:val="009C0656"/>
    <w:rsid w:val="009C0B4F"/>
    <w:rsid w:val="009C1359"/>
    <w:rsid w:val="009C2A52"/>
    <w:rsid w:val="009C3659"/>
    <w:rsid w:val="009C373D"/>
    <w:rsid w:val="009C4025"/>
    <w:rsid w:val="009C522A"/>
    <w:rsid w:val="009C6733"/>
    <w:rsid w:val="009C738E"/>
    <w:rsid w:val="009D1617"/>
    <w:rsid w:val="009D1F13"/>
    <w:rsid w:val="009D2567"/>
    <w:rsid w:val="009D2B4E"/>
    <w:rsid w:val="009D2FF7"/>
    <w:rsid w:val="009D3F2A"/>
    <w:rsid w:val="009D40E4"/>
    <w:rsid w:val="009D50C1"/>
    <w:rsid w:val="009D57D2"/>
    <w:rsid w:val="009D5C27"/>
    <w:rsid w:val="009D61EC"/>
    <w:rsid w:val="009D68FA"/>
    <w:rsid w:val="009E09F2"/>
    <w:rsid w:val="009E16DF"/>
    <w:rsid w:val="009E1C8C"/>
    <w:rsid w:val="009E26E2"/>
    <w:rsid w:val="009E285A"/>
    <w:rsid w:val="009E3F11"/>
    <w:rsid w:val="009E4517"/>
    <w:rsid w:val="009E4D6B"/>
    <w:rsid w:val="009E5597"/>
    <w:rsid w:val="009E671D"/>
    <w:rsid w:val="009E6D14"/>
    <w:rsid w:val="009E79CD"/>
    <w:rsid w:val="009E7E00"/>
    <w:rsid w:val="009F0275"/>
    <w:rsid w:val="009F1942"/>
    <w:rsid w:val="009F212F"/>
    <w:rsid w:val="009F230F"/>
    <w:rsid w:val="009F235C"/>
    <w:rsid w:val="009F23BC"/>
    <w:rsid w:val="009F32A8"/>
    <w:rsid w:val="009F3BE1"/>
    <w:rsid w:val="009F4051"/>
    <w:rsid w:val="009F4A5D"/>
    <w:rsid w:val="009F5526"/>
    <w:rsid w:val="009F5719"/>
    <w:rsid w:val="009F5974"/>
    <w:rsid w:val="009F63E5"/>
    <w:rsid w:val="009F7A89"/>
    <w:rsid w:val="009F7D84"/>
    <w:rsid w:val="009F7DB8"/>
    <w:rsid w:val="00A01441"/>
    <w:rsid w:val="00A019B5"/>
    <w:rsid w:val="00A01DB2"/>
    <w:rsid w:val="00A01DBC"/>
    <w:rsid w:val="00A02A26"/>
    <w:rsid w:val="00A03745"/>
    <w:rsid w:val="00A049C1"/>
    <w:rsid w:val="00A054C0"/>
    <w:rsid w:val="00A07AB0"/>
    <w:rsid w:val="00A07FD1"/>
    <w:rsid w:val="00A1048A"/>
    <w:rsid w:val="00A1103B"/>
    <w:rsid w:val="00A11103"/>
    <w:rsid w:val="00A11318"/>
    <w:rsid w:val="00A11852"/>
    <w:rsid w:val="00A12797"/>
    <w:rsid w:val="00A12A4F"/>
    <w:rsid w:val="00A13D68"/>
    <w:rsid w:val="00A13EA4"/>
    <w:rsid w:val="00A14220"/>
    <w:rsid w:val="00A144D8"/>
    <w:rsid w:val="00A144DE"/>
    <w:rsid w:val="00A1495D"/>
    <w:rsid w:val="00A15455"/>
    <w:rsid w:val="00A155FB"/>
    <w:rsid w:val="00A156C6"/>
    <w:rsid w:val="00A173CF"/>
    <w:rsid w:val="00A17E2A"/>
    <w:rsid w:val="00A2168F"/>
    <w:rsid w:val="00A21AAE"/>
    <w:rsid w:val="00A228BD"/>
    <w:rsid w:val="00A2300B"/>
    <w:rsid w:val="00A24612"/>
    <w:rsid w:val="00A2473C"/>
    <w:rsid w:val="00A25157"/>
    <w:rsid w:val="00A267DE"/>
    <w:rsid w:val="00A27214"/>
    <w:rsid w:val="00A27BBB"/>
    <w:rsid w:val="00A27D1B"/>
    <w:rsid w:val="00A3057E"/>
    <w:rsid w:val="00A30603"/>
    <w:rsid w:val="00A310F9"/>
    <w:rsid w:val="00A315EF"/>
    <w:rsid w:val="00A31615"/>
    <w:rsid w:val="00A32AF2"/>
    <w:rsid w:val="00A3300C"/>
    <w:rsid w:val="00A33405"/>
    <w:rsid w:val="00A33641"/>
    <w:rsid w:val="00A33C3E"/>
    <w:rsid w:val="00A349F4"/>
    <w:rsid w:val="00A34F98"/>
    <w:rsid w:val="00A364EB"/>
    <w:rsid w:val="00A37482"/>
    <w:rsid w:val="00A375C0"/>
    <w:rsid w:val="00A37E78"/>
    <w:rsid w:val="00A37ED8"/>
    <w:rsid w:val="00A4035B"/>
    <w:rsid w:val="00A40B58"/>
    <w:rsid w:val="00A4191D"/>
    <w:rsid w:val="00A4255F"/>
    <w:rsid w:val="00A43FFF"/>
    <w:rsid w:val="00A4406A"/>
    <w:rsid w:val="00A45372"/>
    <w:rsid w:val="00A458F2"/>
    <w:rsid w:val="00A45988"/>
    <w:rsid w:val="00A45E77"/>
    <w:rsid w:val="00A46D63"/>
    <w:rsid w:val="00A47678"/>
    <w:rsid w:val="00A47C35"/>
    <w:rsid w:val="00A514BC"/>
    <w:rsid w:val="00A51757"/>
    <w:rsid w:val="00A51D48"/>
    <w:rsid w:val="00A53452"/>
    <w:rsid w:val="00A539B7"/>
    <w:rsid w:val="00A54804"/>
    <w:rsid w:val="00A54984"/>
    <w:rsid w:val="00A55C11"/>
    <w:rsid w:val="00A55E69"/>
    <w:rsid w:val="00A56572"/>
    <w:rsid w:val="00A57265"/>
    <w:rsid w:val="00A574DE"/>
    <w:rsid w:val="00A57D57"/>
    <w:rsid w:val="00A60532"/>
    <w:rsid w:val="00A61877"/>
    <w:rsid w:val="00A61899"/>
    <w:rsid w:val="00A62DC2"/>
    <w:rsid w:val="00A63CF2"/>
    <w:rsid w:val="00A63D2D"/>
    <w:rsid w:val="00A66305"/>
    <w:rsid w:val="00A66327"/>
    <w:rsid w:val="00A663A5"/>
    <w:rsid w:val="00A66656"/>
    <w:rsid w:val="00A71006"/>
    <w:rsid w:val="00A72490"/>
    <w:rsid w:val="00A72E73"/>
    <w:rsid w:val="00A7367B"/>
    <w:rsid w:val="00A738E6"/>
    <w:rsid w:val="00A7391D"/>
    <w:rsid w:val="00A73D10"/>
    <w:rsid w:val="00A748E5"/>
    <w:rsid w:val="00A7493E"/>
    <w:rsid w:val="00A753DD"/>
    <w:rsid w:val="00A75524"/>
    <w:rsid w:val="00A76CC6"/>
    <w:rsid w:val="00A80CF9"/>
    <w:rsid w:val="00A82E0E"/>
    <w:rsid w:val="00A82F28"/>
    <w:rsid w:val="00A83EF3"/>
    <w:rsid w:val="00A859E2"/>
    <w:rsid w:val="00A85D23"/>
    <w:rsid w:val="00A87AA3"/>
    <w:rsid w:val="00A87E82"/>
    <w:rsid w:val="00A9015B"/>
    <w:rsid w:val="00A901C8"/>
    <w:rsid w:val="00A9044F"/>
    <w:rsid w:val="00A908F2"/>
    <w:rsid w:val="00A90BCC"/>
    <w:rsid w:val="00A91283"/>
    <w:rsid w:val="00A91CBC"/>
    <w:rsid w:val="00A92709"/>
    <w:rsid w:val="00A92AEC"/>
    <w:rsid w:val="00A9340A"/>
    <w:rsid w:val="00A94E54"/>
    <w:rsid w:val="00A95598"/>
    <w:rsid w:val="00A957FF"/>
    <w:rsid w:val="00A95861"/>
    <w:rsid w:val="00A96709"/>
    <w:rsid w:val="00A96A27"/>
    <w:rsid w:val="00A96B8F"/>
    <w:rsid w:val="00A96F38"/>
    <w:rsid w:val="00A9743D"/>
    <w:rsid w:val="00A975B4"/>
    <w:rsid w:val="00A97CAF"/>
    <w:rsid w:val="00A97EDA"/>
    <w:rsid w:val="00A97F54"/>
    <w:rsid w:val="00AA1058"/>
    <w:rsid w:val="00AA1287"/>
    <w:rsid w:val="00AA1A9F"/>
    <w:rsid w:val="00AA2BEB"/>
    <w:rsid w:val="00AA35A9"/>
    <w:rsid w:val="00AA4064"/>
    <w:rsid w:val="00AA46A8"/>
    <w:rsid w:val="00AA52DA"/>
    <w:rsid w:val="00AA56A8"/>
    <w:rsid w:val="00AA6588"/>
    <w:rsid w:val="00AA6E2C"/>
    <w:rsid w:val="00AA7F55"/>
    <w:rsid w:val="00AB026F"/>
    <w:rsid w:val="00AB0A8B"/>
    <w:rsid w:val="00AB1A14"/>
    <w:rsid w:val="00AB450B"/>
    <w:rsid w:val="00AB4570"/>
    <w:rsid w:val="00AB5F30"/>
    <w:rsid w:val="00AB6256"/>
    <w:rsid w:val="00AB6A5B"/>
    <w:rsid w:val="00AB6BC0"/>
    <w:rsid w:val="00AB7169"/>
    <w:rsid w:val="00AB750E"/>
    <w:rsid w:val="00AB761F"/>
    <w:rsid w:val="00AB7EAC"/>
    <w:rsid w:val="00AC0421"/>
    <w:rsid w:val="00AC05FD"/>
    <w:rsid w:val="00AC063C"/>
    <w:rsid w:val="00AC20EB"/>
    <w:rsid w:val="00AC221B"/>
    <w:rsid w:val="00AC3285"/>
    <w:rsid w:val="00AC3A21"/>
    <w:rsid w:val="00AC3CA3"/>
    <w:rsid w:val="00AC3E07"/>
    <w:rsid w:val="00AC4D64"/>
    <w:rsid w:val="00AC4D9A"/>
    <w:rsid w:val="00AC5C0B"/>
    <w:rsid w:val="00AC60EF"/>
    <w:rsid w:val="00AC6166"/>
    <w:rsid w:val="00AC69E5"/>
    <w:rsid w:val="00AC6DD1"/>
    <w:rsid w:val="00AC76BC"/>
    <w:rsid w:val="00AC7C2E"/>
    <w:rsid w:val="00AD0150"/>
    <w:rsid w:val="00AD0D45"/>
    <w:rsid w:val="00AD1590"/>
    <w:rsid w:val="00AD17E3"/>
    <w:rsid w:val="00AD52FB"/>
    <w:rsid w:val="00AD55B2"/>
    <w:rsid w:val="00AD5C79"/>
    <w:rsid w:val="00AD6AD8"/>
    <w:rsid w:val="00AD7BBA"/>
    <w:rsid w:val="00AE058F"/>
    <w:rsid w:val="00AE0E88"/>
    <w:rsid w:val="00AE1118"/>
    <w:rsid w:val="00AE1765"/>
    <w:rsid w:val="00AE19A0"/>
    <w:rsid w:val="00AE1EC4"/>
    <w:rsid w:val="00AE216E"/>
    <w:rsid w:val="00AE2333"/>
    <w:rsid w:val="00AE3BAC"/>
    <w:rsid w:val="00AE5135"/>
    <w:rsid w:val="00AE6707"/>
    <w:rsid w:val="00AE6A38"/>
    <w:rsid w:val="00AE7549"/>
    <w:rsid w:val="00AE78AC"/>
    <w:rsid w:val="00AF0503"/>
    <w:rsid w:val="00AF0DCE"/>
    <w:rsid w:val="00AF2846"/>
    <w:rsid w:val="00AF2DDD"/>
    <w:rsid w:val="00AF3176"/>
    <w:rsid w:val="00AF398A"/>
    <w:rsid w:val="00AF4D15"/>
    <w:rsid w:val="00AF4F5B"/>
    <w:rsid w:val="00AF5157"/>
    <w:rsid w:val="00AF51CF"/>
    <w:rsid w:val="00AF6913"/>
    <w:rsid w:val="00B00250"/>
    <w:rsid w:val="00B005FB"/>
    <w:rsid w:val="00B008A3"/>
    <w:rsid w:val="00B01764"/>
    <w:rsid w:val="00B0184A"/>
    <w:rsid w:val="00B018CF"/>
    <w:rsid w:val="00B0190F"/>
    <w:rsid w:val="00B0305F"/>
    <w:rsid w:val="00B031A1"/>
    <w:rsid w:val="00B033AD"/>
    <w:rsid w:val="00B04647"/>
    <w:rsid w:val="00B057F5"/>
    <w:rsid w:val="00B05F61"/>
    <w:rsid w:val="00B06C22"/>
    <w:rsid w:val="00B071F4"/>
    <w:rsid w:val="00B074AF"/>
    <w:rsid w:val="00B0777D"/>
    <w:rsid w:val="00B07FF3"/>
    <w:rsid w:val="00B1012B"/>
    <w:rsid w:val="00B10745"/>
    <w:rsid w:val="00B10A63"/>
    <w:rsid w:val="00B11C5B"/>
    <w:rsid w:val="00B13816"/>
    <w:rsid w:val="00B13A42"/>
    <w:rsid w:val="00B14262"/>
    <w:rsid w:val="00B146B5"/>
    <w:rsid w:val="00B1470D"/>
    <w:rsid w:val="00B14A72"/>
    <w:rsid w:val="00B14BE6"/>
    <w:rsid w:val="00B14F2A"/>
    <w:rsid w:val="00B172CB"/>
    <w:rsid w:val="00B20AA8"/>
    <w:rsid w:val="00B2108E"/>
    <w:rsid w:val="00B210DF"/>
    <w:rsid w:val="00B228C0"/>
    <w:rsid w:val="00B23F4D"/>
    <w:rsid w:val="00B24702"/>
    <w:rsid w:val="00B24E5B"/>
    <w:rsid w:val="00B25E60"/>
    <w:rsid w:val="00B27A1D"/>
    <w:rsid w:val="00B27A9E"/>
    <w:rsid w:val="00B302DC"/>
    <w:rsid w:val="00B30F79"/>
    <w:rsid w:val="00B31595"/>
    <w:rsid w:val="00B324A1"/>
    <w:rsid w:val="00B327DA"/>
    <w:rsid w:val="00B330FD"/>
    <w:rsid w:val="00B33B73"/>
    <w:rsid w:val="00B347A3"/>
    <w:rsid w:val="00B36B1A"/>
    <w:rsid w:val="00B36D14"/>
    <w:rsid w:val="00B36EA6"/>
    <w:rsid w:val="00B37E46"/>
    <w:rsid w:val="00B416EF"/>
    <w:rsid w:val="00B419BC"/>
    <w:rsid w:val="00B4248B"/>
    <w:rsid w:val="00B42ABD"/>
    <w:rsid w:val="00B430B4"/>
    <w:rsid w:val="00B44692"/>
    <w:rsid w:val="00B44CE0"/>
    <w:rsid w:val="00B451FE"/>
    <w:rsid w:val="00B453A6"/>
    <w:rsid w:val="00B45925"/>
    <w:rsid w:val="00B46E2F"/>
    <w:rsid w:val="00B478EA"/>
    <w:rsid w:val="00B47C3F"/>
    <w:rsid w:val="00B51246"/>
    <w:rsid w:val="00B52869"/>
    <w:rsid w:val="00B52C82"/>
    <w:rsid w:val="00B52FD4"/>
    <w:rsid w:val="00B53947"/>
    <w:rsid w:val="00B53F5E"/>
    <w:rsid w:val="00B54795"/>
    <w:rsid w:val="00B54859"/>
    <w:rsid w:val="00B54F72"/>
    <w:rsid w:val="00B553DB"/>
    <w:rsid w:val="00B57134"/>
    <w:rsid w:val="00B57FBC"/>
    <w:rsid w:val="00B603C8"/>
    <w:rsid w:val="00B61188"/>
    <w:rsid w:val="00B6144E"/>
    <w:rsid w:val="00B6241F"/>
    <w:rsid w:val="00B63721"/>
    <w:rsid w:val="00B63AB0"/>
    <w:rsid w:val="00B63E3C"/>
    <w:rsid w:val="00B641E1"/>
    <w:rsid w:val="00B64715"/>
    <w:rsid w:val="00B65670"/>
    <w:rsid w:val="00B65D6C"/>
    <w:rsid w:val="00B66082"/>
    <w:rsid w:val="00B676D9"/>
    <w:rsid w:val="00B67850"/>
    <w:rsid w:val="00B678B5"/>
    <w:rsid w:val="00B67BBC"/>
    <w:rsid w:val="00B67E9C"/>
    <w:rsid w:val="00B700B6"/>
    <w:rsid w:val="00B70395"/>
    <w:rsid w:val="00B70C61"/>
    <w:rsid w:val="00B71060"/>
    <w:rsid w:val="00B724EA"/>
    <w:rsid w:val="00B727C0"/>
    <w:rsid w:val="00B72A8F"/>
    <w:rsid w:val="00B73AC5"/>
    <w:rsid w:val="00B73CDB"/>
    <w:rsid w:val="00B756B6"/>
    <w:rsid w:val="00B7597B"/>
    <w:rsid w:val="00B75B51"/>
    <w:rsid w:val="00B7613D"/>
    <w:rsid w:val="00B764C4"/>
    <w:rsid w:val="00B77B7A"/>
    <w:rsid w:val="00B8038F"/>
    <w:rsid w:val="00B8052D"/>
    <w:rsid w:val="00B80ADA"/>
    <w:rsid w:val="00B80BBF"/>
    <w:rsid w:val="00B811BC"/>
    <w:rsid w:val="00B81A23"/>
    <w:rsid w:val="00B82479"/>
    <w:rsid w:val="00B826A4"/>
    <w:rsid w:val="00B82E73"/>
    <w:rsid w:val="00B8342B"/>
    <w:rsid w:val="00B834AD"/>
    <w:rsid w:val="00B83F23"/>
    <w:rsid w:val="00B877E8"/>
    <w:rsid w:val="00B87ECD"/>
    <w:rsid w:val="00B902E8"/>
    <w:rsid w:val="00B90373"/>
    <w:rsid w:val="00B903B1"/>
    <w:rsid w:val="00B914C8"/>
    <w:rsid w:val="00B91A5A"/>
    <w:rsid w:val="00B91F46"/>
    <w:rsid w:val="00B92077"/>
    <w:rsid w:val="00B920AE"/>
    <w:rsid w:val="00B92D9A"/>
    <w:rsid w:val="00B93702"/>
    <w:rsid w:val="00B943F8"/>
    <w:rsid w:val="00B9470E"/>
    <w:rsid w:val="00B94D94"/>
    <w:rsid w:val="00B95285"/>
    <w:rsid w:val="00B95F9C"/>
    <w:rsid w:val="00B9616C"/>
    <w:rsid w:val="00B963CC"/>
    <w:rsid w:val="00B9651F"/>
    <w:rsid w:val="00B96AF9"/>
    <w:rsid w:val="00B96C80"/>
    <w:rsid w:val="00B96EAE"/>
    <w:rsid w:val="00B96FC5"/>
    <w:rsid w:val="00B97C98"/>
    <w:rsid w:val="00B97F1C"/>
    <w:rsid w:val="00BA1191"/>
    <w:rsid w:val="00BA11EF"/>
    <w:rsid w:val="00BA1499"/>
    <w:rsid w:val="00BA254C"/>
    <w:rsid w:val="00BA2C02"/>
    <w:rsid w:val="00BA38C6"/>
    <w:rsid w:val="00BA3E6C"/>
    <w:rsid w:val="00BA47FD"/>
    <w:rsid w:val="00BA58B7"/>
    <w:rsid w:val="00BA5EF2"/>
    <w:rsid w:val="00BA6426"/>
    <w:rsid w:val="00BA6EC0"/>
    <w:rsid w:val="00BA74E5"/>
    <w:rsid w:val="00BA766F"/>
    <w:rsid w:val="00BB0061"/>
    <w:rsid w:val="00BB09B0"/>
    <w:rsid w:val="00BB10DB"/>
    <w:rsid w:val="00BB24AF"/>
    <w:rsid w:val="00BB2BF2"/>
    <w:rsid w:val="00BB2E9E"/>
    <w:rsid w:val="00BB32CC"/>
    <w:rsid w:val="00BB3946"/>
    <w:rsid w:val="00BB3B54"/>
    <w:rsid w:val="00BB5513"/>
    <w:rsid w:val="00BB5B71"/>
    <w:rsid w:val="00BB62FB"/>
    <w:rsid w:val="00BB64CF"/>
    <w:rsid w:val="00BB6814"/>
    <w:rsid w:val="00BB6F6A"/>
    <w:rsid w:val="00BB76E4"/>
    <w:rsid w:val="00BB7E7B"/>
    <w:rsid w:val="00BB7E95"/>
    <w:rsid w:val="00BC0018"/>
    <w:rsid w:val="00BC03EF"/>
    <w:rsid w:val="00BC05F1"/>
    <w:rsid w:val="00BC0D6F"/>
    <w:rsid w:val="00BC10BB"/>
    <w:rsid w:val="00BC220B"/>
    <w:rsid w:val="00BC3B3A"/>
    <w:rsid w:val="00BC3B5A"/>
    <w:rsid w:val="00BC3FF1"/>
    <w:rsid w:val="00BC4F1A"/>
    <w:rsid w:val="00BC5394"/>
    <w:rsid w:val="00BC5FC2"/>
    <w:rsid w:val="00BC711C"/>
    <w:rsid w:val="00BC72AA"/>
    <w:rsid w:val="00BC78D7"/>
    <w:rsid w:val="00BD16B5"/>
    <w:rsid w:val="00BD1C97"/>
    <w:rsid w:val="00BD236C"/>
    <w:rsid w:val="00BD35BD"/>
    <w:rsid w:val="00BD3652"/>
    <w:rsid w:val="00BD41A2"/>
    <w:rsid w:val="00BD4498"/>
    <w:rsid w:val="00BD5D65"/>
    <w:rsid w:val="00BD5E06"/>
    <w:rsid w:val="00BD6478"/>
    <w:rsid w:val="00BD6546"/>
    <w:rsid w:val="00BD69C0"/>
    <w:rsid w:val="00BD6F21"/>
    <w:rsid w:val="00BD7AA9"/>
    <w:rsid w:val="00BE140E"/>
    <w:rsid w:val="00BE1558"/>
    <w:rsid w:val="00BE294A"/>
    <w:rsid w:val="00BE3C1C"/>
    <w:rsid w:val="00BE541B"/>
    <w:rsid w:val="00BE5687"/>
    <w:rsid w:val="00BE574E"/>
    <w:rsid w:val="00BE5AD1"/>
    <w:rsid w:val="00BE6457"/>
    <w:rsid w:val="00BE6F89"/>
    <w:rsid w:val="00BF0F93"/>
    <w:rsid w:val="00BF23A0"/>
    <w:rsid w:val="00BF28F7"/>
    <w:rsid w:val="00BF3930"/>
    <w:rsid w:val="00BF3AD3"/>
    <w:rsid w:val="00BF3D3C"/>
    <w:rsid w:val="00BF42E4"/>
    <w:rsid w:val="00BF457C"/>
    <w:rsid w:val="00BF501B"/>
    <w:rsid w:val="00BF6253"/>
    <w:rsid w:val="00BF6315"/>
    <w:rsid w:val="00BF65C1"/>
    <w:rsid w:val="00BF7BDF"/>
    <w:rsid w:val="00BF7FA1"/>
    <w:rsid w:val="00C0077B"/>
    <w:rsid w:val="00C00E7C"/>
    <w:rsid w:val="00C01276"/>
    <w:rsid w:val="00C014B6"/>
    <w:rsid w:val="00C01B71"/>
    <w:rsid w:val="00C01E6C"/>
    <w:rsid w:val="00C03628"/>
    <w:rsid w:val="00C0364F"/>
    <w:rsid w:val="00C03B58"/>
    <w:rsid w:val="00C03F87"/>
    <w:rsid w:val="00C048D2"/>
    <w:rsid w:val="00C05E78"/>
    <w:rsid w:val="00C06103"/>
    <w:rsid w:val="00C07077"/>
    <w:rsid w:val="00C078FD"/>
    <w:rsid w:val="00C07D12"/>
    <w:rsid w:val="00C103B4"/>
    <w:rsid w:val="00C103E1"/>
    <w:rsid w:val="00C10672"/>
    <w:rsid w:val="00C10EE4"/>
    <w:rsid w:val="00C11409"/>
    <w:rsid w:val="00C117EE"/>
    <w:rsid w:val="00C118FA"/>
    <w:rsid w:val="00C12068"/>
    <w:rsid w:val="00C1235C"/>
    <w:rsid w:val="00C12839"/>
    <w:rsid w:val="00C131B4"/>
    <w:rsid w:val="00C1698A"/>
    <w:rsid w:val="00C16C3C"/>
    <w:rsid w:val="00C17E6F"/>
    <w:rsid w:val="00C20A4A"/>
    <w:rsid w:val="00C22365"/>
    <w:rsid w:val="00C2251C"/>
    <w:rsid w:val="00C22685"/>
    <w:rsid w:val="00C23130"/>
    <w:rsid w:val="00C233BB"/>
    <w:rsid w:val="00C23BB1"/>
    <w:rsid w:val="00C24A7B"/>
    <w:rsid w:val="00C24D05"/>
    <w:rsid w:val="00C25E4E"/>
    <w:rsid w:val="00C27682"/>
    <w:rsid w:val="00C27C23"/>
    <w:rsid w:val="00C31621"/>
    <w:rsid w:val="00C31878"/>
    <w:rsid w:val="00C31FF8"/>
    <w:rsid w:val="00C323FA"/>
    <w:rsid w:val="00C330DC"/>
    <w:rsid w:val="00C34E47"/>
    <w:rsid w:val="00C35C54"/>
    <w:rsid w:val="00C36E91"/>
    <w:rsid w:val="00C37174"/>
    <w:rsid w:val="00C40A73"/>
    <w:rsid w:val="00C42078"/>
    <w:rsid w:val="00C4235D"/>
    <w:rsid w:val="00C429DE"/>
    <w:rsid w:val="00C42AE2"/>
    <w:rsid w:val="00C42E3E"/>
    <w:rsid w:val="00C4310E"/>
    <w:rsid w:val="00C43679"/>
    <w:rsid w:val="00C436F0"/>
    <w:rsid w:val="00C43ADF"/>
    <w:rsid w:val="00C441CA"/>
    <w:rsid w:val="00C44467"/>
    <w:rsid w:val="00C4480D"/>
    <w:rsid w:val="00C44D86"/>
    <w:rsid w:val="00C44F2C"/>
    <w:rsid w:val="00C454FD"/>
    <w:rsid w:val="00C469FA"/>
    <w:rsid w:val="00C4703B"/>
    <w:rsid w:val="00C4730C"/>
    <w:rsid w:val="00C47416"/>
    <w:rsid w:val="00C47E0B"/>
    <w:rsid w:val="00C47E8B"/>
    <w:rsid w:val="00C51373"/>
    <w:rsid w:val="00C52CA8"/>
    <w:rsid w:val="00C53313"/>
    <w:rsid w:val="00C55D9F"/>
    <w:rsid w:val="00C562A9"/>
    <w:rsid w:val="00C563C9"/>
    <w:rsid w:val="00C567C7"/>
    <w:rsid w:val="00C56912"/>
    <w:rsid w:val="00C57063"/>
    <w:rsid w:val="00C5717B"/>
    <w:rsid w:val="00C575AD"/>
    <w:rsid w:val="00C57A8A"/>
    <w:rsid w:val="00C6066F"/>
    <w:rsid w:val="00C60C64"/>
    <w:rsid w:val="00C60F35"/>
    <w:rsid w:val="00C61233"/>
    <w:rsid w:val="00C616E4"/>
    <w:rsid w:val="00C62DC1"/>
    <w:rsid w:val="00C63533"/>
    <w:rsid w:val="00C6561A"/>
    <w:rsid w:val="00C6663F"/>
    <w:rsid w:val="00C67BBD"/>
    <w:rsid w:val="00C71959"/>
    <w:rsid w:val="00C72022"/>
    <w:rsid w:val="00C74332"/>
    <w:rsid w:val="00C74E1F"/>
    <w:rsid w:val="00C755D2"/>
    <w:rsid w:val="00C75782"/>
    <w:rsid w:val="00C75F18"/>
    <w:rsid w:val="00C76369"/>
    <w:rsid w:val="00C777CA"/>
    <w:rsid w:val="00C77B43"/>
    <w:rsid w:val="00C80495"/>
    <w:rsid w:val="00C81ED1"/>
    <w:rsid w:val="00C824D8"/>
    <w:rsid w:val="00C82DEE"/>
    <w:rsid w:val="00C85FB4"/>
    <w:rsid w:val="00C869B1"/>
    <w:rsid w:val="00C86ED2"/>
    <w:rsid w:val="00C86F29"/>
    <w:rsid w:val="00C86FFB"/>
    <w:rsid w:val="00C87A5A"/>
    <w:rsid w:val="00C87A5B"/>
    <w:rsid w:val="00C87BFB"/>
    <w:rsid w:val="00C9020A"/>
    <w:rsid w:val="00C905CB"/>
    <w:rsid w:val="00C90C9F"/>
    <w:rsid w:val="00C91113"/>
    <w:rsid w:val="00C9218A"/>
    <w:rsid w:val="00C9248E"/>
    <w:rsid w:val="00C92DAE"/>
    <w:rsid w:val="00C93473"/>
    <w:rsid w:val="00C937A0"/>
    <w:rsid w:val="00C93DA3"/>
    <w:rsid w:val="00C94205"/>
    <w:rsid w:val="00C946EA"/>
    <w:rsid w:val="00C9485F"/>
    <w:rsid w:val="00C94DCF"/>
    <w:rsid w:val="00C95288"/>
    <w:rsid w:val="00C9542E"/>
    <w:rsid w:val="00C95759"/>
    <w:rsid w:val="00C95CCC"/>
    <w:rsid w:val="00C9705E"/>
    <w:rsid w:val="00C97554"/>
    <w:rsid w:val="00CA30F1"/>
    <w:rsid w:val="00CA34A0"/>
    <w:rsid w:val="00CA3B1F"/>
    <w:rsid w:val="00CA4C22"/>
    <w:rsid w:val="00CA5024"/>
    <w:rsid w:val="00CA55AC"/>
    <w:rsid w:val="00CA55FF"/>
    <w:rsid w:val="00CA571D"/>
    <w:rsid w:val="00CA57FA"/>
    <w:rsid w:val="00CA5C31"/>
    <w:rsid w:val="00CA60CF"/>
    <w:rsid w:val="00CA77AB"/>
    <w:rsid w:val="00CA7D42"/>
    <w:rsid w:val="00CB00BE"/>
    <w:rsid w:val="00CB02AE"/>
    <w:rsid w:val="00CB0EC4"/>
    <w:rsid w:val="00CB112D"/>
    <w:rsid w:val="00CB1268"/>
    <w:rsid w:val="00CB1397"/>
    <w:rsid w:val="00CB38D6"/>
    <w:rsid w:val="00CB4FB4"/>
    <w:rsid w:val="00CB5AD6"/>
    <w:rsid w:val="00CB5EF9"/>
    <w:rsid w:val="00CB6044"/>
    <w:rsid w:val="00CB6523"/>
    <w:rsid w:val="00CB7AA3"/>
    <w:rsid w:val="00CB7C59"/>
    <w:rsid w:val="00CB7FB1"/>
    <w:rsid w:val="00CC0FEF"/>
    <w:rsid w:val="00CC1A78"/>
    <w:rsid w:val="00CC2188"/>
    <w:rsid w:val="00CC218F"/>
    <w:rsid w:val="00CC239D"/>
    <w:rsid w:val="00CC27BE"/>
    <w:rsid w:val="00CC301F"/>
    <w:rsid w:val="00CC372A"/>
    <w:rsid w:val="00CC3740"/>
    <w:rsid w:val="00CC3F1B"/>
    <w:rsid w:val="00CC47DE"/>
    <w:rsid w:val="00CC4F9A"/>
    <w:rsid w:val="00CC522E"/>
    <w:rsid w:val="00CC6274"/>
    <w:rsid w:val="00CC639E"/>
    <w:rsid w:val="00CC698B"/>
    <w:rsid w:val="00CC704D"/>
    <w:rsid w:val="00CC744F"/>
    <w:rsid w:val="00CC76C0"/>
    <w:rsid w:val="00CC7779"/>
    <w:rsid w:val="00CC7A79"/>
    <w:rsid w:val="00CC7CB3"/>
    <w:rsid w:val="00CD15DC"/>
    <w:rsid w:val="00CD199E"/>
    <w:rsid w:val="00CD1A91"/>
    <w:rsid w:val="00CD1E09"/>
    <w:rsid w:val="00CD3098"/>
    <w:rsid w:val="00CD3543"/>
    <w:rsid w:val="00CD3C74"/>
    <w:rsid w:val="00CD3F47"/>
    <w:rsid w:val="00CD553E"/>
    <w:rsid w:val="00CD5C2F"/>
    <w:rsid w:val="00CD6039"/>
    <w:rsid w:val="00CD6605"/>
    <w:rsid w:val="00CD72E2"/>
    <w:rsid w:val="00CD76A3"/>
    <w:rsid w:val="00CE012D"/>
    <w:rsid w:val="00CE2C15"/>
    <w:rsid w:val="00CE3E14"/>
    <w:rsid w:val="00CE3F9C"/>
    <w:rsid w:val="00CE3FF4"/>
    <w:rsid w:val="00CE451A"/>
    <w:rsid w:val="00CE4C9D"/>
    <w:rsid w:val="00CE5644"/>
    <w:rsid w:val="00CE6396"/>
    <w:rsid w:val="00CE6836"/>
    <w:rsid w:val="00CE6F20"/>
    <w:rsid w:val="00CE764A"/>
    <w:rsid w:val="00CF0057"/>
    <w:rsid w:val="00CF008C"/>
    <w:rsid w:val="00CF028C"/>
    <w:rsid w:val="00CF063B"/>
    <w:rsid w:val="00CF073A"/>
    <w:rsid w:val="00CF0DF5"/>
    <w:rsid w:val="00CF0F65"/>
    <w:rsid w:val="00CF12EB"/>
    <w:rsid w:val="00CF32D2"/>
    <w:rsid w:val="00CF3BF3"/>
    <w:rsid w:val="00CF3DBC"/>
    <w:rsid w:val="00CF4668"/>
    <w:rsid w:val="00CF481A"/>
    <w:rsid w:val="00CF54FA"/>
    <w:rsid w:val="00CF5EF1"/>
    <w:rsid w:val="00CF648E"/>
    <w:rsid w:val="00CF6591"/>
    <w:rsid w:val="00CF6910"/>
    <w:rsid w:val="00CF734B"/>
    <w:rsid w:val="00CF754F"/>
    <w:rsid w:val="00D0019A"/>
    <w:rsid w:val="00D00FAF"/>
    <w:rsid w:val="00D0153D"/>
    <w:rsid w:val="00D01C75"/>
    <w:rsid w:val="00D01EAA"/>
    <w:rsid w:val="00D0433E"/>
    <w:rsid w:val="00D0473C"/>
    <w:rsid w:val="00D05553"/>
    <w:rsid w:val="00D05776"/>
    <w:rsid w:val="00D05E11"/>
    <w:rsid w:val="00D065C4"/>
    <w:rsid w:val="00D06C01"/>
    <w:rsid w:val="00D07056"/>
    <w:rsid w:val="00D0723F"/>
    <w:rsid w:val="00D07B6C"/>
    <w:rsid w:val="00D11736"/>
    <w:rsid w:val="00D1177F"/>
    <w:rsid w:val="00D12AE2"/>
    <w:rsid w:val="00D12EF1"/>
    <w:rsid w:val="00D131BA"/>
    <w:rsid w:val="00D13535"/>
    <w:rsid w:val="00D137A2"/>
    <w:rsid w:val="00D13C97"/>
    <w:rsid w:val="00D144FA"/>
    <w:rsid w:val="00D150DB"/>
    <w:rsid w:val="00D15F19"/>
    <w:rsid w:val="00D1635B"/>
    <w:rsid w:val="00D1673F"/>
    <w:rsid w:val="00D16C54"/>
    <w:rsid w:val="00D170A9"/>
    <w:rsid w:val="00D178CF"/>
    <w:rsid w:val="00D17DB8"/>
    <w:rsid w:val="00D2046B"/>
    <w:rsid w:val="00D2080D"/>
    <w:rsid w:val="00D2093D"/>
    <w:rsid w:val="00D20B7F"/>
    <w:rsid w:val="00D20C36"/>
    <w:rsid w:val="00D22024"/>
    <w:rsid w:val="00D22900"/>
    <w:rsid w:val="00D22AE1"/>
    <w:rsid w:val="00D24217"/>
    <w:rsid w:val="00D24228"/>
    <w:rsid w:val="00D25A6D"/>
    <w:rsid w:val="00D25D11"/>
    <w:rsid w:val="00D26AB7"/>
    <w:rsid w:val="00D30336"/>
    <w:rsid w:val="00D30361"/>
    <w:rsid w:val="00D305E4"/>
    <w:rsid w:val="00D321C4"/>
    <w:rsid w:val="00D32833"/>
    <w:rsid w:val="00D32F42"/>
    <w:rsid w:val="00D3399D"/>
    <w:rsid w:val="00D34211"/>
    <w:rsid w:val="00D3436E"/>
    <w:rsid w:val="00D3451B"/>
    <w:rsid w:val="00D34D76"/>
    <w:rsid w:val="00D370DC"/>
    <w:rsid w:val="00D37A8E"/>
    <w:rsid w:val="00D4050F"/>
    <w:rsid w:val="00D40E62"/>
    <w:rsid w:val="00D410A3"/>
    <w:rsid w:val="00D42856"/>
    <w:rsid w:val="00D42A69"/>
    <w:rsid w:val="00D43FF5"/>
    <w:rsid w:val="00D44419"/>
    <w:rsid w:val="00D4558C"/>
    <w:rsid w:val="00D45817"/>
    <w:rsid w:val="00D45D44"/>
    <w:rsid w:val="00D462AE"/>
    <w:rsid w:val="00D463D7"/>
    <w:rsid w:val="00D46A65"/>
    <w:rsid w:val="00D46DC0"/>
    <w:rsid w:val="00D50469"/>
    <w:rsid w:val="00D5103A"/>
    <w:rsid w:val="00D52608"/>
    <w:rsid w:val="00D53C16"/>
    <w:rsid w:val="00D546F1"/>
    <w:rsid w:val="00D5584D"/>
    <w:rsid w:val="00D56ABD"/>
    <w:rsid w:val="00D56D13"/>
    <w:rsid w:val="00D5731A"/>
    <w:rsid w:val="00D574EC"/>
    <w:rsid w:val="00D578B1"/>
    <w:rsid w:val="00D60517"/>
    <w:rsid w:val="00D60520"/>
    <w:rsid w:val="00D6099F"/>
    <w:rsid w:val="00D60E15"/>
    <w:rsid w:val="00D61503"/>
    <w:rsid w:val="00D6243C"/>
    <w:rsid w:val="00D62553"/>
    <w:rsid w:val="00D62F1A"/>
    <w:rsid w:val="00D632AF"/>
    <w:rsid w:val="00D63C8F"/>
    <w:rsid w:val="00D64205"/>
    <w:rsid w:val="00D64617"/>
    <w:rsid w:val="00D6476F"/>
    <w:rsid w:val="00D647A3"/>
    <w:rsid w:val="00D64913"/>
    <w:rsid w:val="00D65539"/>
    <w:rsid w:val="00D6560B"/>
    <w:rsid w:val="00D6618F"/>
    <w:rsid w:val="00D66694"/>
    <w:rsid w:val="00D66C1D"/>
    <w:rsid w:val="00D66CAF"/>
    <w:rsid w:val="00D67852"/>
    <w:rsid w:val="00D700CE"/>
    <w:rsid w:val="00D70920"/>
    <w:rsid w:val="00D70A95"/>
    <w:rsid w:val="00D70BC2"/>
    <w:rsid w:val="00D711D4"/>
    <w:rsid w:val="00D7272E"/>
    <w:rsid w:val="00D73EDA"/>
    <w:rsid w:val="00D75055"/>
    <w:rsid w:val="00D7589B"/>
    <w:rsid w:val="00D75E5A"/>
    <w:rsid w:val="00D7698F"/>
    <w:rsid w:val="00D769F7"/>
    <w:rsid w:val="00D778C9"/>
    <w:rsid w:val="00D77938"/>
    <w:rsid w:val="00D80223"/>
    <w:rsid w:val="00D802B7"/>
    <w:rsid w:val="00D81C5E"/>
    <w:rsid w:val="00D81E3E"/>
    <w:rsid w:val="00D8228F"/>
    <w:rsid w:val="00D827CE"/>
    <w:rsid w:val="00D83034"/>
    <w:rsid w:val="00D83559"/>
    <w:rsid w:val="00D837AB"/>
    <w:rsid w:val="00D8438E"/>
    <w:rsid w:val="00D84D2F"/>
    <w:rsid w:val="00D851D6"/>
    <w:rsid w:val="00D85207"/>
    <w:rsid w:val="00D86D66"/>
    <w:rsid w:val="00D872CC"/>
    <w:rsid w:val="00D876FF"/>
    <w:rsid w:val="00D87732"/>
    <w:rsid w:val="00D87A4B"/>
    <w:rsid w:val="00D9053E"/>
    <w:rsid w:val="00D91D1E"/>
    <w:rsid w:val="00D92F50"/>
    <w:rsid w:val="00D9357B"/>
    <w:rsid w:val="00D938CD"/>
    <w:rsid w:val="00D94065"/>
    <w:rsid w:val="00D944AA"/>
    <w:rsid w:val="00D94E94"/>
    <w:rsid w:val="00D95904"/>
    <w:rsid w:val="00D95A5A"/>
    <w:rsid w:val="00D96355"/>
    <w:rsid w:val="00D963A1"/>
    <w:rsid w:val="00D964BC"/>
    <w:rsid w:val="00D96E80"/>
    <w:rsid w:val="00D97284"/>
    <w:rsid w:val="00D973DD"/>
    <w:rsid w:val="00D9762E"/>
    <w:rsid w:val="00DA0288"/>
    <w:rsid w:val="00DA02B8"/>
    <w:rsid w:val="00DA09C1"/>
    <w:rsid w:val="00DA0A9D"/>
    <w:rsid w:val="00DA0F8F"/>
    <w:rsid w:val="00DA1AA1"/>
    <w:rsid w:val="00DA1B2D"/>
    <w:rsid w:val="00DA1D8F"/>
    <w:rsid w:val="00DA2C18"/>
    <w:rsid w:val="00DA2C89"/>
    <w:rsid w:val="00DA4EC6"/>
    <w:rsid w:val="00DA62D2"/>
    <w:rsid w:val="00DA680E"/>
    <w:rsid w:val="00DA74A4"/>
    <w:rsid w:val="00DA7A12"/>
    <w:rsid w:val="00DB11A8"/>
    <w:rsid w:val="00DB14F6"/>
    <w:rsid w:val="00DB19BD"/>
    <w:rsid w:val="00DB19F2"/>
    <w:rsid w:val="00DB3829"/>
    <w:rsid w:val="00DB43B5"/>
    <w:rsid w:val="00DB43EF"/>
    <w:rsid w:val="00DB4A85"/>
    <w:rsid w:val="00DB5910"/>
    <w:rsid w:val="00DB5D0B"/>
    <w:rsid w:val="00DB7584"/>
    <w:rsid w:val="00DB7F27"/>
    <w:rsid w:val="00DC0011"/>
    <w:rsid w:val="00DC16CC"/>
    <w:rsid w:val="00DC17E1"/>
    <w:rsid w:val="00DC24E5"/>
    <w:rsid w:val="00DC4007"/>
    <w:rsid w:val="00DC66C6"/>
    <w:rsid w:val="00DC6FAF"/>
    <w:rsid w:val="00DC76D5"/>
    <w:rsid w:val="00DC7D3A"/>
    <w:rsid w:val="00DD0479"/>
    <w:rsid w:val="00DD0868"/>
    <w:rsid w:val="00DD1382"/>
    <w:rsid w:val="00DD34DD"/>
    <w:rsid w:val="00DD36B1"/>
    <w:rsid w:val="00DD3859"/>
    <w:rsid w:val="00DD43BF"/>
    <w:rsid w:val="00DD48FD"/>
    <w:rsid w:val="00DD56B4"/>
    <w:rsid w:val="00DD76D0"/>
    <w:rsid w:val="00DE0101"/>
    <w:rsid w:val="00DE016A"/>
    <w:rsid w:val="00DE164A"/>
    <w:rsid w:val="00DE26BF"/>
    <w:rsid w:val="00DE30EC"/>
    <w:rsid w:val="00DE4039"/>
    <w:rsid w:val="00DE4B03"/>
    <w:rsid w:val="00DE4E3C"/>
    <w:rsid w:val="00DE5723"/>
    <w:rsid w:val="00DE5B9C"/>
    <w:rsid w:val="00DE6260"/>
    <w:rsid w:val="00DE6698"/>
    <w:rsid w:val="00DE6960"/>
    <w:rsid w:val="00DF05DF"/>
    <w:rsid w:val="00DF068C"/>
    <w:rsid w:val="00DF070F"/>
    <w:rsid w:val="00DF1F22"/>
    <w:rsid w:val="00DF3575"/>
    <w:rsid w:val="00DF38F4"/>
    <w:rsid w:val="00DF3D08"/>
    <w:rsid w:val="00DF3EC6"/>
    <w:rsid w:val="00DF6DB2"/>
    <w:rsid w:val="00DF77B5"/>
    <w:rsid w:val="00E005D2"/>
    <w:rsid w:val="00E0118D"/>
    <w:rsid w:val="00E01CC0"/>
    <w:rsid w:val="00E01FCB"/>
    <w:rsid w:val="00E02ECB"/>
    <w:rsid w:val="00E0461B"/>
    <w:rsid w:val="00E05366"/>
    <w:rsid w:val="00E063E8"/>
    <w:rsid w:val="00E06DC9"/>
    <w:rsid w:val="00E076FE"/>
    <w:rsid w:val="00E10AEA"/>
    <w:rsid w:val="00E11E20"/>
    <w:rsid w:val="00E11E90"/>
    <w:rsid w:val="00E130ED"/>
    <w:rsid w:val="00E13124"/>
    <w:rsid w:val="00E13566"/>
    <w:rsid w:val="00E13D3D"/>
    <w:rsid w:val="00E13EFA"/>
    <w:rsid w:val="00E1412E"/>
    <w:rsid w:val="00E14A40"/>
    <w:rsid w:val="00E14F27"/>
    <w:rsid w:val="00E1523E"/>
    <w:rsid w:val="00E15314"/>
    <w:rsid w:val="00E16099"/>
    <w:rsid w:val="00E1659C"/>
    <w:rsid w:val="00E16B1A"/>
    <w:rsid w:val="00E16FC4"/>
    <w:rsid w:val="00E20456"/>
    <w:rsid w:val="00E20521"/>
    <w:rsid w:val="00E20671"/>
    <w:rsid w:val="00E20B76"/>
    <w:rsid w:val="00E21ECD"/>
    <w:rsid w:val="00E22A50"/>
    <w:rsid w:val="00E239D8"/>
    <w:rsid w:val="00E23D26"/>
    <w:rsid w:val="00E23E61"/>
    <w:rsid w:val="00E24927"/>
    <w:rsid w:val="00E24A02"/>
    <w:rsid w:val="00E24ABD"/>
    <w:rsid w:val="00E25702"/>
    <w:rsid w:val="00E258D3"/>
    <w:rsid w:val="00E262DC"/>
    <w:rsid w:val="00E26893"/>
    <w:rsid w:val="00E3091C"/>
    <w:rsid w:val="00E30A39"/>
    <w:rsid w:val="00E3125C"/>
    <w:rsid w:val="00E31F70"/>
    <w:rsid w:val="00E33525"/>
    <w:rsid w:val="00E33E1A"/>
    <w:rsid w:val="00E356CC"/>
    <w:rsid w:val="00E35A76"/>
    <w:rsid w:val="00E360B7"/>
    <w:rsid w:val="00E366A0"/>
    <w:rsid w:val="00E37115"/>
    <w:rsid w:val="00E37135"/>
    <w:rsid w:val="00E374F1"/>
    <w:rsid w:val="00E41660"/>
    <w:rsid w:val="00E419DB"/>
    <w:rsid w:val="00E423D5"/>
    <w:rsid w:val="00E4277D"/>
    <w:rsid w:val="00E431C8"/>
    <w:rsid w:val="00E45CC8"/>
    <w:rsid w:val="00E46A39"/>
    <w:rsid w:val="00E517F1"/>
    <w:rsid w:val="00E5274A"/>
    <w:rsid w:val="00E53997"/>
    <w:rsid w:val="00E54B2B"/>
    <w:rsid w:val="00E555B5"/>
    <w:rsid w:val="00E55B4F"/>
    <w:rsid w:val="00E56185"/>
    <w:rsid w:val="00E572A2"/>
    <w:rsid w:val="00E578DF"/>
    <w:rsid w:val="00E57936"/>
    <w:rsid w:val="00E6069E"/>
    <w:rsid w:val="00E613B1"/>
    <w:rsid w:val="00E615C6"/>
    <w:rsid w:val="00E61F96"/>
    <w:rsid w:val="00E62301"/>
    <w:rsid w:val="00E62914"/>
    <w:rsid w:val="00E64271"/>
    <w:rsid w:val="00E650BD"/>
    <w:rsid w:val="00E6545D"/>
    <w:rsid w:val="00E6567A"/>
    <w:rsid w:val="00E65B8A"/>
    <w:rsid w:val="00E67062"/>
    <w:rsid w:val="00E67849"/>
    <w:rsid w:val="00E67A3F"/>
    <w:rsid w:val="00E67AAC"/>
    <w:rsid w:val="00E70098"/>
    <w:rsid w:val="00E70703"/>
    <w:rsid w:val="00E70A9B"/>
    <w:rsid w:val="00E72A6D"/>
    <w:rsid w:val="00E72FDE"/>
    <w:rsid w:val="00E72FE9"/>
    <w:rsid w:val="00E73335"/>
    <w:rsid w:val="00E73461"/>
    <w:rsid w:val="00E7373F"/>
    <w:rsid w:val="00E73FCF"/>
    <w:rsid w:val="00E75908"/>
    <w:rsid w:val="00E75C8E"/>
    <w:rsid w:val="00E76668"/>
    <w:rsid w:val="00E775CE"/>
    <w:rsid w:val="00E77C9D"/>
    <w:rsid w:val="00E77D60"/>
    <w:rsid w:val="00E77E8A"/>
    <w:rsid w:val="00E80446"/>
    <w:rsid w:val="00E80D87"/>
    <w:rsid w:val="00E81856"/>
    <w:rsid w:val="00E82E26"/>
    <w:rsid w:val="00E82EBA"/>
    <w:rsid w:val="00E8523F"/>
    <w:rsid w:val="00E85705"/>
    <w:rsid w:val="00E861D6"/>
    <w:rsid w:val="00E86579"/>
    <w:rsid w:val="00E86950"/>
    <w:rsid w:val="00E86AC1"/>
    <w:rsid w:val="00E87175"/>
    <w:rsid w:val="00E87761"/>
    <w:rsid w:val="00E87A0B"/>
    <w:rsid w:val="00E87B08"/>
    <w:rsid w:val="00E9082D"/>
    <w:rsid w:val="00E9238A"/>
    <w:rsid w:val="00E931D3"/>
    <w:rsid w:val="00E9427F"/>
    <w:rsid w:val="00E94D6B"/>
    <w:rsid w:val="00E94F7A"/>
    <w:rsid w:val="00E9557A"/>
    <w:rsid w:val="00E96260"/>
    <w:rsid w:val="00E971C7"/>
    <w:rsid w:val="00EA2D6B"/>
    <w:rsid w:val="00EA364F"/>
    <w:rsid w:val="00EA3A3F"/>
    <w:rsid w:val="00EA3B9D"/>
    <w:rsid w:val="00EA3BE1"/>
    <w:rsid w:val="00EA4ED2"/>
    <w:rsid w:val="00EA5B4C"/>
    <w:rsid w:val="00EA5DD2"/>
    <w:rsid w:val="00EA6210"/>
    <w:rsid w:val="00EA71B3"/>
    <w:rsid w:val="00EA73F3"/>
    <w:rsid w:val="00EB128A"/>
    <w:rsid w:val="00EB2CEA"/>
    <w:rsid w:val="00EB323B"/>
    <w:rsid w:val="00EB352C"/>
    <w:rsid w:val="00EB42DA"/>
    <w:rsid w:val="00EB4821"/>
    <w:rsid w:val="00EB52CE"/>
    <w:rsid w:val="00EB585F"/>
    <w:rsid w:val="00EB6200"/>
    <w:rsid w:val="00EB793E"/>
    <w:rsid w:val="00EC0311"/>
    <w:rsid w:val="00EC0463"/>
    <w:rsid w:val="00EC0DD4"/>
    <w:rsid w:val="00EC120A"/>
    <w:rsid w:val="00EC135A"/>
    <w:rsid w:val="00EC13D7"/>
    <w:rsid w:val="00EC215C"/>
    <w:rsid w:val="00EC2A7C"/>
    <w:rsid w:val="00EC38DB"/>
    <w:rsid w:val="00EC3B74"/>
    <w:rsid w:val="00EC3ECF"/>
    <w:rsid w:val="00EC4BB3"/>
    <w:rsid w:val="00EC51A4"/>
    <w:rsid w:val="00EC51F6"/>
    <w:rsid w:val="00EC5EF1"/>
    <w:rsid w:val="00EC5F01"/>
    <w:rsid w:val="00EC627D"/>
    <w:rsid w:val="00EC6916"/>
    <w:rsid w:val="00EC6DCE"/>
    <w:rsid w:val="00EC7DCD"/>
    <w:rsid w:val="00ED0F5C"/>
    <w:rsid w:val="00ED1527"/>
    <w:rsid w:val="00ED283E"/>
    <w:rsid w:val="00ED2E0C"/>
    <w:rsid w:val="00ED2F79"/>
    <w:rsid w:val="00ED53F9"/>
    <w:rsid w:val="00ED641D"/>
    <w:rsid w:val="00ED6D00"/>
    <w:rsid w:val="00EE060A"/>
    <w:rsid w:val="00EE1210"/>
    <w:rsid w:val="00EE1525"/>
    <w:rsid w:val="00EE16D9"/>
    <w:rsid w:val="00EE21F8"/>
    <w:rsid w:val="00EE253D"/>
    <w:rsid w:val="00EE3BC7"/>
    <w:rsid w:val="00EE3CA2"/>
    <w:rsid w:val="00EE448D"/>
    <w:rsid w:val="00EE44D1"/>
    <w:rsid w:val="00EE4776"/>
    <w:rsid w:val="00EE5608"/>
    <w:rsid w:val="00EE7558"/>
    <w:rsid w:val="00EF0BAB"/>
    <w:rsid w:val="00EF0BE6"/>
    <w:rsid w:val="00EF419D"/>
    <w:rsid w:val="00EF4FE4"/>
    <w:rsid w:val="00EF5064"/>
    <w:rsid w:val="00EF51D7"/>
    <w:rsid w:val="00EF526D"/>
    <w:rsid w:val="00EF6FE5"/>
    <w:rsid w:val="00EF76E3"/>
    <w:rsid w:val="00F002F0"/>
    <w:rsid w:val="00F010A4"/>
    <w:rsid w:val="00F01F77"/>
    <w:rsid w:val="00F02A28"/>
    <w:rsid w:val="00F036BC"/>
    <w:rsid w:val="00F03B04"/>
    <w:rsid w:val="00F05878"/>
    <w:rsid w:val="00F058A7"/>
    <w:rsid w:val="00F05D65"/>
    <w:rsid w:val="00F05F73"/>
    <w:rsid w:val="00F06854"/>
    <w:rsid w:val="00F076DA"/>
    <w:rsid w:val="00F0787D"/>
    <w:rsid w:val="00F07B2F"/>
    <w:rsid w:val="00F07B70"/>
    <w:rsid w:val="00F07E30"/>
    <w:rsid w:val="00F10A6D"/>
    <w:rsid w:val="00F10E61"/>
    <w:rsid w:val="00F11F96"/>
    <w:rsid w:val="00F1214A"/>
    <w:rsid w:val="00F123D7"/>
    <w:rsid w:val="00F1336A"/>
    <w:rsid w:val="00F13740"/>
    <w:rsid w:val="00F13797"/>
    <w:rsid w:val="00F13F31"/>
    <w:rsid w:val="00F14830"/>
    <w:rsid w:val="00F14B9A"/>
    <w:rsid w:val="00F14BE6"/>
    <w:rsid w:val="00F15006"/>
    <w:rsid w:val="00F152EC"/>
    <w:rsid w:val="00F16867"/>
    <w:rsid w:val="00F20080"/>
    <w:rsid w:val="00F214F4"/>
    <w:rsid w:val="00F232D1"/>
    <w:rsid w:val="00F23BEF"/>
    <w:rsid w:val="00F24439"/>
    <w:rsid w:val="00F2446C"/>
    <w:rsid w:val="00F24D8B"/>
    <w:rsid w:val="00F25ACC"/>
    <w:rsid w:val="00F25C5E"/>
    <w:rsid w:val="00F26744"/>
    <w:rsid w:val="00F27BD0"/>
    <w:rsid w:val="00F3005B"/>
    <w:rsid w:val="00F30554"/>
    <w:rsid w:val="00F308CB"/>
    <w:rsid w:val="00F30B7F"/>
    <w:rsid w:val="00F319BF"/>
    <w:rsid w:val="00F31EC6"/>
    <w:rsid w:val="00F32F64"/>
    <w:rsid w:val="00F34982"/>
    <w:rsid w:val="00F34C89"/>
    <w:rsid w:val="00F351E4"/>
    <w:rsid w:val="00F3522D"/>
    <w:rsid w:val="00F35A6F"/>
    <w:rsid w:val="00F35BB1"/>
    <w:rsid w:val="00F35C39"/>
    <w:rsid w:val="00F36473"/>
    <w:rsid w:val="00F36765"/>
    <w:rsid w:val="00F36925"/>
    <w:rsid w:val="00F36D18"/>
    <w:rsid w:val="00F37785"/>
    <w:rsid w:val="00F40B00"/>
    <w:rsid w:val="00F40EE4"/>
    <w:rsid w:val="00F42735"/>
    <w:rsid w:val="00F4280D"/>
    <w:rsid w:val="00F4287F"/>
    <w:rsid w:val="00F42916"/>
    <w:rsid w:val="00F4296D"/>
    <w:rsid w:val="00F43BCB"/>
    <w:rsid w:val="00F44B29"/>
    <w:rsid w:val="00F44B48"/>
    <w:rsid w:val="00F44E75"/>
    <w:rsid w:val="00F46A52"/>
    <w:rsid w:val="00F47074"/>
    <w:rsid w:val="00F47366"/>
    <w:rsid w:val="00F474E7"/>
    <w:rsid w:val="00F47D89"/>
    <w:rsid w:val="00F47FF4"/>
    <w:rsid w:val="00F50305"/>
    <w:rsid w:val="00F5093A"/>
    <w:rsid w:val="00F512F0"/>
    <w:rsid w:val="00F51638"/>
    <w:rsid w:val="00F5182E"/>
    <w:rsid w:val="00F5263F"/>
    <w:rsid w:val="00F527AF"/>
    <w:rsid w:val="00F52C2C"/>
    <w:rsid w:val="00F52FC6"/>
    <w:rsid w:val="00F53195"/>
    <w:rsid w:val="00F5334A"/>
    <w:rsid w:val="00F53C45"/>
    <w:rsid w:val="00F548AB"/>
    <w:rsid w:val="00F5554E"/>
    <w:rsid w:val="00F56434"/>
    <w:rsid w:val="00F5674E"/>
    <w:rsid w:val="00F56903"/>
    <w:rsid w:val="00F56F6D"/>
    <w:rsid w:val="00F571D6"/>
    <w:rsid w:val="00F578A7"/>
    <w:rsid w:val="00F60E27"/>
    <w:rsid w:val="00F625A4"/>
    <w:rsid w:val="00F62BEB"/>
    <w:rsid w:val="00F635CE"/>
    <w:rsid w:val="00F637A5"/>
    <w:rsid w:val="00F638E8"/>
    <w:rsid w:val="00F63F76"/>
    <w:rsid w:val="00F644A3"/>
    <w:rsid w:val="00F65B7C"/>
    <w:rsid w:val="00F6605C"/>
    <w:rsid w:val="00F67C05"/>
    <w:rsid w:val="00F70D4C"/>
    <w:rsid w:val="00F70D5A"/>
    <w:rsid w:val="00F7149A"/>
    <w:rsid w:val="00F714FF"/>
    <w:rsid w:val="00F71D4D"/>
    <w:rsid w:val="00F72722"/>
    <w:rsid w:val="00F73403"/>
    <w:rsid w:val="00F73944"/>
    <w:rsid w:val="00F73DAB"/>
    <w:rsid w:val="00F74A1C"/>
    <w:rsid w:val="00F75F93"/>
    <w:rsid w:val="00F76F37"/>
    <w:rsid w:val="00F776DB"/>
    <w:rsid w:val="00F77F0D"/>
    <w:rsid w:val="00F80053"/>
    <w:rsid w:val="00F809CB"/>
    <w:rsid w:val="00F82B48"/>
    <w:rsid w:val="00F82BE6"/>
    <w:rsid w:val="00F83B1C"/>
    <w:rsid w:val="00F83C4C"/>
    <w:rsid w:val="00F849DF"/>
    <w:rsid w:val="00F85B64"/>
    <w:rsid w:val="00F85ECA"/>
    <w:rsid w:val="00F86625"/>
    <w:rsid w:val="00F86C3A"/>
    <w:rsid w:val="00F86CE7"/>
    <w:rsid w:val="00F870F0"/>
    <w:rsid w:val="00F87147"/>
    <w:rsid w:val="00F90225"/>
    <w:rsid w:val="00F917A7"/>
    <w:rsid w:val="00F92AD9"/>
    <w:rsid w:val="00F949E2"/>
    <w:rsid w:val="00F94AA5"/>
    <w:rsid w:val="00F95535"/>
    <w:rsid w:val="00F959D6"/>
    <w:rsid w:val="00F95E62"/>
    <w:rsid w:val="00F95F40"/>
    <w:rsid w:val="00F961A9"/>
    <w:rsid w:val="00F962CE"/>
    <w:rsid w:val="00F973B5"/>
    <w:rsid w:val="00F97D45"/>
    <w:rsid w:val="00FA0353"/>
    <w:rsid w:val="00FA17F6"/>
    <w:rsid w:val="00FA31B7"/>
    <w:rsid w:val="00FA5F3F"/>
    <w:rsid w:val="00FA6275"/>
    <w:rsid w:val="00FA650C"/>
    <w:rsid w:val="00FB0201"/>
    <w:rsid w:val="00FB0947"/>
    <w:rsid w:val="00FB2174"/>
    <w:rsid w:val="00FB2284"/>
    <w:rsid w:val="00FB295F"/>
    <w:rsid w:val="00FB341C"/>
    <w:rsid w:val="00FB37CD"/>
    <w:rsid w:val="00FB3BAC"/>
    <w:rsid w:val="00FB40B9"/>
    <w:rsid w:val="00FB50A6"/>
    <w:rsid w:val="00FB5DEE"/>
    <w:rsid w:val="00FB648E"/>
    <w:rsid w:val="00FB70C0"/>
    <w:rsid w:val="00FB7632"/>
    <w:rsid w:val="00FC13A4"/>
    <w:rsid w:val="00FC181D"/>
    <w:rsid w:val="00FC1823"/>
    <w:rsid w:val="00FC18F1"/>
    <w:rsid w:val="00FC1D12"/>
    <w:rsid w:val="00FC27D4"/>
    <w:rsid w:val="00FC2BE4"/>
    <w:rsid w:val="00FC36CF"/>
    <w:rsid w:val="00FC3E0E"/>
    <w:rsid w:val="00FC46A0"/>
    <w:rsid w:val="00FC4E84"/>
    <w:rsid w:val="00FC5E13"/>
    <w:rsid w:val="00FC696E"/>
    <w:rsid w:val="00FC6A0F"/>
    <w:rsid w:val="00FC75E5"/>
    <w:rsid w:val="00FC76BF"/>
    <w:rsid w:val="00FC7A4C"/>
    <w:rsid w:val="00FC7D93"/>
    <w:rsid w:val="00FD0D56"/>
    <w:rsid w:val="00FD1291"/>
    <w:rsid w:val="00FD316C"/>
    <w:rsid w:val="00FD3342"/>
    <w:rsid w:val="00FD33DC"/>
    <w:rsid w:val="00FD3C67"/>
    <w:rsid w:val="00FD3E3C"/>
    <w:rsid w:val="00FD3E82"/>
    <w:rsid w:val="00FD4771"/>
    <w:rsid w:val="00FD4995"/>
    <w:rsid w:val="00FD4D6E"/>
    <w:rsid w:val="00FD673E"/>
    <w:rsid w:val="00FD7975"/>
    <w:rsid w:val="00FD7BDF"/>
    <w:rsid w:val="00FD7DE7"/>
    <w:rsid w:val="00FE025D"/>
    <w:rsid w:val="00FE0538"/>
    <w:rsid w:val="00FE152D"/>
    <w:rsid w:val="00FE1C61"/>
    <w:rsid w:val="00FE21C7"/>
    <w:rsid w:val="00FE30B9"/>
    <w:rsid w:val="00FE343D"/>
    <w:rsid w:val="00FE3D55"/>
    <w:rsid w:val="00FE53A6"/>
    <w:rsid w:val="00FE548D"/>
    <w:rsid w:val="00FE5976"/>
    <w:rsid w:val="00FE60E6"/>
    <w:rsid w:val="00FE6D14"/>
    <w:rsid w:val="00FF04B3"/>
    <w:rsid w:val="00FF0B7F"/>
    <w:rsid w:val="00FF0DDE"/>
    <w:rsid w:val="00FF159A"/>
    <w:rsid w:val="00FF163B"/>
    <w:rsid w:val="00FF1D64"/>
    <w:rsid w:val="00FF28C0"/>
    <w:rsid w:val="00FF34E4"/>
    <w:rsid w:val="00FF3501"/>
    <w:rsid w:val="00FF35AC"/>
    <w:rsid w:val="00FF3801"/>
    <w:rsid w:val="00FF3A20"/>
    <w:rsid w:val="00FF3B38"/>
    <w:rsid w:val="00FF485B"/>
    <w:rsid w:val="00FF542E"/>
    <w:rsid w:val="00FF568C"/>
    <w:rsid w:val="00FF5C0C"/>
    <w:rsid w:val="00FF5FE5"/>
    <w:rsid w:val="00FF7888"/>
    <w:rsid w:val="00FF7A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9253ED"/>
  <w15:docId w15:val="{8A8F4AB0-BDD1-4B65-951B-26CBB6E3E6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E25BB"/>
    <w:pPr>
      <w:ind w:firstLine="72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7450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100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C402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598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4E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EE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unhideWhenUsed/>
    <w:rsid w:val="00AC3E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6Colorful1">
    <w:name w:val="List Table 6 Colorful1"/>
    <w:basedOn w:val="TableNormal"/>
    <w:uiPriority w:val="51"/>
    <w:rsid w:val="0012731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FB3B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3BAC"/>
  </w:style>
  <w:style w:type="paragraph" w:styleId="Footer">
    <w:name w:val="footer"/>
    <w:basedOn w:val="Normal"/>
    <w:link w:val="FooterChar"/>
    <w:uiPriority w:val="99"/>
    <w:unhideWhenUsed/>
    <w:rsid w:val="00FB3B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3BAC"/>
  </w:style>
  <w:style w:type="paragraph" w:styleId="Caption">
    <w:name w:val="caption"/>
    <w:basedOn w:val="Normal"/>
    <w:next w:val="Normal"/>
    <w:uiPriority w:val="35"/>
    <w:unhideWhenUsed/>
    <w:qFormat/>
    <w:rsid w:val="00455E83"/>
    <w:pPr>
      <w:spacing w:after="200" w:line="240" w:lineRule="auto"/>
    </w:pPr>
    <w:rPr>
      <w:b/>
      <w:bCs/>
      <w:color w:val="4472C4" w:themeColor="accent1"/>
      <w:sz w:val="18"/>
      <w:szCs w:val="18"/>
    </w:rPr>
  </w:style>
  <w:style w:type="character" w:customStyle="1" w:styleId="nd-word">
    <w:name w:val="nd-word"/>
    <w:basedOn w:val="DefaultParagraphFont"/>
    <w:rsid w:val="004144F8"/>
  </w:style>
  <w:style w:type="character" w:styleId="Emphasis">
    <w:name w:val="Emphasis"/>
    <w:basedOn w:val="DefaultParagraphFont"/>
    <w:uiPriority w:val="20"/>
    <w:qFormat/>
    <w:rsid w:val="004144F8"/>
    <w:rPr>
      <w:i/>
      <w:iCs/>
    </w:rPr>
  </w:style>
  <w:style w:type="character" w:customStyle="1" w:styleId="pre">
    <w:name w:val="pre"/>
    <w:basedOn w:val="DefaultParagraphFont"/>
    <w:rsid w:val="004144F8"/>
  </w:style>
  <w:style w:type="character" w:customStyle="1" w:styleId="brackets">
    <w:name w:val="brackets"/>
    <w:basedOn w:val="DefaultParagraphFont"/>
    <w:rsid w:val="004144F8"/>
  </w:style>
  <w:style w:type="character" w:styleId="Hyperlink">
    <w:name w:val="Hyperlink"/>
    <w:basedOn w:val="DefaultParagraphFont"/>
    <w:uiPriority w:val="99"/>
    <w:unhideWhenUsed/>
    <w:rsid w:val="004144F8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4144F8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">
    <w:name w:val="a"/>
    <w:basedOn w:val="DefaultParagraphFont"/>
    <w:rsid w:val="004144F8"/>
  </w:style>
  <w:style w:type="character" w:styleId="PlaceholderText">
    <w:name w:val="Placeholder Text"/>
    <w:basedOn w:val="DefaultParagraphFont"/>
    <w:uiPriority w:val="99"/>
    <w:semiHidden/>
    <w:rsid w:val="004144F8"/>
    <w:rPr>
      <w:color w:val="808080"/>
    </w:rPr>
  </w:style>
  <w:style w:type="character" w:styleId="HTMLCode">
    <w:name w:val="HTML Code"/>
    <w:basedOn w:val="DefaultParagraphFont"/>
    <w:uiPriority w:val="99"/>
    <w:semiHidden/>
    <w:unhideWhenUsed/>
    <w:rsid w:val="004144F8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4144F8"/>
    <w:rPr>
      <w:b/>
      <w:bCs/>
    </w:rPr>
  </w:style>
  <w:style w:type="paragraph" w:styleId="BodyText">
    <w:name w:val="Body Text"/>
    <w:basedOn w:val="Normal"/>
    <w:link w:val="BodyTextChar"/>
    <w:rsid w:val="004144F8"/>
    <w:pPr>
      <w:spacing w:after="0" w:line="240" w:lineRule="auto"/>
      <w:ind w:firstLine="0"/>
    </w:pPr>
    <w:rPr>
      <w:rFonts w:ascii="Times New Roman" w:eastAsia="Times New Roman" w:hAnsi="Times New Roman" w:cs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4144F8"/>
    <w:rPr>
      <w:rFonts w:ascii="Times New Roman" w:eastAsia="Times New Roman" w:hAnsi="Times New Roman" w:cs="Times New Roman"/>
      <w:szCs w:val="20"/>
    </w:rPr>
  </w:style>
  <w:style w:type="paragraph" w:styleId="TableofFigures">
    <w:name w:val="table of figures"/>
    <w:basedOn w:val="Normal"/>
    <w:next w:val="Normal"/>
    <w:uiPriority w:val="99"/>
    <w:unhideWhenUsed/>
    <w:rsid w:val="004144F8"/>
    <w:pPr>
      <w:spacing w:after="0"/>
    </w:pPr>
  </w:style>
  <w:style w:type="character" w:customStyle="1" w:styleId="Heading1Char">
    <w:name w:val="Heading 1 Char"/>
    <w:basedOn w:val="DefaultParagraphFont"/>
    <w:link w:val="Heading1"/>
    <w:uiPriority w:val="9"/>
    <w:rsid w:val="007450AB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450AB"/>
    <w:pPr>
      <w:spacing w:line="276" w:lineRule="auto"/>
      <w:ind w:firstLine="0"/>
      <w:jc w:val="left"/>
      <w:outlineLvl w:val="9"/>
    </w:pPr>
    <w:rPr>
      <w:lang w:eastAsia="ja-JP"/>
    </w:rPr>
  </w:style>
  <w:style w:type="character" w:customStyle="1" w:styleId="sr-only">
    <w:name w:val="sr-only"/>
    <w:basedOn w:val="DefaultParagraphFont"/>
    <w:rsid w:val="002717B1"/>
  </w:style>
  <w:style w:type="character" w:customStyle="1" w:styleId="text">
    <w:name w:val="text"/>
    <w:basedOn w:val="DefaultParagraphFont"/>
    <w:rsid w:val="002717B1"/>
  </w:style>
  <w:style w:type="character" w:customStyle="1" w:styleId="title-text">
    <w:name w:val="title-text"/>
    <w:basedOn w:val="DefaultParagraphFont"/>
    <w:rsid w:val="00F917A7"/>
  </w:style>
  <w:style w:type="character" w:customStyle="1" w:styleId="al-author-name-more">
    <w:name w:val="al-author-name-more"/>
    <w:basedOn w:val="DefaultParagraphFont"/>
    <w:rsid w:val="006C3E4A"/>
  </w:style>
  <w:style w:type="character" w:customStyle="1" w:styleId="delimiter">
    <w:name w:val="delimiter"/>
    <w:basedOn w:val="DefaultParagraphFont"/>
    <w:rsid w:val="006C3E4A"/>
  </w:style>
  <w:style w:type="character" w:customStyle="1" w:styleId="Heading2Char">
    <w:name w:val="Heading 2 Char"/>
    <w:basedOn w:val="DefaultParagraphFont"/>
    <w:link w:val="Heading2"/>
    <w:uiPriority w:val="9"/>
    <w:rsid w:val="0090100B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nowrap">
    <w:name w:val="nowrap"/>
    <w:basedOn w:val="DefaultParagraphFont"/>
    <w:rsid w:val="007F753E"/>
  </w:style>
  <w:style w:type="paragraph" w:styleId="HTMLPreformatted">
    <w:name w:val="HTML Preformatted"/>
    <w:basedOn w:val="Normal"/>
    <w:link w:val="HTMLPreformattedChar"/>
    <w:uiPriority w:val="99"/>
    <w:unhideWhenUsed/>
    <w:rsid w:val="00A2300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firstLine="0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2300B"/>
    <w:rPr>
      <w:rFonts w:ascii="Courier New" w:eastAsia="Times New Roman" w:hAnsi="Courier New" w:cs="Courier New"/>
      <w:sz w:val="20"/>
      <w:szCs w:val="20"/>
    </w:rPr>
  </w:style>
  <w:style w:type="character" w:customStyle="1" w:styleId="n">
    <w:name w:val="n"/>
    <w:basedOn w:val="DefaultParagraphFont"/>
    <w:rsid w:val="00A2300B"/>
  </w:style>
  <w:style w:type="character" w:customStyle="1" w:styleId="Heading3Char">
    <w:name w:val="Heading 3 Char"/>
    <w:basedOn w:val="DefaultParagraphFont"/>
    <w:link w:val="Heading3"/>
    <w:uiPriority w:val="9"/>
    <w:semiHidden/>
    <w:rsid w:val="009C4025"/>
    <w:rPr>
      <w:rFonts w:asciiTheme="majorHAnsi" w:eastAsiaTheme="majorEastAsia" w:hAnsiTheme="majorHAnsi" w:cstheme="majorBidi"/>
      <w:b/>
      <w:bCs/>
      <w:color w:val="4472C4" w:themeColor="accent1"/>
    </w:rPr>
  </w:style>
  <w:style w:type="paragraph" w:customStyle="1" w:styleId="Default">
    <w:name w:val="Default"/>
    <w:rsid w:val="00A574D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mtfg0">
    <w:name w:val="mtfg0"/>
    <w:basedOn w:val="DefaultParagraphFont"/>
    <w:rsid w:val="00B95F9C"/>
  </w:style>
  <w:style w:type="character" w:customStyle="1" w:styleId="kgnlhe">
    <w:name w:val="kgnlhe"/>
    <w:basedOn w:val="DefaultParagraphFont"/>
    <w:rsid w:val="004337E0"/>
  </w:style>
  <w:style w:type="character" w:customStyle="1" w:styleId="acopre">
    <w:name w:val="acopre"/>
    <w:basedOn w:val="DefaultParagraphFont"/>
    <w:rsid w:val="000D3D19"/>
  </w:style>
  <w:style w:type="character" w:styleId="LineNumber">
    <w:name w:val="line number"/>
    <w:basedOn w:val="DefaultParagraphFont"/>
    <w:uiPriority w:val="99"/>
    <w:semiHidden/>
    <w:unhideWhenUsed/>
    <w:rsid w:val="00B430B4"/>
  </w:style>
  <w:style w:type="paragraph" w:customStyle="1" w:styleId="Normal1">
    <w:name w:val="Normal1"/>
    <w:rsid w:val="000369F7"/>
    <w:pPr>
      <w:spacing w:after="0" w:line="276" w:lineRule="auto"/>
      <w:contextualSpacing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24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263117">
          <w:marLeft w:val="-150"/>
          <w:marRight w:val="-15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61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40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726515">
                      <w:marLeft w:val="-75"/>
                      <w:marRight w:val="-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16840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3243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7380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96610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12147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02130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5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92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16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2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6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46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2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35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39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9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10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1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9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52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147075">
          <w:marLeft w:val="-150"/>
          <w:marRight w:val="-15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92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55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719731">
                      <w:marLeft w:val="-75"/>
                      <w:marRight w:val="-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71408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80453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19914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46956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96932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61802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100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5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7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41F072-791A-4D00-ACB4-137E1AB2DE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64</TotalTime>
  <Pages>1</Pages>
  <Words>143</Words>
  <Characters>82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DELL</cp:lastModifiedBy>
  <cp:revision>866</cp:revision>
  <cp:lastPrinted>2020-12-05T06:51:00Z</cp:lastPrinted>
  <dcterms:created xsi:type="dcterms:W3CDTF">2020-12-23T09:45:00Z</dcterms:created>
  <dcterms:modified xsi:type="dcterms:W3CDTF">2021-03-08T2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peerj</vt:lpwstr>
  </property>
  <property fmtid="{D5CDD505-2E9C-101B-9397-08002B2CF9AE}" pid="21" name="Mendeley Recent Style Name 9_1">
    <vt:lpwstr>PeerJ</vt:lpwstr>
  </property>
  <property fmtid="{D5CDD505-2E9C-101B-9397-08002B2CF9AE}" pid="22" name="Mendeley Document_1">
    <vt:lpwstr>True</vt:lpwstr>
  </property>
  <property fmtid="{D5CDD505-2E9C-101B-9397-08002B2CF9AE}" pid="23" name="Mendeley Citation Style_1">
    <vt:lpwstr>http://www.zotero.org/styles/peerj</vt:lpwstr>
  </property>
  <property fmtid="{D5CDD505-2E9C-101B-9397-08002B2CF9AE}" pid="24" name="Mendeley Unique User Id_1">
    <vt:lpwstr>722766f6-f878-3764-bf0f-93604f2227e8</vt:lpwstr>
  </property>
</Properties>
</file>